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5D274" w14:textId="77777777" w:rsidR="00BF1DE1" w:rsidRPr="0072207D" w:rsidRDefault="00BF1DE1" w:rsidP="005C481A">
      <w:pPr>
        <w:spacing w:after="960" w:line="240" w:lineRule="auto"/>
        <w:ind w:firstLine="720"/>
        <w:jc w:val="center"/>
        <w:rPr>
          <w:b/>
          <w:sz w:val="36"/>
        </w:rPr>
      </w:pPr>
      <w:bookmarkStart w:id="0" w:name="_GoBack"/>
      <w:bookmarkEnd w:id="0"/>
      <w:r w:rsidRPr="0072207D">
        <w:rPr>
          <w:b/>
          <w:sz w:val="36"/>
        </w:rPr>
        <w:t xml:space="preserve">Release and </w:t>
      </w:r>
      <w:r w:rsidR="003441DF">
        <w:rPr>
          <w:b/>
          <w:sz w:val="36"/>
        </w:rPr>
        <w:t>Sprint</w:t>
      </w:r>
      <w:r w:rsidRPr="0072207D">
        <w:rPr>
          <w:b/>
          <w:sz w:val="36"/>
        </w:rPr>
        <w:t xml:space="preserve"> Plans</w:t>
      </w:r>
    </w:p>
    <w:p w14:paraId="0E27725A" w14:textId="31E84A4C" w:rsidR="00BF1DE1" w:rsidRPr="00CD112A" w:rsidRDefault="00BF1DE1" w:rsidP="0072207D">
      <w:pPr>
        <w:spacing w:after="360" w:line="240" w:lineRule="auto"/>
        <w:jc w:val="center"/>
        <w:rPr>
          <w:b/>
          <w:sz w:val="28"/>
        </w:rPr>
      </w:pPr>
      <w:r w:rsidRPr="00CD112A">
        <w:rPr>
          <w:b/>
          <w:sz w:val="28"/>
        </w:rPr>
        <w:t xml:space="preserve">Team </w:t>
      </w:r>
      <w:r w:rsidR="003441DF">
        <w:rPr>
          <w:b/>
          <w:sz w:val="28"/>
        </w:rPr>
        <w:t>Number</w:t>
      </w:r>
      <w:r w:rsidR="00E50C65">
        <w:rPr>
          <w:b/>
          <w:sz w:val="28"/>
        </w:rPr>
        <w:t xml:space="preserve"> 2</w:t>
      </w:r>
    </w:p>
    <w:tbl>
      <w:tblPr>
        <w:tblStyle w:val="TableGrid"/>
        <w:tblW w:w="6464" w:type="dxa"/>
        <w:tblInd w:w="1242" w:type="dxa"/>
        <w:tblLook w:val="04A0" w:firstRow="1" w:lastRow="0" w:firstColumn="1" w:lastColumn="0" w:noHBand="0" w:noVBand="1"/>
      </w:tblPr>
      <w:tblGrid>
        <w:gridCol w:w="1843"/>
        <w:gridCol w:w="4621"/>
      </w:tblGrid>
      <w:tr w:rsidR="00BF1DE1" w14:paraId="4F65DC61" w14:textId="77777777" w:rsidTr="00BF1DE1">
        <w:tc>
          <w:tcPr>
            <w:tcW w:w="1843" w:type="dxa"/>
          </w:tcPr>
          <w:p w14:paraId="1A5AA1BE" w14:textId="77777777" w:rsidR="00BF1DE1" w:rsidRDefault="00BF1DE1" w:rsidP="00565B60">
            <w:r>
              <w:t>Student Number</w:t>
            </w:r>
          </w:p>
        </w:tc>
        <w:tc>
          <w:tcPr>
            <w:tcW w:w="4621" w:type="dxa"/>
          </w:tcPr>
          <w:p w14:paraId="21FBAE99" w14:textId="77777777" w:rsidR="00BF1DE1" w:rsidRDefault="0072207D" w:rsidP="00565B60">
            <w:r>
              <w:t xml:space="preserve">Team Member </w:t>
            </w:r>
            <w:r w:rsidR="00BF1DE1">
              <w:t>Name</w:t>
            </w:r>
          </w:p>
        </w:tc>
      </w:tr>
      <w:tr w:rsidR="00BF1DE1" w14:paraId="52B5654A" w14:textId="77777777" w:rsidTr="00BF1DE1">
        <w:tc>
          <w:tcPr>
            <w:tcW w:w="1843" w:type="dxa"/>
          </w:tcPr>
          <w:p w14:paraId="11C442F1" w14:textId="095E4355" w:rsidR="00BF1DE1" w:rsidRDefault="00391391" w:rsidP="00565B60">
            <w:r>
              <w:t>N9980750</w:t>
            </w:r>
          </w:p>
        </w:tc>
        <w:tc>
          <w:tcPr>
            <w:tcW w:w="4621" w:type="dxa"/>
          </w:tcPr>
          <w:p w14:paraId="3148D8E4" w14:textId="33D7AA69" w:rsidR="00BF1DE1" w:rsidRDefault="00391391" w:rsidP="00565B60">
            <w:r>
              <w:t xml:space="preserve">Brodie </w:t>
            </w:r>
            <w:proofErr w:type="spellStart"/>
            <w:r>
              <w:t>Larwill</w:t>
            </w:r>
            <w:proofErr w:type="spellEnd"/>
          </w:p>
        </w:tc>
      </w:tr>
      <w:tr w:rsidR="00BF1DE1" w14:paraId="7D0D83AC" w14:textId="77777777" w:rsidTr="00BF1DE1">
        <w:tc>
          <w:tcPr>
            <w:tcW w:w="1843" w:type="dxa"/>
          </w:tcPr>
          <w:p w14:paraId="13FBA625" w14:textId="4AA170C2" w:rsidR="00BF1DE1" w:rsidRPr="00391391" w:rsidRDefault="00391391" w:rsidP="00565B60">
            <w:pPr>
              <w:rPr>
                <w:b/>
                <w:lang w:val="en-US"/>
              </w:rPr>
            </w:pPr>
            <w:r w:rsidRPr="00391391">
              <w:t>N10068121</w:t>
            </w:r>
          </w:p>
        </w:tc>
        <w:tc>
          <w:tcPr>
            <w:tcW w:w="4621" w:type="dxa"/>
          </w:tcPr>
          <w:p w14:paraId="3821A040" w14:textId="7861AD80" w:rsidR="00BF1DE1" w:rsidRDefault="00391391" w:rsidP="00565B60">
            <w:r>
              <w:t>James Ajayi</w:t>
            </w:r>
          </w:p>
        </w:tc>
      </w:tr>
      <w:tr w:rsidR="00BF1DE1" w14:paraId="3C66D4A0" w14:textId="77777777" w:rsidTr="00BF1DE1">
        <w:tc>
          <w:tcPr>
            <w:tcW w:w="1843" w:type="dxa"/>
          </w:tcPr>
          <w:p w14:paraId="0A81682E" w14:textId="07A81B30" w:rsidR="00BF1DE1" w:rsidRDefault="00391391" w:rsidP="00565B60">
            <w:r>
              <w:t>N9711317</w:t>
            </w:r>
          </w:p>
        </w:tc>
        <w:tc>
          <w:tcPr>
            <w:tcW w:w="4621" w:type="dxa"/>
          </w:tcPr>
          <w:p w14:paraId="21866895" w14:textId="71E2F32A" w:rsidR="00BF1DE1" w:rsidRDefault="00391391" w:rsidP="00565B60">
            <w:r>
              <w:t>Bradley Hosking</w:t>
            </w:r>
          </w:p>
        </w:tc>
      </w:tr>
      <w:tr w:rsidR="00BF1DE1" w14:paraId="141A5F37" w14:textId="77777777" w:rsidTr="00BF1DE1">
        <w:tc>
          <w:tcPr>
            <w:tcW w:w="1843" w:type="dxa"/>
          </w:tcPr>
          <w:p w14:paraId="4FF7D651" w14:textId="3B889535" w:rsidR="00BF1DE1" w:rsidRDefault="00391391" w:rsidP="00565B60">
            <w:r>
              <w:t>N9755373</w:t>
            </w:r>
          </w:p>
        </w:tc>
        <w:tc>
          <w:tcPr>
            <w:tcW w:w="4621" w:type="dxa"/>
          </w:tcPr>
          <w:p w14:paraId="71E5B33F" w14:textId="1DC8BBE0" w:rsidR="00BF1DE1" w:rsidRDefault="00391391" w:rsidP="00565B60">
            <w:r>
              <w:t>Joshua Wang</w:t>
            </w:r>
          </w:p>
        </w:tc>
      </w:tr>
      <w:tr w:rsidR="00A56908" w14:paraId="1EC6F2A0" w14:textId="77777777" w:rsidTr="00BF1DE1">
        <w:tc>
          <w:tcPr>
            <w:tcW w:w="1843" w:type="dxa"/>
          </w:tcPr>
          <w:p w14:paraId="52C3870A" w14:textId="34CF5EF6" w:rsidR="00A56908" w:rsidRDefault="00391391" w:rsidP="00565B60">
            <w:r>
              <w:t>N9748482</w:t>
            </w:r>
          </w:p>
        </w:tc>
        <w:tc>
          <w:tcPr>
            <w:tcW w:w="4621" w:type="dxa"/>
          </w:tcPr>
          <w:p w14:paraId="32205E1B" w14:textId="0F8483F0" w:rsidR="00A56908" w:rsidRDefault="00391391" w:rsidP="00565B60">
            <w:r>
              <w:t>Kwun Hyo Lee</w:t>
            </w:r>
          </w:p>
        </w:tc>
      </w:tr>
    </w:tbl>
    <w:p w14:paraId="7127E71E" w14:textId="77777777" w:rsidR="005973C4" w:rsidRDefault="00BF1DE1" w:rsidP="005973C4">
      <w:pPr>
        <w:spacing w:before="960" w:after="120" w:line="240" w:lineRule="auto"/>
        <w:rPr>
          <w:sz w:val="24"/>
        </w:rPr>
      </w:pPr>
      <w:r w:rsidRPr="0072207D">
        <w:rPr>
          <w:sz w:val="24"/>
        </w:rPr>
        <w:t xml:space="preserve">Tutor: </w:t>
      </w:r>
      <w:r w:rsidR="00391391">
        <w:rPr>
          <w:sz w:val="24"/>
        </w:rPr>
        <w:t xml:space="preserve"> Jordi </w:t>
      </w:r>
      <w:proofErr w:type="spellStart"/>
      <w:r w:rsidR="00391391">
        <w:rPr>
          <w:sz w:val="24"/>
        </w:rPr>
        <w:t>Kitto</w:t>
      </w:r>
      <w:proofErr w:type="spellEnd"/>
    </w:p>
    <w:p w14:paraId="2A57742F" w14:textId="22DA67DB" w:rsidR="00BF1DE1" w:rsidRPr="0072207D" w:rsidRDefault="00BF1DE1" w:rsidP="005973C4">
      <w:pPr>
        <w:spacing w:before="960" w:after="120" w:line="240" w:lineRule="auto"/>
        <w:rPr>
          <w:sz w:val="24"/>
        </w:rPr>
      </w:pPr>
      <w:r w:rsidRPr="0072207D">
        <w:rPr>
          <w:sz w:val="24"/>
        </w:rPr>
        <w:t>Date:</w:t>
      </w:r>
      <w:r w:rsidR="00391391">
        <w:rPr>
          <w:sz w:val="24"/>
        </w:rPr>
        <w:t>17/08/18</w:t>
      </w:r>
    </w:p>
    <w:p w14:paraId="7810EEE9" w14:textId="77777777" w:rsidR="0072207D" w:rsidRDefault="0072207D">
      <w:r>
        <w:br w:type="page"/>
      </w:r>
    </w:p>
    <w:p w14:paraId="3CAA578E" w14:textId="77777777" w:rsidR="00BF1DE1" w:rsidRPr="0072207D" w:rsidRDefault="00BF1DE1" w:rsidP="0072207D">
      <w:pPr>
        <w:spacing w:after="0" w:line="240" w:lineRule="auto"/>
        <w:rPr>
          <w:b/>
          <w:sz w:val="28"/>
        </w:rPr>
      </w:pPr>
      <w:r w:rsidRPr="0072207D">
        <w:rPr>
          <w:b/>
          <w:sz w:val="28"/>
        </w:rPr>
        <w:lastRenderedPageBreak/>
        <w:t>Table of Contents</w:t>
      </w:r>
    </w:p>
    <w:p w14:paraId="6DEDC69D" w14:textId="77777777" w:rsidR="00910E20" w:rsidRDefault="00213FEE">
      <w:pPr>
        <w:pStyle w:val="TOC1"/>
        <w:rPr>
          <w:noProof/>
        </w:rPr>
      </w:pPr>
      <w:r>
        <w:fldChar w:fldCharType="begin"/>
      </w:r>
      <w:r w:rsidR="00D3675A">
        <w:instrText xml:space="preserve"> TOC \h \z \t "Heading 1,2,Heading 2,3,Heading 3,4,Title,1" </w:instrText>
      </w:r>
      <w:r>
        <w:fldChar w:fldCharType="separate"/>
      </w:r>
      <w:hyperlink w:anchor="_Toc426554714" w:history="1">
        <w:r w:rsidR="00910E20" w:rsidRPr="006D5BDF">
          <w:rPr>
            <w:rStyle w:val="Hyperlink"/>
            <w:noProof/>
          </w:rPr>
          <w:t>Release Plan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14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1</w:t>
        </w:r>
        <w:r w:rsidR="00910E20">
          <w:rPr>
            <w:noProof/>
            <w:webHidden/>
          </w:rPr>
          <w:fldChar w:fldCharType="end"/>
        </w:r>
      </w:hyperlink>
    </w:p>
    <w:p w14:paraId="55E961AE" w14:textId="77777777" w:rsidR="00910E20" w:rsidRDefault="00DA401C">
      <w:pPr>
        <w:pStyle w:val="TOC2"/>
        <w:tabs>
          <w:tab w:val="right" w:leader="dot" w:pos="9016"/>
        </w:tabs>
        <w:rPr>
          <w:noProof/>
        </w:rPr>
      </w:pPr>
      <w:hyperlink w:anchor="_Toc426554715" w:history="1">
        <w:r w:rsidR="00910E20" w:rsidRPr="006D5BDF">
          <w:rPr>
            <w:rStyle w:val="Hyperlink"/>
            <w:noProof/>
          </w:rPr>
          <w:t>Release 1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15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1</w:t>
        </w:r>
        <w:r w:rsidR="00910E20">
          <w:rPr>
            <w:noProof/>
            <w:webHidden/>
          </w:rPr>
          <w:fldChar w:fldCharType="end"/>
        </w:r>
      </w:hyperlink>
    </w:p>
    <w:p w14:paraId="755538BC" w14:textId="12882DF5" w:rsidR="00910E20" w:rsidRDefault="00DA401C">
      <w:pPr>
        <w:pStyle w:val="TOC3"/>
        <w:tabs>
          <w:tab w:val="right" w:leader="dot" w:pos="9016"/>
        </w:tabs>
        <w:rPr>
          <w:noProof/>
        </w:rPr>
      </w:pPr>
      <w:hyperlink w:anchor="_Toc426554716" w:history="1">
        <w:r w:rsidR="00EE3CE6">
          <w:rPr>
            <w:rStyle w:val="Hyperlink"/>
            <w:noProof/>
          </w:rPr>
          <w:t>Searching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16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1</w:t>
        </w:r>
        <w:r w:rsidR="00910E20">
          <w:rPr>
            <w:noProof/>
            <w:webHidden/>
          </w:rPr>
          <w:fldChar w:fldCharType="end"/>
        </w:r>
      </w:hyperlink>
    </w:p>
    <w:p w14:paraId="616E6D0C" w14:textId="7D7DA62F" w:rsidR="00910E20" w:rsidRDefault="00DA401C">
      <w:pPr>
        <w:pStyle w:val="TOC3"/>
        <w:tabs>
          <w:tab w:val="right" w:leader="dot" w:pos="9016"/>
        </w:tabs>
        <w:rPr>
          <w:noProof/>
        </w:rPr>
      </w:pPr>
      <w:hyperlink w:anchor="_Toc426554717" w:history="1">
        <w:r w:rsidR="00426B19">
          <w:rPr>
            <w:rStyle w:val="Hyperlink"/>
            <w:noProof/>
          </w:rPr>
          <w:t>Access Control</w:t>
        </w:r>
        <w:r w:rsidR="00F01B63">
          <w:rPr>
            <w:rStyle w:val="Hyperlink"/>
            <w:noProof/>
          </w:rPr>
          <w:t xml:space="preserve"> Part 1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17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1</w:t>
        </w:r>
        <w:r w:rsidR="00910E20">
          <w:rPr>
            <w:noProof/>
            <w:webHidden/>
          </w:rPr>
          <w:fldChar w:fldCharType="end"/>
        </w:r>
      </w:hyperlink>
    </w:p>
    <w:p w14:paraId="57DC8782" w14:textId="737FF7FB" w:rsidR="00426B19" w:rsidRDefault="00DA401C" w:rsidP="00426B19">
      <w:pPr>
        <w:pStyle w:val="TOC3"/>
        <w:tabs>
          <w:tab w:val="right" w:leader="dot" w:pos="9016"/>
        </w:tabs>
        <w:rPr>
          <w:noProof/>
        </w:rPr>
      </w:pPr>
      <w:hyperlink w:anchor="_Toc426554717" w:history="1">
        <w:r w:rsidR="00426B19">
          <w:rPr>
            <w:rStyle w:val="Hyperlink"/>
            <w:noProof/>
          </w:rPr>
          <w:t>Vehicle Details Presentation Part 1</w:t>
        </w:r>
        <w:r w:rsidR="00426B19">
          <w:rPr>
            <w:noProof/>
            <w:webHidden/>
          </w:rPr>
          <w:tab/>
        </w:r>
        <w:r w:rsidR="00426B19">
          <w:rPr>
            <w:noProof/>
            <w:webHidden/>
          </w:rPr>
          <w:fldChar w:fldCharType="begin"/>
        </w:r>
        <w:r w:rsidR="00426B19">
          <w:rPr>
            <w:noProof/>
            <w:webHidden/>
          </w:rPr>
          <w:instrText xml:space="preserve"> PAGEREF _Toc426554717 \h </w:instrText>
        </w:r>
        <w:r w:rsidR="00426B19">
          <w:rPr>
            <w:noProof/>
            <w:webHidden/>
          </w:rPr>
        </w:r>
        <w:r w:rsidR="00426B19">
          <w:rPr>
            <w:noProof/>
            <w:webHidden/>
          </w:rPr>
          <w:fldChar w:fldCharType="separate"/>
        </w:r>
        <w:r w:rsidR="00426B19">
          <w:rPr>
            <w:noProof/>
            <w:webHidden/>
          </w:rPr>
          <w:t>1</w:t>
        </w:r>
        <w:r w:rsidR="00426B19">
          <w:rPr>
            <w:noProof/>
            <w:webHidden/>
          </w:rPr>
          <w:fldChar w:fldCharType="end"/>
        </w:r>
      </w:hyperlink>
    </w:p>
    <w:p w14:paraId="12C1DD62" w14:textId="6C737134" w:rsidR="006D6838" w:rsidRPr="00426B19" w:rsidRDefault="00DA401C" w:rsidP="006D6838">
      <w:pPr>
        <w:pStyle w:val="TOC3"/>
        <w:tabs>
          <w:tab w:val="right" w:leader="dot" w:pos="9016"/>
        </w:tabs>
        <w:rPr>
          <w:noProof/>
        </w:rPr>
      </w:pPr>
      <w:hyperlink w:anchor="_Toc426554717" w:history="1">
        <w:r w:rsidR="006D6838">
          <w:rPr>
            <w:rStyle w:val="Hyperlink"/>
            <w:noProof/>
          </w:rPr>
          <w:t>Data and Statistics Presentation Part 1</w:t>
        </w:r>
        <w:r w:rsidR="006D6838">
          <w:rPr>
            <w:noProof/>
            <w:webHidden/>
          </w:rPr>
          <w:tab/>
        </w:r>
        <w:r w:rsidR="006D6838">
          <w:rPr>
            <w:noProof/>
            <w:webHidden/>
          </w:rPr>
          <w:fldChar w:fldCharType="begin"/>
        </w:r>
        <w:r w:rsidR="006D6838">
          <w:rPr>
            <w:noProof/>
            <w:webHidden/>
          </w:rPr>
          <w:instrText xml:space="preserve"> PAGEREF _Toc426554717 \h </w:instrText>
        </w:r>
        <w:r w:rsidR="006D6838">
          <w:rPr>
            <w:noProof/>
            <w:webHidden/>
          </w:rPr>
        </w:r>
        <w:r w:rsidR="006D6838">
          <w:rPr>
            <w:noProof/>
            <w:webHidden/>
          </w:rPr>
          <w:fldChar w:fldCharType="separate"/>
        </w:r>
        <w:r w:rsidR="006D6838">
          <w:rPr>
            <w:noProof/>
            <w:webHidden/>
          </w:rPr>
          <w:t>1</w:t>
        </w:r>
        <w:r w:rsidR="006D6838">
          <w:rPr>
            <w:noProof/>
            <w:webHidden/>
          </w:rPr>
          <w:fldChar w:fldCharType="end"/>
        </w:r>
      </w:hyperlink>
    </w:p>
    <w:p w14:paraId="433F3F7D" w14:textId="6B6804B9" w:rsidR="006D6838" w:rsidRPr="00426B19" w:rsidRDefault="00DA401C" w:rsidP="00F01B63">
      <w:pPr>
        <w:pStyle w:val="TOC3"/>
        <w:tabs>
          <w:tab w:val="right" w:leader="dot" w:pos="9016"/>
        </w:tabs>
        <w:rPr>
          <w:noProof/>
        </w:rPr>
      </w:pPr>
      <w:hyperlink w:anchor="_Toc426554717" w:history="1">
        <w:r w:rsidR="006D6838">
          <w:rPr>
            <w:rStyle w:val="Hyperlink"/>
            <w:noProof/>
          </w:rPr>
          <w:t>Company Details</w:t>
        </w:r>
        <w:r w:rsidR="006D6838">
          <w:rPr>
            <w:noProof/>
            <w:webHidden/>
          </w:rPr>
          <w:tab/>
        </w:r>
        <w:r w:rsidR="006D6838">
          <w:rPr>
            <w:noProof/>
            <w:webHidden/>
          </w:rPr>
          <w:fldChar w:fldCharType="begin"/>
        </w:r>
        <w:r w:rsidR="006D6838">
          <w:rPr>
            <w:noProof/>
            <w:webHidden/>
          </w:rPr>
          <w:instrText xml:space="preserve"> PAGEREF _Toc426554717 \h </w:instrText>
        </w:r>
        <w:r w:rsidR="006D6838">
          <w:rPr>
            <w:noProof/>
            <w:webHidden/>
          </w:rPr>
        </w:r>
        <w:r w:rsidR="006D6838">
          <w:rPr>
            <w:noProof/>
            <w:webHidden/>
          </w:rPr>
          <w:fldChar w:fldCharType="separate"/>
        </w:r>
        <w:r w:rsidR="006D6838">
          <w:rPr>
            <w:noProof/>
            <w:webHidden/>
          </w:rPr>
          <w:t>1</w:t>
        </w:r>
        <w:r w:rsidR="006D6838">
          <w:rPr>
            <w:noProof/>
            <w:webHidden/>
          </w:rPr>
          <w:fldChar w:fldCharType="end"/>
        </w:r>
      </w:hyperlink>
    </w:p>
    <w:p w14:paraId="645A3CCC" w14:textId="77777777" w:rsidR="00910E20" w:rsidRDefault="00DA401C">
      <w:pPr>
        <w:pStyle w:val="TOC2"/>
        <w:tabs>
          <w:tab w:val="right" w:leader="dot" w:pos="9016"/>
        </w:tabs>
        <w:rPr>
          <w:noProof/>
        </w:rPr>
      </w:pPr>
      <w:hyperlink w:anchor="_Toc426554718" w:history="1">
        <w:r w:rsidR="00910E20" w:rsidRPr="006D5BDF">
          <w:rPr>
            <w:rStyle w:val="Hyperlink"/>
            <w:noProof/>
          </w:rPr>
          <w:t>Release 2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18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1</w:t>
        </w:r>
        <w:r w:rsidR="00910E20">
          <w:rPr>
            <w:noProof/>
            <w:webHidden/>
          </w:rPr>
          <w:fldChar w:fldCharType="end"/>
        </w:r>
      </w:hyperlink>
    </w:p>
    <w:p w14:paraId="74DB5D56" w14:textId="1416819B" w:rsidR="00910E20" w:rsidRDefault="00DA401C">
      <w:pPr>
        <w:pStyle w:val="TOC3"/>
        <w:tabs>
          <w:tab w:val="right" w:leader="dot" w:pos="9016"/>
        </w:tabs>
        <w:rPr>
          <w:noProof/>
        </w:rPr>
      </w:pPr>
      <w:hyperlink w:anchor="_Toc426554719" w:history="1">
        <w:r w:rsidR="00F01B63">
          <w:rPr>
            <w:rStyle w:val="Hyperlink"/>
            <w:noProof/>
          </w:rPr>
          <w:t>Vehicle Recommendation Service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19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1</w:t>
        </w:r>
        <w:r w:rsidR="00910E20">
          <w:rPr>
            <w:noProof/>
            <w:webHidden/>
          </w:rPr>
          <w:fldChar w:fldCharType="end"/>
        </w:r>
      </w:hyperlink>
    </w:p>
    <w:p w14:paraId="1E98966B" w14:textId="1B37B721" w:rsidR="00910E20" w:rsidRDefault="00DA401C">
      <w:pPr>
        <w:pStyle w:val="TOC3"/>
        <w:tabs>
          <w:tab w:val="right" w:leader="dot" w:pos="9016"/>
        </w:tabs>
        <w:rPr>
          <w:noProof/>
        </w:rPr>
      </w:pPr>
      <w:hyperlink w:anchor="_Toc426554720" w:history="1">
        <w:r w:rsidR="00F01B63">
          <w:rPr>
            <w:rStyle w:val="Hyperlink"/>
            <w:noProof/>
          </w:rPr>
          <w:t>Access Control Part 2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20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1</w:t>
        </w:r>
        <w:r w:rsidR="00910E20">
          <w:rPr>
            <w:noProof/>
            <w:webHidden/>
          </w:rPr>
          <w:fldChar w:fldCharType="end"/>
        </w:r>
      </w:hyperlink>
    </w:p>
    <w:p w14:paraId="43792629" w14:textId="7DC88A74" w:rsidR="00AE2003" w:rsidRPr="00AE2003" w:rsidRDefault="00DA401C" w:rsidP="00AE2003">
      <w:pPr>
        <w:pStyle w:val="TOC3"/>
        <w:tabs>
          <w:tab w:val="right" w:leader="dot" w:pos="9016"/>
        </w:tabs>
        <w:rPr>
          <w:noProof/>
        </w:rPr>
      </w:pPr>
      <w:hyperlink w:anchor="_Toc426554719" w:history="1">
        <w:r w:rsidR="00AE2003">
          <w:rPr>
            <w:rStyle w:val="Hyperlink"/>
            <w:noProof/>
          </w:rPr>
          <w:t>Data and Statistics Presentation Part 2</w:t>
        </w:r>
        <w:r w:rsidR="00AE2003">
          <w:rPr>
            <w:noProof/>
            <w:webHidden/>
          </w:rPr>
          <w:tab/>
        </w:r>
        <w:r w:rsidR="00AE2003">
          <w:rPr>
            <w:noProof/>
            <w:webHidden/>
          </w:rPr>
          <w:fldChar w:fldCharType="begin"/>
        </w:r>
        <w:r w:rsidR="00AE2003">
          <w:rPr>
            <w:noProof/>
            <w:webHidden/>
          </w:rPr>
          <w:instrText xml:space="preserve"> PAGEREF _Toc426554719 \h </w:instrText>
        </w:r>
        <w:r w:rsidR="00AE2003">
          <w:rPr>
            <w:noProof/>
            <w:webHidden/>
          </w:rPr>
        </w:r>
        <w:r w:rsidR="00AE2003">
          <w:rPr>
            <w:noProof/>
            <w:webHidden/>
          </w:rPr>
          <w:fldChar w:fldCharType="separate"/>
        </w:r>
        <w:r w:rsidR="00AE2003">
          <w:rPr>
            <w:noProof/>
            <w:webHidden/>
          </w:rPr>
          <w:t>1</w:t>
        </w:r>
        <w:r w:rsidR="00AE2003">
          <w:rPr>
            <w:noProof/>
            <w:webHidden/>
          </w:rPr>
          <w:fldChar w:fldCharType="end"/>
        </w:r>
      </w:hyperlink>
    </w:p>
    <w:p w14:paraId="662FEF7C" w14:textId="77777777" w:rsidR="00910E20" w:rsidRDefault="00DA401C">
      <w:pPr>
        <w:pStyle w:val="TOC2"/>
        <w:tabs>
          <w:tab w:val="right" w:leader="dot" w:pos="9016"/>
        </w:tabs>
        <w:rPr>
          <w:noProof/>
        </w:rPr>
      </w:pPr>
      <w:hyperlink w:anchor="_Toc426554724" w:history="1">
        <w:r w:rsidR="00910E20" w:rsidRPr="006D5BDF">
          <w:rPr>
            <w:rStyle w:val="Hyperlink"/>
            <w:noProof/>
          </w:rPr>
          <w:t>Delivery Schedule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24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2</w:t>
        </w:r>
        <w:r w:rsidR="00910E20">
          <w:rPr>
            <w:noProof/>
            <w:webHidden/>
          </w:rPr>
          <w:fldChar w:fldCharType="end"/>
        </w:r>
      </w:hyperlink>
    </w:p>
    <w:p w14:paraId="5803536B" w14:textId="77777777" w:rsidR="00910E20" w:rsidRDefault="00DA401C">
      <w:pPr>
        <w:pStyle w:val="TOC3"/>
        <w:tabs>
          <w:tab w:val="right" w:leader="dot" w:pos="9016"/>
        </w:tabs>
        <w:rPr>
          <w:noProof/>
        </w:rPr>
      </w:pPr>
      <w:hyperlink w:anchor="_Toc426554725" w:history="1">
        <w:r w:rsidR="00910E20" w:rsidRPr="006D5BDF">
          <w:rPr>
            <w:rStyle w:val="Hyperlink"/>
            <w:noProof/>
          </w:rPr>
          <w:t>Estimated Velocity: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25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2</w:t>
        </w:r>
        <w:r w:rsidR="00910E20">
          <w:rPr>
            <w:noProof/>
            <w:webHidden/>
          </w:rPr>
          <w:fldChar w:fldCharType="end"/>
        </w:r>
      </w:hyperlink>
    </w:p>
    <w:p w14:paraId="12A414E1" w14:textId="77777777" w:rsidR="00910E20" w:rsidRDefault="00DA401C">
      <w:pPr>
        <w:pStyle w:val="TOC1"/>
        <w:rPr>
          <w:noProof/>
        </w:rPr>
      </w:pPr>
      <w:hyperlink w:anchor="_Toc426554726" w:history="1">
        <w:r w:rsidR="00910E20" w:rsidRPr="006D5BDF">
          <w:rPr>
            <w:rStyle w:val="Hyperlink"/>
            <w:noProof/>
          </w:rPr>
          <w:t>Sprint Plan</w:t>
        </w:r>
        <w:r w:rsidR="00910E20">
          <w:rPr>
            <w:noProof/>
            <w:webHidden/>
          </w:rPr>
          <w:tab/>
        </w:r>
        <w:r w:rsidR="00910E20">
          <w:rPr>
            <w:noProof/>
            <w:webHidden/>
          </w:rPr>
          <w:fldChar w:fldCharType="begin"/>
        </w:r>
        <w:r w:rsidR="00910E20">
          <w:rPr>
            <w:noProof/>
            <w:webHidden/>
          </w:rPr>
          <w:instrText xml:space="preserve"> PAGEREF _Toc426554726 \h </w:instrText>
        </w:r>
        <w:r w:rsidR="00910E20">
          <w:rPr>
            <w:noProof/>
            <w:webHidden/>
          </w:rPr>
        </w:r>
        <w:r w:rsidR="00910E20">
          <w:rPr>
            <w:noProof/>
            <w:webHidden/>
          </w:rPr>
          <w:fldChar w:fldCharType="separate"/>
        </w:r>
        <w:r w:rsidR="00910E20">
          <w:rPr>
            <w:noProof/>
            <w:webHidden/>
          </w:rPr>
          <w:t>3</w:t>
        </w:r>
        <w:r w:rsidR="00910E20">
          <w:rPr>
            <w:noProof/>
            <w:webHidden/>
          </w:rPr>
          <w:fldChar w:fldCharType="end"/>
        </w:r>
      </w:hyperlink>
    </w:p>
    <w:p w14:paraId="0F709BD5" w14:textId="77777777" w:rsidR="006674B4" w:rsidRDefault="00DA401C" w:rsidP="006674B4">
      <w:pPr>
        <w:pStyle w:val="TOC2"/>
        <w:tabs>
          <w:tab w:val="right" w:leader="dot" w:pos="9016"/>
        </w:tabs>
        <w:rPr>
          <w:noProof/>
        </w:rPr>
      </w:pPr>
      <w:hyperlink w:anchor="_Toc426554727" w:history="1">
        <w:r w:rsidR="006674B4" w:rsidRPr="006D5BDF">
          <w:rPr>
            <w:rStyle w:val="Hyperlink"/>
            <w:noProof/>
          </w:rPr>
          <w:t>Sprint 1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7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6E16E9CE" w14:textId="77777777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8" w:history="1">
        <w:r w:rsidR="006674B4" w:rsidRPr="006D5BDF">
          <w:rPr>
            <w:rStyle w:val="Hyperlink"/>
            <w:noProof/>
          </w:rPr>
          <w:t>Current Velocity: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8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00148338" w14:textId="77777777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9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General Search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9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2DFAA6BB" w14:textId="77777777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0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Access Control Part 1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0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03DB0DEF" w14:textId="77777777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1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ehicle Details Presentation Part 1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1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05B23B35" w14:textId="77777777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9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Company Details Presentation 1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9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21960845" w14:textId="77777777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0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iew Rental Trends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0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13C7F265" w14:textId="0BFB14E4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1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iew Store Trends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1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241C0370" w14:textId="6CD275FE" w:rsidR="006674B4" w:rsidRDefault="00DA401C" w:rsidP="006674B4">
      <w:pPr>
        <w:pStyle w:val="TOC2"/>
        <w:tabs>
          <w:tab w:val="right" w:leader="dot" w:pos="9016"/>
        </w:tabs>
        <w:rPr>
          <w:noProof/>
        </w:rPr>
      </w:pPr>
      <w:hyperlink w:anchor="_Toc426554727" w:history="1">
        <w:r w:rsidR="006674B4" w:rsidRPr="006D5BDF">
          <w:rPr>
            <w:rStyle w:val="Hyperlink"/>
            <w:noProof/>
          </w:rPr>
          <w:t xml:space="preserve">Sprint </w:t>
        </w:r>
        <w:r w:rsidR="006674B4">
          <w:rPr>
            <w:rStyle w:val="Hyperlink"/>
            <w:noProof/>
          </w:rPr>
          <w:t>2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7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61BCA957" w14:textId="77777777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8" w:history="1">
        <w:r w:rsidR="006674B4" w:rsidRPr="006D5BDF">
          <w:rPr>
            <w:rStyle w:val="Hyperlink"/>
            <w:noProof/>
          </w:rPr>
          <w:t>Current Velocity: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8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1DB95DA7" w14:textId="45E53BAE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9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iew Customer Details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9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6B4A8A7C" w14:textId="2E81E2CC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0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iew Vehicle Details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0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25AFA771" w14:textId="6FC8090D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1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iew Vehicle Images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1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5EB75F35" w14:textId="51B56476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9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ehicle Recommendation Service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9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3BCC6732" w14:textId="768E85B0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0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Finding Store Feature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0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2B9FB511" w14:textId="27388021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1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FAQs Page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1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11E52A14" w14:textId="67D25494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9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Contacts Page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9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1F8C0B39" w14:textId="57EBE59D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0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Register Page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0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5A9747E5" w14:textId="7558A4C6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31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Individual Store Page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31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78AE1340" w14:textId="2D4C39B0" w:rsidR="006674B4" w:rsidRDefault="00DA401C" w:rsidP="006674B4">
      <w:pPr>
        <w:pStyle w:val="TOC3"/>
        <w:tabs>
          <w:tab w:val="right" w:leader="dot" w:pos="9016"/>
        </w:tabs>
        <w:rPr>
          <w:noProof/>
        </w:rPr>
      </w:pPr>
      <w:hyperlink w:anchor="_Toc426554729" w:history="1">
        <w:r w:rsidR="006674B4" w:rsidRPr="006D5BDF">
          <w:rPr>
            <w:rStyle w:val="Hyperlink"/>
            <w:noProof/>
          </w:rPr>
          <w:t xml:space="preserve">Story ID: </w:t>
        </w:r>
        <w:r w:rsidR="006674B4">
          <w:rPr>
            <w:rStyle w:val="Hyperlink"/>
            <w:noProof/>
          </w:rPr>
          <w:t>View Rental History</w:t>
        </w:r>
        <w:r w:rsidR="006674B4">
          <w:rPr>
            <w:noProof/>
            <w:webHidden/>
          </w:rPr>
          <w:tab/>
        </w:r>
        <w:r w:rsidR="006674B4">
          <w:rPr>
            <w:noProof/>
            <w:webHidden/>
          </w:rPr>
          <w:fldChar w:fldCharType="begin"/>
        </w:r>
        <w:r w:rsidR="006674B4">
          <w:rPr>
            <w:noProof/>
            <w:webHidden/>
          </w:rPr>
          <w:instrText xml:space="preserve"> PAGEREF _Toc426554729 \h </w:instrText>
        </w:r>
        <w:r w:rsidR="006674B4">
          <w:rPr>
            <w:noProof/>
            <w:webHidden/>
          </w:rPr>
        </w:r>
        <w:r w:rsidR="006674B4">
          <w:rPr>
            <w:noProof/>
            <w:webHidden/>
          </w:rPr>
          <w:fldChar w:fldCharType="separate"/>
        </w:r>
        <w:r w:rsidR="006674B4">
          <w:rPr>
            <w:noProof/>
            <w:webHidden/>
          </w:rPr>
          <w:t>3</w:t>
        </w:r>
        <w:r w:rsidR="006674B4">
          <w:rPr>
            <w:noProof/>
            <w:webHidden/>
          </w:rPr>
          <w:fldChar w:fldCharType="end"/>
        </w:r>
      </w:hyperlink>
    </w:p>
    <w:p w14:paraId="3D982996" w14:textId="77777777" w:rsidR="006674B4" w:rsidRPr="006674B4" w:rsidRDefault="006674B4" w:rsidP="006674B4"/>
    <w:p w14:paraId="3A5D308A" w14:textId="77777777" w:rsidR="006674B4" w:rsidRPr="006674B4" w:rsidRDefault="006674B4" w:rsidP="006674B4"/>
    <w:p w14:paraId="7C5DB208" w14:textId="77777777" w:rsidR="00BF1DE1" w:rsidRDefault="00213FEE" w:rsidP="0072207D">
      <w:pPr>
        <w:spacing w:after="120" w:line="240" w:lineRule="auto"/>
      </w:pPr>
      <w:r>
        <w:fldChar w:fldCharType="end"/>
      </w:r>
    </w:p>
    <w:p w14:paraId="3183C8E1" w14:textId="77777777" w:rsidR="0072207D" w:rsidRDefault="0072207D" w:rsidP="00565B60">
      <w:pPr>
        <w:spacing w:line="240" w:lineRule="auto"/>
        <w:sectPr w:rsidR="0072207D" w:rsidSect="00FF1032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7BE2FD7" w14:textId="77777777" w:rsidR="00AC4028" w:rsidRPr="00BF1DE1" w:rsidRDefault="00565B60" w:rsidP="00BF1DE1">
      <w:pPr>
        <w:pStyle w:val="Title"/>
      </w:pPr>
      <w:bookmarkStart w:id="1" w:name="_Toc426554714"/>
      <w:r w:rsidRPr="00BF1DE1">
        <w:lastRenderedPageBreak/>
        <w:t>Release Plan</w:t>
      </w:r>
      <w:bookmarkEnd w:id="1"/>
    </w:p>
    <w:p w14:paraId="463E0540" w14:textId="77777777" w:rsidR="00D3675A" w:rsidRDefault="00565B60" w:rsidP="00BF1DE1">
      <w:pPr>
        <w:pStyle w:val="Heading1"/>
      </w:pPr>
      <w:bookmarkStart w:id="2" w:name="_Toc426554715"/>
      <w:r w:rsidRPr="00BF1DE1">
        <w:t>Release 1</w:t>
      </w:r>
      <w:bookmarkEnd w:id="2"/>
    </w:p>
    <w:p w14:paraId="545C404A" w14:textId="2A4B55E5" w:rsidR="00565B60" w:rsidRPr="00D3675A" w:rsidRDefault="00D3675A" w:rsidP="00D3675A">
      <w:pPr>
        <w:keepNext/>
        <w:tabs>
          <w:tab w:val="right" w:pos="9026"/>
        </w:tabs>
        <w:spacing w:after="120" w:line="240" w:lineRule="auto"/>
        <w:rPr>
          <w:sz w:val="24"/>
        </w:rPr>
      </w:pPr>
      <w:r w:rsidRPr="00D3675A">
        <w:rPr>
          <w:sz w:val="24"/>
        </w:rPr>
        <w:t>D</w:t>
      </w:r>
      <w:r w:rsidR="00303ED6" w:rsidRPr="00D3675A">
        <w:rPr>
          <w:sz w:val="24"/>
        </w:rPr>
        <w:t>elivery date</w:t>
      </w:r>
      <w:r w:rsidR="000D34CC">
        <w:rPr>
          <w:sz w:val="24"/>
        </w:rPr>
        <w:t>:</w:t>
      </w:r>
      <w:r w:rsidR="00B54649">
        <w:rPr>
          <w:sz w:val="24"/>
        </w:rPr>
        <w:t xml:space="preserve"> Week 13</w:t>
      </w:r>
      <w:r w:rsidR="00565B60" w:rsidRPr="00D3675A">
        <w:rPr>
          <w:sz w:val="24"/>
        </w:rPr>
        <w:tab/>
        <w:t>Total Story Points</w:t>
      </w:r>
      <w:r w:rsidR="000D34CC">
        <w:rPr>
          <w:sz w:val="24"/>
        </w:rPr>
        <w:t>:</w:t>
      </w:r>
      <w:r w:rsidR="00B54649">
        <w:rPr>
          <w:sz w:val="24"/>
        </w:rPr>
        <w:t xml:space="preserve"> </w:t>
      </w:r>
      <w:r w:rsidR="0087158B">
        <w:rPr>
          <w:sz w:val="24"/>
        </w:rPr>
        <w:t>2</w:t>
      </w:r>
      <w:r w:rsidR="00157790">
        <w:rPr>
          <w:sz w:val="24"/>
        </w:rPr>
        <w:t>1</w:t>
      </w:r>
    </w:p>
    <w:p w14:paraId="721B4121" w14:textId="084D627C" w:rsidR="00565B60" w:rsidRDefault="00074DC2" w:rsidP="00303ED6">
      <w:pPr>
        <w:keepNext/>
        <w:spacing w:after="120" w:line="240" w:lineRule="auto"/>
      </w:pPr>
      <w:r>
        <w:t xml:space="preserve">This release aims to </w:t>
      </w:r>
      <w:r w:rsidR="00EE7F3E">
        <w:t>offer</w:t>
      </w:r>
      <w:r>
        <w:t xml:space="preserve"> clients with a working prototype to</w:t>
      </w:r>
      <w:r w:rsidR="00EE7F3E">
        <w:t xml:space="preserve"> provide a first-hand experience with the </w:t>
      </w:r>
      <w:proofErr w:type="spellStart"/>
      <w:r w:rsidR="00EE7F3E">
        <w:t>MotorSpecs</w:t>
      </w:r>
      <w:proofErr w:type="spellEnd"/>
      <w:r w:rsidR="00EE7F3E">
        <w:t xml:space="preserve"> Application. The application will be open to further improvements.</w:t>
      </w:r>
    </w:p>
    <w:p w14:paraId="1A9E7E8F" w14:textId="547C5D62" w:rsidR="00565B60" w:rsidRPr="00BF1DE1" w:rsidRDefault="00565B60" w:rsidP="00BF1DE1">
      <w:pPr>
        <w:pStyle w:val="Heading2"/>
      </w:pPr>
      <w:bookmarkStart w:id="3" w:name="_Toc426554716"/>
      <w:r w:rsidRPr="00BF1DE1">
        <w:t>Feature</w:t>
      </w:r>
      <w:r w:rsidR="00875053">
        <w:t>:</w:t>
      </w:r>
      <w:r w:rsidRPr="00BF1DE1">
        <w:t xml:space="preserve"> </w:t>
      </w:r>
      <w:bookmarkEnd w:id="3"/>
      <w:r w:rsidR="00875053">
        <w:t>Searching</w:t>
      </w:r>
    </w:p>
    <w:p w14:paraId="4D69F942" w14:textId="4CA46D8C" w:rsidR="00565B60" w:rsidRDefault="00D63171" w:rsidP="00303ED6">
      <w:pPr>
        <w:keepNext/>
        <w:spacing w:after="120" w:line="240" w:lineRule="auto"/>
      </w:pPr>
      <w:r>
        <w:t xml:space="preserve">This feature provides users with access to the database for vehicle details and customer details. 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3"/>
        <w:gridCol w:w="6544"/>
        <w:gridCol w:w="1401"/>
      </w:tblGrid>
      <w:tr w:rsidR="00565B60" w14:paraId="75923360" w14:textId="77777777" w:rsidTr="00875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758C337D" w14:textId="77777777" w:rsidR="00565B60" w:rsidRDefault="00565B60" w:rsidP="00565B60">
            <w:r>
              <w:t>Story ID</w:t>
            </w:r>
          </w:p>
        </w:tc>
        <w:tc>
          <w:tcPr>
            <w:tcW w:w="6544" w:type="dxa"/>
          </w:tcPr>
          <w:p w14:paraId="1EA02C70" w14:textId="77777777" w:rsidR="00565B60" w:rsidRDefault="00565B60" w:rsidP="00565B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14:paraId="01D57911" w14:textId="77777777" w:rsidR="00565B60" w:rsidRDefault="00565B60" w:rsidP="00565B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565B60" w14:paraId="4E032B33" w14:textId="77777777" w:rsidTr="00875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04C9DE8B" w14:textId="6143E5BE" w:rsidR="00565B60" w:rsidRDefault="00875053" w:rsidP="00565B60">
            <w:r>
              <w:t>1</w:t>
            </w:r>
          </w:p>
        </w:tc>
        <w:tc>
          <w:tcPr>
            <w:tcW w:w="6544" w:type="dxa"/>
          </w:tcPr>
          <w:p w14:paraId="4F6B3DDB" w14:textId="71064A00" w:rsidR="00565B60" w:rsidRDefault="00752E2A" w:rsidP="00565B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ployee Search</w:t>
            </w:r>
          </w:p>
        </w:tc>
        <w:tc>
          <w:tcPr>
            <w:tcW w:w="1401" w:type="dxa"/>
          </w:tcPr>
          <w:p w14:paraId="6030DFB6" w14:textId="23D78760" w:rsidR="00565B60" w:rsidRDefault="00752E2A" w:rsidP="00565B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52E2A" w14:paraId="327D8989" w14:textId="77777777" w:rsidTr="008750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07F23BAD" w14:textId="4D065A73" w:rsidR="00752E2A" w:rsidRDefault="009D0243" w:rsidP="00565B60">
            <w:r>
              <w:t>1</w:t>
            </w:r>
          </w:p>
        </w:tc>
        <w:tc>
          <w:tcPr>
            <w:tcW w:w="6544" w:type="dxa"/>
          </w:tcPr>
          <w:p w14:paraId="72E804C1" w14:textId="39E4AA09" w:rsidR="00752E2A" w:rsidRDefault="00752E2A" w:rsidP="00565B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stomer Search</w:t>
            </w:r>
          </w:p>
        </w:tc>
        <w:tc>
          <w:tcPr>
            <w:tcW w:w="1401" w:type="dxa"/>
          </w:tcPr>
          <w:p w14:paraId="4A0B670F" w14:textId="1E713B0E" w:rsidR="00752E2A" w:rsidRDefault="00752E2A" w:rsidP="00565B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D3675A" w14:paraId="6D9D1623" w14:textId="77777777" w:rsidTr="00875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7765FD87" w14:textId="77777777" w:rsidR="00D3675A" w:rsidRDefault="00D3675A" w:rsidP="00565B60"/>
        </w:tc>
        <w:tc>
          <w:tcPr>
            <w:tcW w:w="6544" w:type="dxa"/>
          </w:tcPr>
          <w:p w14:paraId="1EBC132A" w14:textId="77777777" w:rsidR="00D3675A" w:rsidRDefault="00D3675A" w:rsidP="00D367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 Sub-Total</w:t>
            </w:r>
            <w:r w:rsidR="000D34CC">
              <w:t>:</w:t>
            </w:r>
          </w:p>
        </w:tc>
        <w:tc>
          <w:tcPr>
            <w:tcW w:w="1401" w:type="dxa"/>
          </w:tcPr>
          <w:p w14:paraId="3037F41F" w14:textId="4C61DC0E" w:rsidR="00D3675A" w:rsidRDefault="00875053" w:rsidP="00565B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</w:tbl>
    <w:p w14:paraId="10AD724F" w14:textId="15C435F0" w:rsidR="00875053" w:rsidRPr="00BF1DE1" w:rsidRDefault="00875053" w:rsidP="00875053">
      <w:pPr>
        <w:pStyle w:val="Heading2"/>
      </w:pPr>
      <w:bookmarkStart w:id="4" w:name="_Toc426554717"/>
      <w:r w:rsidRPr="00BF1DE1">
        <w:t>Feature</w:t>
      </w:r>
      <w:r>
        <w:t>: Access Control</w:t>
      </w:r>
      <w:r w:rsidR="00AE2003">
        <w:t xml:space="preserve"> Part 1</w:t>
      </w:r>
    </w:p>
    <w:p w14:paraId="69070DE0" w14:textId="5DF60471" w:rsidR="00875053" w:rsidRDefault="00CF2960" w:rsidP="00875053">
      <w:pPr>
        <w:keepNext/>
        <w:spacing w:after="120" w:line="240" w:lineRule="auto"/>
      </w:pPr>
      <w:r>
        <w:t>This feature provides users a method to access authenticated content and minor functionalities.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3"/>
        <w:gridCol w:w="6544"/>
        <w:gridCol w:w="1401"/>
      </w:tblGrid>
      <w:tr w:rsidR="00875053" w14:paraId="60E05200" w14:textId="77777777" w:rsidTr="00800F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4EAC27A9" w14:textId="77777777" w:rsidR="00875053" w:rsidRDefault="00875053" w:rsidP="00800F21">
            <w:r>
              <w:t>Story ID</w:t>
            </w:r>
          </w:p>
        </w:tc>
        <w:tc>
          <w:tcPr>
            <w:tcW w:w="6544" w:type="dxa"/>
          </w:tcPr>
          <w:p w14:paraId="3D7A5DB4" w14:textId="77777777" w:rsidR="00875053" w:rsidRDefault="00875053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14:paraId="1A699E08" w14:textId="77777777" w:rsidR="00875053" w:rsidRDefault="00875053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875053" w14:paraId="548D3161" w14:textId="77777777" w:rsidTr="00800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18B6B394" w14:textId="34E940C8" w:rsidR="00875053" w:rsidRDefault="00875053" w:rsidP="00800F21">
            <w:r>
              <w:t>1</w:t>
            </w:r>
            <w:r w:rsidR="00C950E6">
              <w:t>3</w:t>
            </w:r>
          </w:p>
        </w:tc>
        <w:tc>
          <w:tcPr>
            <w:tcW w:w="6544" w:type="dxa"/>
          </w:tcPr>
          <w:p w14:paraId="3413E59F" w14:textId="056F03A4" w:rsidR="00875053" w:rsidRDefault="00875053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-In Form</w:t>
            </w:r>
          </w:p>
        </w:tc>
        <w:tc>
          <w:tcPr>
            <w:tcW w:w="1401" w:type="dxa"/>
          </w:tcPr>
          <w:p w14:paraId="7A5CC8B8" w14:textId="482140AE" w:rsidR="00875053" w:rsidRDefault="00875053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875053" w14:paraId="316F714D" w14:textId="77777777" w:rsidTr="00800F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47AC3DDD" w14:textId="77777777" w:rsidR="00875053" w:rsidRDefault="00875053" w:rsidP="00800F21"/>
        </w:tc>
        <w:tc>
          <w:tcPr>
            <w:tcW w:w="6544" w:type="dxa"/>
          </w:tcPr>
          <w:p w14:paraId="35CE2924" w14:textId="77777777" w:rsidR="00875053" w:rsidRDefault="00875053" w:rsidP="00800F2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14:paraId="410D2C76" w14:textId="3EBB37D7" w:rsidR="00875053" w:rsidRDefault="00875053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14:paraId="3E67247E" w14:textId="04DB0900" w:rsidR="00303ED6" w:rsidRPr="00303ED6" w:rsidRDefault="00303ED6" w:rsidP="00BF1DE1">
      <w:pPr>
        <w:pStyle w:val="Heading2"/>
      </w:pPr>
      <w:r w:rsidRPr="00303ED6">
        <w:t>Featur</w:t>
      </w:r>
      <w:bookmarkEnd w:id="4"/>
      <w:r w:rsidR="00875053">
        <w:t xml:space="preserve">e: Vehicle Details Presentation Part 1 </w:t>
      </w:r>
    </w:p>
    <w:p w14:paraId="15EFBF48" w14:textId="5F5DC742" w:rsidR="00303ED6" w:rsidRDefault="00983898" w:rsidP="00303ED6">
      <w:pPr>
        <w:keepNext/>
        <w:spacing w:after="120" w:line="240" w:lineRule="auto"/>
      </w:pPr>
      <w:r>
        <w:t xml:space="preserve">This feature </w:t>
      </w:r>
      <w:r w:rsidR="00CF2960">
        <w:t>provides users a list of vehicles and a populated database of vehicle details. This will allow developers to operate other features such as the searching feature.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303ED6" w14:paraId="5ACD926E" w14:textId="77777777" w:rsidTr="00875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2989E7E7" w14:textId="77777777" w:rsidR="00303ED6" w:rsidRDefault="00303ED6" w:rsidP="00AC4028">
            <w:r>
              <w:t>Story ID</w:t>
            </w:r>
          </w:p>
        </w:tc>
        <w:tc>
          <w:tcPr>
            <w:tcW w:w="6544" w:type="dxa"/>
          </w:tcPr>
          <w:p w14:paraId="2A924BFB" w14:textId="77777777" w:rsidR="00303ED6" w:rsidRDefault="00303ED6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14:paraId="4979A577" w14:textId="77777777" w:rsidR="00303ED6" w:rsidRDefault="00303ED6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303ED6" w14:paraId="02821E3D" w14:textId="77777777" w:rsidTr="008750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1B777BC0" w14:textId="55C7256A" w:rsidR="00303ED6" w:rsidRDefault="0087158B" w:rsidP="00AC4028">
            <w:r>
              <w:t>3</w:t>
            </w:r>
          </w:p>
        </w:tc>
        <w:tc>
          <w:tcPr>
            <w:tcW w:w="6544" w:type="dxa"/>
          </w:tcPr>
          <w:p w14:paraId="51D33CE8" w14:textId="1FF9170A" w:rsidR="00303ED6" w:rsidRDefault="00875053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Vehicle List</w:t>
            </w:r>
          </w:p>
        </w:tc>
        <w:tc>
          <w:tcPr>
            <w:tcW w:w="1402" w:type="dxa"/>
          </w:tcPr>
          <w:p w14:paraId="2FD4670D" w14:textId="2F5A0AC6" w:rsidR="00303ED6" w:rsidRDefault="00875053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D3675A" w14:paraId="49DC0A99" w14:textId="77777777" w:rsidTr="008750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4C03CB60" w14:textId="77777777" w:rsidR="00D3675A" w:rsidRDefault="00D3675A" w:rsidP="00D3675A"/>
        </w:tc>
        <w:tc>
          <w:tcPr>
            <w:tcW w:w="6544" w:type="dxa"/>
          </w:tcPr>
          <w:p w14:paraId="489DEF5A" w14:textId="77777777" w:rsidR="00D3675A" w:rsidRDefault="00D3675A" w:rsidP="00D367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</w:t>
            </w:r>
            <w:r w:rsidR="000D34CC">
              <w:t>:</w:t>
            </w:r>
          </w:p>
        </w:tc>
        <w:tc>
          <w:tcPr>
            <w:tcW w:w="1402" w:type="dxa"/>
          </w:tcPr>
          <w:p w14:paraId="6DF4227D" w14:textId="2C5C1556" w:rsidR="00D3675A" w:rsidRDefault="00875053" w:rsidP="00D36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14:paraId="1DD501AF" w14:textId="6E3F1FEA" w:rsidR="00875053" w:rsidRPr="00303ED6" w:rsidRDefault="00875053" w:rsidP="00875053">
      <w:pPr>
        <w:pStyle w:val="Heading2"/>
      </w:pPr>
      <w:bookmarkStart w:id="5" w:name="_Toc426554718"/>
      <w:r w:rsidRPr="00303ED6">
        <w:t>Feature</w:t>
      </w:r>
      <w:r>
        <w:t>: Data and Statistics Presentation Part 1</w:t>
      </w:r>
    </w:p>
    <w:p w14:paraId="0FAE610E" w14:textId="07A35CB2" w:rsidR="00875053" w:rsidRDefault="00CF2960" w:rsidP="00875053">
      <w:pPr>
        <w:keepNext/>
        <w:spacing w:after="120" w:line="240" w:lineRule="auto"/>
      </w:pPr>
      <w:r>
        <w:t>This feature will allow employees to view business trends. It is required as employees must be able to have access to the progression of the business</w:t>
      </w:r>
      <w:r w:rsidR="006C0E7A">
        <w:t xml:space="preserve"> in an easy-to-read format.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875053" w14:paraId="006C4499" w14:textId="77777777" w:rsidTr="00800F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2FCE1EB1" w14:textId="77777777" w:rsidR="00875053" w:rsidRDefault="00875053" w:rsidP="00800F21">
            <w:r>
              <w:t>Story ID</w:t>
            </w:r>
          </w:p>
        </w:tc>
        <w:tc>
          <w:tcPr>
            <w:tcW w:w="6544" w:type="dxa"/>
          </w:tcPr>
          <w:p w14:paraId="117C4685" w14:textId="77777777" w:rsidR="00875053" w:rsidRDefault="00875053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14:paraId="67AA041A" w14:textId="77777777" w:rsidR="00875053" w:rsidRDefault="00875053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875053" w14:paraId="63C6AEBF" w14:textId="77777777" w:rsidTr="00800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54904B51" w14:textId="20F0909D" w:rsidR="00875053" w:rsidRDefault="0087158B" w:rsidP="00800F21">
            <w:r>
              <w:t>1</w:t>
            </w:r>
          </w:p>
        </w:tc>
        <w:tc>
          <w:tcPr>
            <w:tcW w:w="6544" w:type="dxa"/>
          </w:tcPr>
          <w:p w14:paraId="3EA642EF" w14:textId="2E43AB4F" w:rsidR="00875053" w:rsidRDefault="00157790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iew </w:t>
            </w:r>
            <w:r w:rsidR="009D0243">
              <w:t>Rental Trends</w:t>
            </w:r>
          </w:p>
        </w:tc>
        <w:tc>
          <w:tcPr>
            <w:tcW w:w="1402" w:type="dxa"/>
          </w:tcPr>
          <w:p w14:paraId="0B62AE55" w14:textId="382710B2" w:rsidR="00875053" w:rsidRDefault="009D0243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9D0243" w14:paraId="4CBD3371" w14:textId="77777777" w:rsidTr="00800F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4FE1CF4E" w14:textId="53632193" w:rsidR="009D0243" w:rsidRDefault="00301EF6" w:rsidP="00800F21">
            <w:r>
              <w:t>16</w:t>
            </w:r>
          </w:p>
        </w:tc>
        <w:tc>
          <w:tcPr>
            <w:tcW w:w="6544" w:type="dxa"/>
          </w:tcPr>
          <w:p w14:paraId="24DABDB4" w14:textId="6FB29A28" w:rsidR="009D0243" w:rsidRDefault="009D0243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Store Trends</w:t>
            </w:r>
          </w:p>
        </w:tc>
        <w:tc>
          <w:tcPr>
            <w:tcW w:w="1402" w:type="dxa"/>
          </w:tcPr>
          <w:p w14:paraId="76AC581C" w14:textId="311B2439" w:rsidR="009D0243" w:rsidRDefault="009D0243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875053" w14:paraId="04F3F83E" w14:textId="77777777" w:rsidTr="00800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308D0A5B" w14:textId="77777777" w:rsidR="00875053" w:rsidRDefault="00875053" w:rsidP="00800F21"/>
        </w:tc>
        <w:tc>
          <w:tcPr>
            <w:tcW w:w="6544" w:type="dxa"/>
          </w:tcPr>
          <w:p w14:paraId="2DD31A41" w14:textId="35036322" w:rsidR="00875053" w:rsidRDefault="00875053" w:rsidP="00875053">
            <w:pPr>
              <w:tabs>
                <w:tab w:val="left" w:pos="429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ab/>
              <w:t>Story Point Sub-Total:</w:t>
            </w:r>
          </w:p>
        </w:tc>
        <w:tc>
          <w:tcPr>
            <w:tcW w:w="1402" w:type="dxa"/>
          </w:tcPr>
          <w:p w14:paraId="16A2F73F" w14:textId="0F52B7B0" w:rsidR="00875053" w:rsidRDefault="009D0243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</w:tr>
    </w:tbl>
    <w:p w14:paraId="1AF02B45" w14:textId="5F7A2162" w:rsidR="00157790" w:rsidRPr="004C2F6C" w:rsidRDefault="00157790" w:rsidP="00157790">
      <w:pPr>
        <w:pStyle w:val="Heading2"/>
        <w:rPr>
          <w:lang w:val="en-US"/>
        </w:rPr>
      </w:pPr>
      <w:r w:rsidRPr="00303ED6">
        <w:t>Feature</w:t>
      </w:r>
      <w:r>
        <w:t>: Company Details</w:t>
      </w:r>
    </w:p>
    <w:p w14:paraId="0AB8BC6D" w14:textId="64A09312" w:rsidR="00157790" w:rsidRDefault="004A1F5D" w:rsidP="00157790">
      <w:pPr>
        <w:keepNext/>
        <w:spacing w:after="120" w:line="240" w:lineRule="auto"/>
      </w:pPr>
      <w:r>
        <w:t xml:space="preserve">This feature provides users with company details. </w:t>
      </w:r>
      <w:r w:rsidR="007B62F5">
        <w:t>This is necessary as users will require these details to reach out to the store.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157790" w14:paraId="32848709" w14:textId="77777777" w:rsidTr="00800F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6C216A93" w14:textId="77777777" w:rsidR="00157790" w:rsidRDefault="00157790" w:rsidP="00800F21">
            <w:r>
              <w:t>Story ID</w:t>
            </w:r>
          </w:p>
        </w:tc>
        <w:tc>
          <w:tcPr>
            <w:tcW w:w="6544" w:type="dxa"/>
          </w:tcPr>
          <w:p w14:paraId="59028675" w14:textId="77777777" w:rsidR="00157790" w:rsidRDefault="00157790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14:paraId="50ED167D" w14:textId="77777777" w:rsidR="00157790" w:rsidRDefault="00157790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D0243" w14:paraId="0FA7D387" w14:textId="77777777" w:rsidTr="00800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2F4FB88B" w14:textId="346A8CE7" w:rsidR="009D0243" w:rsidRDefault="009D0243" w:rsidP="00800F21">
            <w:r>
              <w:t>5</w:t>
            </w:r>
          </w:p>
        </w:tc>
        <w:tc>
          <w:tcPr>
            <w:tcW w:w="6544" w:type="dxa"/>
          </w:tcPr>
          <w:p w14:paraId="206786F0" w14:textId="304A8801" w:rsidR="009D0243" w:rsidRDefault="009D0243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Company Details</w:t>
            </w:r>
          </w:p>
        </w:tc>
        <w:tc>
          <w:tcPr>
            <w:tcW w:w="1402" w:type="dxa"/>
          </w:tcPr>
          <w:p w14:paraId="3EB061E1" w14:textId="77777777" w:rsidR="009D0243" w:rsidRDefault="009D0243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57790" w14:paraId="056624CE" w14:textId="77777777" w:rsidTr="00800F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213D4501" w14:textId="6AA1CA78" w:rsidR="00157790" w:rsidRDefault="00301EF6" w:rsidP="00800F21">
            <w:r>
              <w:t>8</w:t>
            </w:r>
          </w:p>
        </w:tc>
        <w:tc>
          <w:tcPr>
            <w:tcW w:w="6544" w:type="dxa"/>
          </w:tcPr>
          <w:p w14:paraId="468CFDF2" w14:textId="508501E1" w:rsidR="00157790" w:rsidRDefault="00157790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Terms and Conditions</w:t>
            </w:r>
          </w:p>
        </w:tc>
        <w:tc>
          <w:tcPr>
            <w:tcW w:w="1402" w:type="dxa"/>
          </w:tcPr>
          <w:p w14:paraId="29F70ACD" w14:textId="42093F61" w:rsidR="00157790" w:rsidRDefault="00157790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57790" w14:paraId="7DC30EB3" w14:textId="77777777" w:rsidTr="00800F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3A9EAD81" w14:textId="77777777" w:rsidR="00157790" w:rsidRDefault="00157790" w:rsidP="00800F21"/>
        </w:tc>
        <w:tc>
          <w:tcPr>
            <w:tcW w:w="6544" w:type="dxa"/>
          </w:tcPr>
          <w:p w14:paraId="74731051" w14:textId="77777777" w:rsidR="00157790" w:rsidRDefault="00157790" w:rsidP="00800F21">
            <w:pPr>
              <w:tabs>
                <w:tab w:val="left" w:pos="429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ab/>
              <w:t>Story Point Sub-Total:</w:t>
            </w:r>
          </w:p>
        </w:tc>
        <w:tc>
          <w:tcPr>
            <w:tcW w:w="1402" w:type="dxa"/>
          </w:tcPr>
          <w:p w14:paraId="7D45E730" w14:textId="303878EF" w:rsidR="00157790" w:rsidRDefault="00157790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198F6CB8" w14:textId="387FF43E" w:rsidR="00303ED6" w:rsidRPr="00303ED6" w:rsidRDefault="00303ED6" w:rsidP="00BF1DE1">
      <w:pPr>
        <w:pStyle w:val="Heading1"/>
      </w:pPr>
      <w:r w:rsidRPr="00303ED6">
        <w:lastRenderedPageBreak/>
        <w:t xml:space="preserve">Release </w:t>
      </w:r>
      <w:r>
        <w:t>2</w:t>
      </w:r>
      <w:bookmarkEnd w:id="5"/>
    </w:p>
    <w:p w14:paraId="2E4AA038" w14:textId="64AA8A0E" w:rsidR="00D3675A" w:rsidRPr="00D3675A" w:rsidRDefault="00D3675A" w:rsidP="00D3675A">
      <w:pPr>
        <w:keepNext/>
        <w:tabs>
          <w:tab w:val="right" w:pos="9026"/>
        </w:tabs>
        <w:spacing w:after="120" w:line="240" w:lineRule="auto"/>
        <w:rPr>
          <w:sz w:val="24"/>
        </w:rPr>
      </w:pPr>
      <w:r w:rsidRPr="00D3675A">
        <w:rPr>
          <w:sz w:val="24"/>
        </w:rPr>
        <w:t>Delivery date</w:t>
      </w:r>
      <w:r w:rsidR="000D34CC">
        <w:rPr>
          <w:sz w:val="24"/>
        </w:rPr>
        <w:t>:</w:t>
      </w:r>
      <w:r w:rsidR="00552D8E">
        <w:rPr>
          <w:sz w:val="24"/>
        </w:rPr>
        <w:t xml:space="preserve"> 23/10/18</w:t>
      </w:r>
      <w:r w:rsidRPr="00D3675A">
        <w:rPr>
          <w:sz w:val="24"/>
        </w:rPr>
        <w:tab/>
        <w:t>Total Story Points</w:t>
      </w:r>
      <w:r w:rsidR="000D34CC">
        <w:rPr>
          <w:sz w:val="24"/>
        </w:rPr>
        <w:t>:</w:t>
      </w:r>
      <w:r w:rsidR="007623FF">
        <w:rPr>
          <w:sz w:val="24"/>
        </w:rPr>
        <w:t>2</w:t>
      </w:r>
      <w:r w:rsidR="00BF2FDB">
        <w:rPr>
          <w:sz w:val="24"/>
        </w:rPr>
        <w:t>7</w:t>
      </w:r>
    </w:p>
    <w:p w14:paraId="7FF141DB" w14:textId="6376319F" w:rsidR="00303ED6" w:rsidRDefault="00552D8E" w:rsidP="00303ED6">
      <w:pPr>
        <w:keepNext/>
        <w:spacing w:after="120" w:line="240" w:lineRule="auto"/>
      </w:pPr>
      <w:r>
        <w:t xml:space="preserve">This release aims to achieve a final working product for outside release. The application should contain all necessary features and provide additional functionalities that improve the quality of the product. </w:t>
      </w:r>
    </w:p>
    <w:p w14:paraId="708874C0" w14:textId="32CB67F8" w:rsidR="00042665" w:rsidRPr="00BF1DE1" w:rsidRDefault="00042665" w:rsidP="00042665">
      <w:pPr>
        <w:pStyle w:val="Heading2"/>
      </w:pPr>
      <w:r w:rsidRPr="00BF1DE1">
        <w:t>Feature</w:t>
      </w:r>
      <w:r>
        <w:t>:</w:t>
      </w:r>
      <w:r w:rsidRPr="00BF1DE1">
        <w:t xml:space="preserve"> </w:t>
      </w:r>
      <w:r w:rsidR="00C950E6">
        <w:t>Vehicle Recommendation Service</w:t>
      </w:r>
    </w:p>
    <w:p w14:paraId="3EEB8883" w14:textId="77777777" w:rsidR="00552D8E" w:rsidRDefault="00552D8E" w:rsidP="00552D8E">
      <w:pPr>
        <w:keepNext/>
        <w:spacing w:after="120" w:line="240" w:lineRule="auto"/>
      </w:pPr>
      <w:r>
        <w:t>The Vehicle Recommendation Service is a complimentary feature used to provide users with a more specific search.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3"/>
        <w:gridCol w:w="6544"/>
        <w:gridCol w:w="1401"/>
      </w:tblGrid>
      <w:tr w:rsidR="00042665" w14:paraId="5A1CB9D7" w14:textId="77777777" w:rsidTr="00312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518E2586" w14:textId="77777777" w:rsidR="00042665" w:rsidRDefault="00042665" w:rsidP="003125B4">
            <w:r>
              <w:t>Story ID</w:t>
            </w:r>
          </w:p>
        </w:tc>
        <w:tc>
          <w:tcPr>
            <w:tcW w:w="6544" w:type="dxa"/>
          </w:tcPr>
          <w:p w14:paraId="5542558D" w14:textId="77777777" w:rsidR="00042665" w:rsidRDefault="00042665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14:paraId="6CD8F430" w14:textId="77777777" w:rsidR="00042665" w:rsidRDefault="00042665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042665" w14:paraId="173B97B2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1B12563C" w14:textId="510D0889" w:rsidR="00042665" w:rsidRDefault="00C950E6" w:rsidP="003125B4">
            <w:r>
              <w:t>9</w:t>
            </w:r>
          </w:p>
        </w:tc>
        <w:tc>
          <w:tcPr>
            <w:tcW w:w="6544" w:type="dxa"/>
          </w:tcPr>
          <w:p w14:paraId="2982E935" w14:textId="62253D43" w:rsidR="00042665" w:rsidRDefault="00042665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hicle Recommendation</w:t>
            </w:r>
          </w:p>
        </w:tc>
        <w:tc>
          <w:tcPr>
            <w:tcW w:w="1401" w:type="dxa"/>
          </w:tcPr>
          <w:p w14:paraId="1E394C94" w14:textId="0F253F74" w:rsidR="00042665" w:rsidRDefault="00BF2FDB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042665" w14:paraId="60C7B720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428EB160" w14:textId="77777777" w:rsidR="00042665" w:rsidRDefault="00042665" w:rsidP="003125B4"/>
        </w:tc>
        <w:tc>
          <w:tcPr>
            <w:tcW w:w="6544" w:type="dxa"/>
          </w:tcPr>
          <w:p w14:paraId="773799D2" w14:textId="77777777" w:rsidR="00042665" w:rsidRDefault="00042665" w:rsidP="003125B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14:paraId="2B150759" w14:textId="77777777" w:rsidR="00042665" w:rsidRDefault="00042665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</w:tbl>
    <w:p w14:paraId="1201F7B4" w14:textId="77777777" w:rsidR="00042665" w:rsidRDefault="00042665" w:rsidP="00303ED6">
      <w:pPr>
        <w:keepNext/>
        <w:spacing w:after="120" w:line="240" w:lineRule="auto"/>
      </w:pPr>
    </w:p>
    <w:p w14:paraId="036FF3CE" w14:textId="125F8305" w:rsidR="009D0243" w:rsidRPr="00BF1DE1" w:rsidRDefault="009D0243" w:rsidP="009D0243">
      <w:pPr>
        <w:pStyle w:val="Heading2"/>
      </w:pPr>
      <w:r w:rsidRPr="00BF1DE1">
        <w:t>Feature</w:t>
      </w:r>
      <w:r>
        <w:t>: Access Control</w:t>
      </w:r>
      <w:r w:rsidR="00AE2003">
        <w:t xml:space="preserve"> Part 2</w:t>
      </w:r>
    </w:p>
    <w:p w14:paraId="78E8E0BA" w14:textId="770D2BAD" w:rsidR="009D0243" w:rsidRDefault="0034425B" w:rsidP="009D0243">
      <w:pPr>
        <w:keepNext/>
        <w:spacing w:after="120" w:line="240" w:lineRule="auto"/>
      </w:pPr>
      <w:r>
        <w:t>This feature provides employees a method to register into the database. It is required for future user additions to the database.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3"/>
        <w:gridCol w:w="6544"/>
        <w:gridCol w:w="1401"/>
      </w:tblGrid>
      <w:tr w:rsidR="009D0243" w14:paraId="56569C6E" w14:textId="77777777" w:rsidTr="00312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190236EF" w14:textId="77777777" w:rsidR="009D0243" w:rsidRDefault="009D0243" w:rsidP="003125B4">
            <w:r>
              <w:t>Story ID</w:t>
            </w:r>
          </w:p>
        </w:tc>
        <w:tc>
          <w:tcPr>
            <w:tcW w:w="6544" w:type="dxa"/>
          </w:tcPr>
          <w:p w14:paraId="05022FF1" w14:textId="77777777" w:rsidR="009D0243" w:rsidRDefault="009D0243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14:paraId="3FF5DE1C" w14:textId="77777777" w:rsidR="009D0243" w:rsidRDefault="009D0243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D0243" w14:paraId="13A88DE1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53BC1402" w14:textId="77777777" w:rsidR="009D0243" w:rsidRDefault="009D0243" w:rsidP="003125B4">
            <w:r>
              <w:t>12</w:t>
            </w:r>
          </w:p>
        </w:tc>
        <w:tc>
          <w:tcPr>
            <w:tcW w:w="6544" w:type="dxa"/>
          </w:tcPr>
          <w:p w14:paraId="715867B7" w14:textId="35A81F86" w:rsidR="009D0243" w:rsidRDefault="009D024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gister Form</w:t>
            </w:r>
          </w:p>
        </w:tc>
        <w:tc>
          <w:tcPr>
            <w:tcW w:w="1401" w:type="dxa"/>
          </w:tcPr>
          <w:p w14:paraId="678FD343" w14:textId="77777777" w:rsidR="009D0243" w:rsidRDefault="009D024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9D0243" w14:paraId="384BBA8A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" w:type="dxa"/>
          </w:tcPr>
          <w:p w14:paraId="4457B0BA" w14:textId="77777777" w:rsidR="009D0243" w:rsidRDefault="009D0243" w:rsidP="003125B4"/>
        </w:tc>
        <w:tc>
          <w:tcPr>
            <w:tcW w:w="6544" w:type="dxa"/>
          </w:tcPr>
          <w:p w14:paraId="7323AE0D" w14:textId="77777777" w:rsidR="009D0243" w:rsidRDefault="009D0243" w:rsidP="003125B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14:paraId="3AD92ACC" w14:textId="77777777" w:rsidR="009D0243" w:rsidRDefault="009D024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14:paraId="198AF89A" w14:textId="77777777" w:rsidR="009D0243" w:rsidRDefault="009D0243" w:rsidP="00303ED6">
      <w:pPr>
        <w:keepNext/>
        <w:spacing w:after="120" w:line="240" w:lineRule="auto"/>
      </w:pPr>
    </w:p>
    <w:p w14:paraId="05B6621F" w14:textId="4D2F812A" w:rsidR="0087158B" w:rsidRPr="00303ED6" w:rsidRDefault="0087158B" w:rsidP="0087158B">
      <w:pPr>
        <w:pStyle w:val="Heading2"/>
      </w:pPr>
      <w:r w:rsidRPr="00303ED6">
        <w:t>Featur</w:t>
      </w:r>
      <w:r>
        <w:t>e: Vehicle Details Presentation Part 2</w:t>
      </w:r>
    </w:p>
    <w:p w14:paraId="58F8D81B" w14:textId="19701FBF" w:rsidR="00303ED6" w:rsidRDefault="0034425B" w:rsidP="00303ED6">
      <w:pPr>
        <w:keepNext/>
        <w:spacing w:after="120" w:line="240" w:lineRule="auto"/>
      </w:pPr>
      <w:r>
        <w:t>This feature completes the vehicle list page by providing necessary details and images for every existing vehicle in the database.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303ED6" w14:paraId="6CB2B073" w14:textId="77777777" w:rsidTr="00871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5D875DDF" w14:textId="77777777" w:rsidR="00303ED6" w:rsidRDefault="00303ED6" w:rsidP="00AC4028">
            <w:r>
              <w:t>Story ID</w:t>
            </w:r>
          </w:p>
        </w:tc>
        <w:tc>
          <w:tcPr>
            <w:tcW w:w="6544" w:type="dxa"/>
          </w:tcPr>
          <w:p w14:paraId="2D291A97" w14:textId="77777777" w:rsidR="00303ED6" w:rsidRDefault="00303ED6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14:paraId="1CEDDFE2" w14:textId="77777777" w:rsidR="00303ED6" w:rsidRDefault="00303ED6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303ED6" w14:paraId="72ACF093" w14:textId="77777777" w:rsidTr="008715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1E281355" w14:textId="6901F166" w:rsidR="00303ED6" w:rsidRDefault="00CC5A2B" w:rsidP="00AC4028">
            <w:r>
              <w:t>6</w:t>
            </w:r>
          </w:p>
        </w:tc>
        <w:tc>
          <w:tcPr>
            <w:tcW w:w="6544" w:type="dxa"/>
          </w:tcPr>
          <w:p w14:paraId="027A588F" w14:textId="3764E437" w:rsidR="00303ED6" w:rsidRDefault="0087158B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Vehicle Details</w:t>
            </w:r>
          </w:p>
        </w:tc>
        <w:tc>
          <w:tcPr>
            <w:tcW w:w="1402" w:type="dxa"/>
          </w:tcPr>
          <w:p w14:paraId="2AA40DAA" w14:textId="263411D7" w:rsidR="00303ED6" w:rsidRDefault="007623FF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87158B" w14:paraId="24434A56" w14:textId="77777777" w:rsidTr="008715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02E2B8E5" w14:textId="004F6F3F" w:rsidR="0087158B" w:rsidRDefault="00CC5A2B" w:rsidP="0087158B">
            <w:r>
              <w:t>11</w:t>
            </w:r>
          </w:p>
        </w:tc>
        <w:tc>
          <w:tcPr>
            <w:tcW w:w="6544" w:type="dxa"/>
          </w:tcPr>
          <w:p w14:paraId="4EDBE98E" w14:textId="39AB1EF6" w:rsidR="0087158B" w:rsidRDefault="00157790" w:rsidP="001577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Vehicle Image</w:t>
            </w:r>
          </w:p>
        </w:tc>
        <w:tc>
          <w:tcPr>
            <w:tcW w:w="1402" w:type="dxa"/>
          </w:tcPr>
          <w:p w14:paraId="659BC78D" w14:textId="74CF8FDE" w:rsidR="0087158B" w:rsidRDefault="00157790" w:rsidP="008715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57790" w14:paraId="795CA19E" w14:textId="77777777" w:rsidTr="008715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3248F94C" w14:textId="77777777" w:rsidR="00157790" w:rsidRDefault="00157790" w:rsidP="00157790"/>
        </w:tc>
        <w:tc>
          <w:tcPr>
            <w:tcW w:w="6544" w:type="dxa"/>
          </w:tcPr>
          <w:p w14:paraId="3490B2D3" w14:textId="0D7B8DBD" w:rsidR="00157790" w:rsidRDefault="00157790" w:rsidP="0015779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2" w:type="dxa"/>
          </w:tcPr>
          <w:p w14:paraId="2E2916CE" w14:textId="7A7C7BF2" w:rsidR="00157790" w:rsidRDefault="00157790" w:rsidP="0015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71B71544" w14:textId="1F585585" w:rsidR="007623FF" w:rsidRPr="00303ED6" w:rsidRDefault="007623FF" w:rsidP="007623FF">
      <w:pPr>
        <w:pStyle w:val="Heading2"/>
      </w:pPr>
      <w:bookmarkStart w:id="6" w:name="_Toc426554721"/>
      <w:r w:rsidRPr="00303ED6">
        <w:t>Feature</w:t>
      </w:r>
      <w:r>
        <w:t>: Data and Statistics Presentation Part 2</w:t>
      </w:r>
    </w:p>
    <w:p w14:paraId="17B7BE34" w14:textId="4B47B94F" w:rsidR="007623FF" w:rsidRDefault="0034425B" w:rsidP="007623FF">
      <w:pPr>
        <w:keepNext/>
        <w:spacing w:after="120" w:line="240" w:lineRule="auto"/>
      </w:pPr>
      <w:r>
        <w:t xml:space="preserve">This feature provides additional information for customers and employees about the business. It also provides </w:t>
      </w:r>
      <w:r w:rsidR="00515F55">
        <w:t xml:space="preserve">authenticated content. </w:t>
      </w:r>
    </w:p>
    <w:tbl>
      <w:tblPr>
        <w:tblStyle w:val="LightList-Accent11"/>
        <w:tblW w:w="0" w:type="auto"/>
        <w:tblInd w:w="108" w:type="dxa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9D0243" w14:paraId="0AA6CD7B" w14:textId="77777777" w:rsidTr="00312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22AEEF50" w14:textId="77777777" w:rsidR="009D0243" w:rsidRDefault="009D0243" w:rsidP="003125B4">
            <w:r>
              <w:t>Story ID</w:t>
            </w:r>
          </w:p>
        </w:tc>
        <w:tc>
          <w:tcPr>
            <w:tcW w:w="6544" w:type="dxa"/>
          </w:tcPr>
          <w:p w14:paraId="2C1F8989" w14:textId="77777777" w:rsidR="009D0243" w:rsidRDefault="009D0243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14:paraId="50EC0C75" w14:textId="77777777" w:rsidR="009D0243" w:rsidRDefault="009D0243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D0243" w14:paraId="5AF50D14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3C25AD84" w14:textId="7D323B28" w:rsidR="009D0243" w:rsidRDefault="00301EF6" w:rsidP="003125B4">
            <w:r>
              <w:t>1</w:t>
            </w:r>
            <w:r w:rsidR="009D0243">
              <w:t>4</w:t>
            </w:r>
          </w:p>
        </w:tc>
        <w:tc>
          <w:tcPr>
            <w:tcW w:w="6544" w:type="dxa"/>
          </w:tcPr>
          <w:p w14:paraId="0C7E85E3" w14:textId="0987F888" w:rsidR="009D0243" w:rsidRDefault="009D024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Customer Details</w:t>
            </w:r>
          </w:p>
        </w:tc>
        <w:tc>
          <w:tcPr>
            <w:tcW w:w="1402" w:type="dxa"/>
          </w:tcPr>
          <w:p w14:paraId="6CE2FC46" w14:textId="3B015483" w:rsidR="009D0243" w:rsidRDefault="00BF2FDB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042665" w14:paraId="7D48FF2C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54AEAF23" w14:textId="0B1478D4" w:rsidR="00042665" w:rsidRDefault="00301EF6" w:rsidP="003125B4">
            <w:r>
              <w:t>5</w:t>
            </w:r>
          </w:p>
        </w:tc>
        <w:tc>
          <w:tcPr>
            <w:tcW w:w="6544" w:type="dxa"/>
          </w:tcPr>
          <w:p w14:paraId="4C81C45B" w14:textId="167FBE57" w:rsidR="00042665" w:rsidRDefault="00042665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Individual Store Page</w:t>
            </w:r>
          </w:p>
        </w:tc>
        <w:tc>
          <w:tcPr>
            <w:tcW w:w="1402" w:type="dxa"/>
          </w:tcPr>
          <w:p w14:paraId="2956AD74" w14:textId="4AF909D0" w:rsidR="00042665" w:rsidRDefault="00BF2FDB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042665" w14:paraId="41736B7B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0F7B2EF6" w14:textId="69DE992B" w:rsidR="00042665" w:rsidRDefault="00301EF6" w:rsidP="003125B4">
            <w:r>
              <w:t>14</w:t>
            </w:r>
          </w:p>
        </w:tc>
        <w:tc>
          <w:tcPr>
            <w:tcW w:w="6544" w:type="dxa"/>
          </w:tcPr>
          <w:p w14:paraId="03C53DEE" w14:textId="6EC6954D" w:rsidR="00042665" w:rsidRDefault="00042665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Rental History Page</w:t>
            </w:r>
          </w:p>
        </w:tc>
        <w:tc>
          <w:tcPr>
            <w:tcW w:w="1402" w:type="dxa"/>
          </w:tcPr>
          <w:p w14:paraId="40E58D88" w14:textId="42943822" w:rsidR="00042665" w:rsidRDefault="00BF2FDB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D0243" w14:paraId="62B45D21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060397A7" w14:textId="5308DF01" w:rsidR="009D0243" w:rsidRDefault="00953A02" w:rsidP="003125B4">
            <w:r>
              <w:t>17</w:t>
            </w:r>
          </w:p>
        </w:tc>
        <w:tc>
          <w:tcPr>
            <w:tcW w:w="6544" w:type="dxa"/>
          </w:tcPr>
          <w:p w14:paraId="52DD9DE9" w14:textId="03FC8B17" w:rsidR="009D0243" w:rsidRDefault="009D024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 FAQs </w:t>
            </w:r>
          </w:p>
        </w:tc>
        <w:tc>
          <w:tcPr>
            <w:tcW w:w="1402" w:type="dxa"/>
          </w:tcPr>
          <w:p w14:paraId="1AFFCEFC" w14:textId="77777777" w:rsidR="009D0243" w:rsidRDefault="009D024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D0243" w14:paraId="6E7D4258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5418F278" w14:textId="7EE2F6FA" w:rsidR="009D0243" w:rsidRDefault="00953A02" w:rsidP="003125B4">
            <w:r>
              <w:t>18</w:t>
            </w:r>
          </w:p>
        </w:tc>
        <w:tc>
          <w:tcPr>
            <w:tcW w:w="6544" w:type="dxa"/>
          </w:tcPr>
          <w:p w14:paraId="5C1ACCEB" w14:textId="7733EF27" w:rsidR="009D0243" w:rsidRDefault="009D024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Contacts</w:t>
            </w:r>
          </w:p>
        </w:tc>
        <w:tc>
          <w:tcPr>
            <w:tcW w:w="1402" w:type="dxa"/>
          </w:tcPr>
          <w:p w14:paraId="0B343FB9" w14:textId="4B3A5295" w:rsidR="009D0243" w:rsidRDefault="00BF2FDB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9D0243" w14:paraId="05597AEF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14:paraId="3C65B50C" w14:textId="77777777" w:rsidR="009D0243" w:rsidRDefault="009D0243" w:rsidP="003125B4"/>
        </w:tc>
        <w:tc>
          <w:tcPr>
            <w:tcW w:w="6544" w:type="dxa"/>
          </w:tcPr>
          <w:p w14:paraId="24DF6314" w14:textId="77777777" w:rsidR="009D0243" w:rsidRDefault="009D0243" w:rsidP="003125B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2" w:type="dxa"/>
          </w:tcPr>
          <w:p w14:paraId="28E8C850" w14:textId="73A61BD8" w:rsidR="009D0243" w:rsidRDefault="00BF2FDB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</w:tbl>
    <w:p w14:paraId="56A0C3EB" w14:textId="7282884E" w:rsidR="009D0243" w:rsidRDefault="009D0243" w:rsidP="007623FF">
      <w:pPr>
        <w:keepNext/>
        <w:spacing w:after="120" w:line="240" w:lineRule="auto"/>
      </w:pPr>
    </w:p>
    <w:p w14:paraId="14B41A44" w14:textId="4B038EBD" w:rsidR="002F2C55" w:rsidRDefault="002F2C55" w:rsidP="007623FF">
      <w:pPr>
        <w:keepNext/>
        <w:spacing w:after="120" w:line="240" w:lineRule="auto"/>
      </w:pPr>
    </w:p>
    <w:p w14:paraId="731579C7" w14:textId="171E6A88" w:rsidR="002F2C55" w:rsidRDefault="002F2C55" w:rsidP="007623FF">
      <w:pPr>
        <w:keepNext/>
        <w:spacing w:after="120" w:line="240" w:lineRule="auto"/>
      </w:pPr>
    </w:p>
    <w:p w14:paraId="04E9A2B9" w14:textId="77777777" w:rsidR="002F2C55" w:rsidRDefault="002F2C55" w:rsidP="007623FF">
      <w:pPr>
        <w:keepNext/>
        <w:spacing w:after="120" w:line="240" w:lineRule="auto"/>
      </w:pPr>
    </w:p>
    <w:p w14:paraId="3EADD9C8" w14:textId="77777777" w:rsidR="00303ED6" w:rsidRPr="00303ED6" w:rsidRDefault="00303ED6" w:rsidP="00AC4028">
      <w:pPr>
        <w:pStyle w:val="Heading1"/>
      </w:pPr>
      <w:bookmarkStart w:id="7" w:name="_Toc426554724"/>
      <w:bookmarkEnd w:id="6"/>
      <w:r w:rsidRPr="00303ED6">
        <w:t>Delivery Schedule</w:t>
      </w:r>
      <w:bookmarkEnd w:id="7"/>
    </w:p>
    <w:tbl>
      <w:tblPr>
        <w:tblStyle w:val="TableGrid"/>
        <w:tblW w:w="8307" w:type="dxa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21"/>
        <w:gridCol w:w="1021"/>
        <w:gridCol w:w="1021"/>
        <w:gridCol w:w="1021"/>
        <w:gridCol w:w="1063"/>
        <w:gridCol w:w="1021"/>
        <w:gridCol w:w="1021"/>
        <w:gridCol w:w="1118"/>
      </w:tblGrid>
      <w:tr w:rsidR="00AB03E3" w14:paraId="7C6B9528" w14:textId="77777777" w:rsidTr="005B282F">
        <w:tc>
          <w:tcPr>
            <w:tcW w:w="1021" w:type="dxa"/>
          </w:tcPr>
          <w:p w14:paraId="2E889092" w14:textId="77777777" w:rsidR="00AB03E3" w:rsidRDefault="00AB03E3" w:rsidP="00AB03E3">
            <w:pPr>
              <w:jc w:val="center"/>
            </w:pPr>
            <w:r>
              <w:t xml:space="preserve">Week 6 </w:t>
            </w:r>
          </w:p>
        </w:tc>
        <w:tc>
          <w:tcPr>
            <w:tcW w:w="1021" w:type="dxa"/>
          </w:tcPr>
          <w:p w14:paraId="481EEC62" w14:textId="77777777" w:rsidR="00AB03E3" w:rsidRDefault="00AB03E3" w:rsidP="00AB03E3">
            <w:pPr>
              <w:jc w:val="center"/>
            </w:pPr>
            <w:r>
              <w:t xml:space="preserve">Week 7 </w:t>
            </w:r>
          </w:p>
        </w:tc>
        <w:tc>
          <w:tcPr>
            <w:tcW w:w="1021" w:type="dxa"/>
          </w:tcPr>
          <w:p w14:paraId="655F400B" w14:textId="77777777" w:rsidR="00AB03E3" w:rsidRDefault="00AB03E3" w:rsidP="00AB03E3">
            <w:pPr>
              <w:jc w:val="center"/>
            </w:pPr>
            <w:r>
              <w:t xml:space="preserve">Week 8 </w:t>
            </w:r>
          </w:p>
        </w:tc>
        <w:tc>
          <w:tcPr>
            <w:tcW w:w="1021" w:type="dxa"/>
          </w:tcPr>
          <w:p w14:paraId="1228DB0A" w14:textId="77777777" w:rsidR="00AB03E3" w:rsidRDefault="00AB03E3" w:rsidP="00AB03E3">
            <w:pPr>
              <w:jc w:val="center"/>
            </w:pPr>
            <w:r>
              <w:t xml:space="preserve">Week 9 </w:t>
            </w:r>
          </w:p>
        </w:tc>
        <w:tc>
          <w:tcPr>
            <w:tcW w:w="1063" w:type="dxa"/>
          </w:tcPr>
          <w:p w14:paraId="4467B778" w14:textId="77777777" w:rsidR="00AB03E3" w:rsidRDefault="00AB03E3" w:rsidP="00AB03E3">
            <w:pPr>
              <w:jc w:val="center"/>
            </w:pPr>
            <w:r>
              <w:t xml:space="preserve">Week 10 </w:t>
            </w:r>
          </w:p>
        </w:tc>
        <w:tc>
          <w:tcPr>
            <w:tcW w:w="1021" w:type="dxa"/>
          </w:tcPr>
          <w:p w14:paraId="59F65035" w14:textId="77777777" w:rsidR="00AB03E3" w:rsidRDefault="00AB03E3" w:rsidP="00AB03E3">
            <w:pPr>
              <w:jc w:val="center"/>
            </w:pPr>
            <w:r>
              <w:t xml:space="preserve">Week 11 </w:t>
            </w:r>
          </w:p>
        </w:tc>
        <w:tc>
          <w:tcPr>
            <w:tcW w:w="1021" w:type="dxa"/>
          </w:tcPr>
          <w:p w14:paraId="596FE462" w14:textId="77777777" w:rsidR="00AB03E3" w:rsidRDefault="00AB03E3" w:rsidP="00AB03E3">
            <w:pPr>
              <w:jc w:val="center"/>
            </w:pPr>
            <w:r>
              <w:t xml:space="preserve">Week 12 </w:t>
            </w:r>
          </w:p>
        </w:tc>
        <w:tc>
          <w:tcPr>
            <w:tcW w:w="1118" w:type="dxa"/>
          </w:tcPr>
          <w:p w14:paraId="3499695B" w14:textId="77777777" w:rsidR="00AB03E3" w:rsidRDefault="00AB03E3" w:rsidP="00AB03E3">
            <w:pPr>
              <w:jc w:val="center"/>
            </w:pPr>
            <w:r>
              <w:t xml:space="preserve">Week 13 </w:t>
            </w:r>
          </w:p>
        </w:tc>
      </w:tr>
      <w:tr w:rsidR="00EA2EF9" w14:paraId="62A7D29F" w14:textId="77777777" w:rsidTr="005B282F">
        <w:tc>
          <w:tcPr>
            <w:tcW w:w="4084" w:type="dxa"/>
            <w:gridSpan w:val="4"/>
          </w:tcPr>
          <w:p w14:paraId="46461C36" w14:textId="77777777" w:rsidR="00EA2EF9" w:rsidRDefault="00EA2EF9" w:rsidP="00A56908">
            <w:pPr>
              <w:jc w:val="center"/>
            </w:pPr>
            <w:r>
              <w:t>Sprint 1</w:t>
            </w:r>
          </w:p>
        </w:tc>
        <w:tc>
          <w:tcPr>
            <w:tcW w:w="4223" w:type="dxa"/>
            <w:gridSpan w:val="4"/>
          </w:tcPr>
          <w:p w14:paraId="0AB5270D" w14:textId="77777777" w:rsidR="00EA2EF9" w:rsidRDefault="00EA2EF9" w:rsidP="00A56908">
            <w:pPr>
              <w:jc w:val="center"/>
            </w:pPr>
            <w:r>
              <w:t>Sprint 2</w:t>
            </w:r>
          </w:p>
        </w:tc>
      </w:tr>
      <w:tr w:rsidR="00201A7E" w14:paraId="6E971D72" w14:textId="77777777" w:rsidTr="005B282F">
        <w:tc>
          <w:tcPr>
            <w:tcW w:w="4084" w:type="dxa"/>
            <w:gridSpan w:val="4"/>
            <w:shd w:val="clear" w:color="auto" w:fill="DBE5F1" w:themeFill="accent1" w:themeFillTint="33"/>
          </w:tcPr>
          <w:p w14:paraId="5B4800BE" w14:textId="77777777" w:rsidR="00201A7E" w:rsidRDefault="00201A7E" w:rsidP="00AB03E3">
            <w:pPr>
              <w:jc w:val="center"/>
            </w:pPr>
            <w:r>
              <w:t>Release 1</w:t>
            </w:r>
            <w:r>
              <w:br/>
            </w:r>
          </w:p>
        </w:tc>
        <w:tc>
          <w:tcPr>
            <w:tcW w:w="4223" w:type="dxa"/>
            <w:gridSpan w:val="4"/>
            <w:shd w:val="clear" w:color="auto" w:fill="B6DDE8" w:themeFill="accent5" w:themeFillTint="66"/>
          </w:tcPr>
          <w:p w14:paraId="745150D6" w14:textId="77777777" w:rsidR="00201A7E" w:rsidRDefault="00EA2EF9" w:rsidP="00AB03E3">
            <w:pPr>
              <w:jc w:val="center"/>
            </w:pPr>
            <w:r>
              <w:t>Release 1</w:t>
            </w:r>
            <w:r w:rsidR="00201A7E">
              <w:br/>
            </w:r>
          </w:p>
        </w:tc>
      </w:tr>
    </w:tbl>
    <w:p w14:paraId="36519A6C" w14:textId="77777777" w:rsidR="00A56908" w:rsidRPr="00A56908" w:rsidRDefault="009561F8" w:rsidP="009561F8">
      <w:pPr>
        <w:tabs>
          <w:tab w:val="left" w:pos="7336"/>
        </w:tabs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"/>
        <w:gridCol w:w="1023"/>
        <w:gridCol w:w="1023"/>
        <w:gridCol w:w="1023"/>
        <w:gridCol w:w="1023"/>
        <w:gridCol w:w="1023"/>
        <w:gridCol w:w="1023"/>
        <w:gridCol w:w="1023"/>
      </w:tblGrid>
      <w:tr w:rsidR="00221761" w14:paraId="55E5232D" w14:textId="77777777" w:rsidTr="00800F21">
        <w:tc>
          <w:tcPr>
            <w:tcW w:w="1023" w:type="dxa"/>
          </w:tcPr>
          <w:p w14:paraId="739DEC62" w14:textId="77777777" w:rsidR="00221761" w:rsidRDefault="00B71372" w:rsidP="000D34CC">
            <w:pPr>
              <w:tabs>
                <w:tab w:val="right" w:pos="9026"/>
              </w:tabs>
              <w:ind w:left="-57" w:right="-57"/>
              <w:jc w:val="center"/>
            </w:pPr>
            <w:r>
              <w:t>Week 14</w:t>
            </w:r>
          </w:p>
        </w:tc>
        <w:tc>
          <w:tcPr>
            <w:tcW w:w="1023" w:type="dxa"/>
          </w:tcPr>
          <w:p w14:paraId="0C8272ED" w14:textId="77777777" w:rsidR="00221761" w:rsidRDefault="00221761" w:rsidP="000D34CC">
            <w:pPr>
              <w:tabs>
                <w:tab w:val="right" w:pos="9026"/>
              </w:tabs>
              <w:jc w:val="center"/>
            </w:pPr>
          </w:p>
        </w:tc>
        <w:tc>
          <w:tcPr>
            <w:tcW w:w="1023" w:type="dxa"/>
          </w:tcPr>
          <w:p w14:paraId="037FA360" w14:textId="77777777" w:rsidR="00221761" w:rsidRDefault="00B71372" w:rsidP="000D34CC">
            <w:pPr>
              <w:tabs>
                <w:tab w:val="right" w:pos="9026"/>
              </w:tabs>
              <w:ind w:left="-57" w:right="-57"/>
              <w:jc w:val="center"/>
            </w:pPr>
            <w:r>
              <w:t>Week 15</w:t>
            </w:r>
          </w:p>
        </w:tc>
        <w:tc>
          <w:tcPr>
            <w:tcW w:w="1023" w:type="dxa"/>
          </w:tcPr>
          <w:p w14:paraId="52AB52F8" w14:textId="77777777" w:rsidR="00221761" w:rsidRDefault="00221761" w:rsidP="000D34CC">
            <w:pPr>
              <w:tabs>
                <w:tab w:val="right" w:pos="9026"/>
              </w:tabs>
              <w:ind w:left="-57" w:right="-57"/>
              <w:jc w:val="center"/>
            </w:pPr>
          </w:p>
        </w:tc>
        <w:tc>
          <w:tcPr>
            <w:tcW w:w="1023" w:type="dxa"/>
          </w:tcPr>
          <w:p w14:paraId="119ADDAC" w14:textId="77777777" w:rsidR="00221761" w:rsidRDefault="00221761" w:rsidP="000D34CC">
            <w:pPr>
              <w:tabs>
                <w:tab w:val="right" w:pos="9026"/>
              </w:tabs>
              <w:ind w:left="-57" w:right="-57"/>
              <w:jc w:val="center"/>
            </w:pPr>
          </w:p>
        </w:tc>
        <w:tc>
          <w:tcPr>
            <w:tcW w:w="1023" w:type="dxa"/>
          </w:tcPr>
          <w:p w14:paraId="7D36C056" w14:textId="77777777" w:rsidR="00221761" w:rsidRDefault="00221761" w:rsidP="000D34CC">
            <w:pPr>
              <w:tabs>
                <w:tab w:val="right" w:pos="9026"/>
              </w:tabs>
              <w:ind w:left="-57" w:right="-57"/>
              <w:jc w:val="center"/>
            </w:pPr>
          </w:p>
        </w:tc>
        <w:tc>
          <w:tcPr>
            <w:tcW w:w="1023" w:type="dxa"/>
          </w:tcPr>
          <w:p w14:paraId="387D8D91" w14:textId="77777777" w:rsidR="00221761" w:rsidRDefault="00221761" w:rsidP="000D34CC">
            <w:pPr>
              <w:tabs>
                <w:tab w:val="right" w:pos="9026"/>
              </w:tabs>
              <w:ind w:left="-57" w:right="-57"/>
              <w:jc w:val="center"/>
            </w:pPr>
          </w:p>
        </w:tc>
        <w:tc>
          <w:tcPr>
            <w:tcW w:w="1023" w:type="dxa"/>
          </w:tcPr>
          <w:p w14:paraId="43ACC3ED" w14:textId="77777777" w:rsidR="00221761" w:rsidRDefault="00221761" w:rsidP="000D34CC">
            <w:pPr>
              <w:tabs>
                <w:tab w:val="right" w:pos="9026"/>
              </w:tabs>
              <w:ind w:left="-57" w:right="-57"/>
              <w:jc w:val="center"/>
            </w:pPr>
          </w:p>
        </w:tc>
      </w:tr>
      <w:tr w:rsidR="00EA2EF9" w14:paraId="6BD9B42E" w14:textId="77777777" w:rsidTr="00800F21">
        <w:tc>
          <w:tcPr>
            <w:tcW w:w="4092" w:type="dxa"/>
            <w:gridSpan w:val="4"/>
          </w:tcPr>
          <w:p w14:paraId="52836B82" w14:textId="77777777" w:rsidR="00EA2EF9" w:rsidRDefault="00EA2EF9" w:rsidP="00EA2EF9">
            <w:pPr>
              <w:tabs>
                <w:tab w:val="right" w:pos="9026"/>
              </w:tabs>
              <w:jc w:val="center"/>
            </w:pPr>
            <w:r>
              <w:t xml:space="preserve">Sprint 3 </w:t>
            </w:r>
          </w:p>
        </w:tc>
        <w:tc>
          <w:tcPr>
            <w:tcW w:w="2046" w:type="dxa"/>
            <w:gridSpan w:val="2"/>
          </w:tcPr>
          <w:p w14:paraId="16C0453A" w14:textId="77777777" w:rsidR="00EA2EF9" w:rsidRDefault="00EA2EF9" w:rsidP="000D34CC">
            <w:pPr>
              <w:tabs>
                <w:tab w:val="right" w:pos="9026"/>
              </w:tabs>
              <w:jc w:val="center"/>
            </w:pPr>
          </w:p>
        </w:tc>
        <w:tc>
          <w:tcPr>
            <w:tcW w:w="2046" w:type="dxa"/>
            <w:gridSpan w:val="2"/>
          </w:tcPr>
          <w:p w14:paraId="692C843B" w14:textId="77777777" w:rsidR="00EA2EF9" w:rsidRDefault="00EA2EF9" w:rsidP="000D34CC">
            <w:pPr>
              <w:tabs>
                <w:tab w:val="right" w:pos="9026"/>
              </w:tabs>
              <w:jc w:val="center"/>
            </w:pPr>
          </w:p>
        </w:tc>
      </w:tr>
      <w:tr w:rsidR="00221761" w14:paraId="0B935E31" w14:textId="77777777" w:rsidTr="00876326">
        <w:tc>
          <w:tcPr>
            <w:tcW w:w="8184" w:type="dxa"/>
            <w:gridSpan w:val="8"/>
            <w:shd w:val="clear" w:color="auto" w:fill="92CDDC" w:themeFill="accent5" w:themeFillTint="99"/>
          </w:tcPr>
          <w:p w14:paraId="19E2465E" w14:textId="77777777" w:rsidR="00221761" w:rsidRDefault="00221761" w:rsidP="000D34CC">
            <w:pPr>
              <w:tabs>
                <w:tab w:val="right" w:pos="9026"/>
              </w:tabs>
              <w:jc w:val="center"/>
            </w:pPr>
            <w:r>
              <w:t>Release 3, 4, …</w:t>
            </w:r>
          </w:p>
          <w:p w14:paraId="18B24F28" w14:textId="77777777" w:rsidR="00221761" w:rsidRDefault="00221761" w:rsidP="000D34CC">
            <w:pPr>
              <w:tabs>
                <w:tab w:val="right" w:pos="9026"/>
              </w:tabs>
              <w:jc w:val="center"/>
            </w:pPr>
          </w:p>
        </w:tc>
      </w:tr>
    </w:tbl>
    <w:p w14:paraId="2F913B2B" w14:textId="405B216D" w:rsidR="007B268D" w:rsidRPr="00BF1DE1" w:rsidRDefault="001B2F87" w:rsidP="001B2F87">
      <w:pPr>
        <w:pStyle w:val="Heading2"/>
        <w:spacing w:before="360"/>
        <w:rPr>
          <w:b w:val="0"/>
        </w:rPr>
      </w:pPr>
      <w:bookmarkStart w:id="8" w:name="_Toc426554725"/>
      <w:r>
        <w:rPr>
          <w:b w:val="0"/>
        </w:rPr>
        <w:t>Estimated</w:t>
      </w:r>
      <w:r w:rsidR="007B268D" w:rsidRPr="00BF1DE1">
        <w:rPr>
          <w:b w:val="0"/>
        </w:rPr>
        <w:t xml:space="preserve"> Velocity:</w:t>
      </w:r>
      <w:bookmarkEnd w:id="8"/>
      <w:r w:rsidR="007B268D" w:rsidRPr="00BF1DE1">
        <w:rPr>
          <w:b w:val="0"/>
        </w:rPr>
        <w:t xml:space="preserve"> </w:t>
      </w:r>
      <w:r w:rsidR="0087158B">
        <w:rPr>
          <w:b w:val="0"/>
        </w:rPr>
        <w:t>2</w:t>
      </w:r>
      <w:r w:rsidR="00157790">
        <w:rPr>
          <w:b w:val="0"/>
        </w:rPr>
        <w:t>1</w:t>
      </w:r>
    </w:p>
    <w:p w14:paraId="7197B164" w14:textId="440AE997" w:rsidR="007B268D" w:rsidRDefault="007B268D">
      <w:pPr>
        <w:rPr>
          <w:sz w:val="24"/>
        </w:rPr>
      </w:pPr>
      <w:r>
        <w:rPr>
          <w:sz w:val="24"/>
        </w:rPr>
        <w:br w:type="page"/>
      </w:r>
    </w:p>
    <w:p w14:paraId="637D4230" w14:textId="78CE1149" w:rsidR="007B268D" w:rsidRPr="007B268D" w:rsidRDefault="003441DF" w:rsidP="00BF1DE1">
      <w:pPr>
        <w:pStyle w:val="Title"/>
      </w:pPr>
      <w:bookmarkStart w:id="9" w:name="_Toc426554726"/>
      <w:bookmarkStart w:id="10" w:name="_Hlk528079680"/>
      <w:r>
        <w:lastRenderedPageBreak/>
        <w:t>Sprint</w:t>
      </w:r>
      <w:r w:rsidR="007B268D" w:rsidRPr="007B268D">
        <w:t xml:space="preserve"> Plan</w:t>
      </w:r>
      <w:bookmarkEnd w:id="9"/>
    </w:p>
    <w:p w14:paraId="576104D3" w14:textId="77777777" w:rsidR="00D3675A" w:rsidRDefault="003441DF" w:rsidP="00BF1DE1">
      <w:pPr>
        <w:pStyle w:val="Heading1"/>
      </w:pPr>
      <w:bookmarkStart w:id="11" w:name="_Toc426554727"/>
      <w:r>
        <w:t>Sprint</w:t>
      </w:r>
      <w:r w:rsidR="007B268D" w:rsidRPr="007B268D">
        <w:t xml:space="preserve"> 1</w:t>
      </w:r>
      <w:bookmarkEnd w:id="11"/>
    </w:p>
    <w:p w14:paraId="4003073E" w14:textId="1A8694D3" w:rsidR="007B268D" w:rsidRPr="00D3675A" w:rsidRDefault="007B268D" w:rsidP="000D34CC">
      <w:pPr>
        <w:tabs>
          <w:tab w:val="right" w:pos="9026"/>
        </w:tabs>
        <w:spacing w:after="0" w:line="240" w:lineRule="auto"/>
        <w:rPr>
          <w:sz w:val="24"/>
        </w:rPr>
      </w:pPr>
      <w:r w:rsidRPr="00D3675A">
        <w:rPr>
          <w:sz w:val="24"/>
        </w:rPr>
        <w:t>Total Story Points</w:t>
      </w:r>
      <w:r w:rsidR="000D34CC">
        <w:rPr>
          <w:sz w:val="24"/>
        </w:rPr>
        <w:t>:</w:t>
      </w:r>
      <w:r w:rsidR="00B54649">
        <w:rPr>
          <w:sz w:val="24"/>
        </w:rPr>
        <w:t xml:space="preserve"> 21</w:t>
      </w:r>
      <w:r w:rsidR="000D34CC">
        <w:rPr>
          <w:sz w:val="24"/>
        </w:rPr>
        <w:tab/>
        <w:t xml:space="preserve">Total Hours: </w:t>
      </w:r>
      <w:r w:rsidR="005417AC">
        <w:rPr>
          <w:sz w:val="24"/>
        </w:rPr>
        <w:t>50.4</w:t>
      </w:r>
    </w:p>
    <w:p w14:paraId="70ECECC5" w14:textId="2F22C66D" w:rsidR="007B268D" w:rsidRPr="00BF1DE1" w:rsidRDefault="007B268D" w:rsidP="0072207D">
      <w:pPr>
        <w:pStyle w:val="Heading2"/>
        <w:spacing w:before="360"/>
        <w:rPr>
          <w:b w:val="0"/>
        </w:rPr>
      </w:pPr>
      <w:bookmarkStart w:id="12" w:name="_Toc426554729"/>
      <w:r w:rsidRPr="00BF1DE1">
        <w:t xml:space="preserve">Story </w:t>
      </w:r>
      <w:r w:rsidR="007865BF">
        <w:t>01</w:t>
      </w:r>
      <w:r w:rsidRPr="00BF1DE1">
        <w:t xml:space="preserve">: </w:t>
      </w:r>
      <w:bookmarkEnd w:id="12"/>
      <w:r w:rsidR="00E23421">
        <w:t>General Search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7B268D" w14:paraId="1E50EB92" w14:textId="77777777" w:rsidTr="003121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4C442273" w14:textId="77777777" w:rsidR="007B268D" w:rsidRDefault="007B268D" w:rsidP="00AC4028">
            <w:r>
              <w:t>Task ID</w:t>
            </w:r>
          </w:p>
        </w:tc>
        <w:tc>
          <w:tcPr>
            <w:tcW w:w="6279" w:type="dxa"/>
          </w:tcPr>
          <w:p w14:paraId="6CEA6A5E" w14:textId="77777777" w:rsidR="007B268D" w:rsidRDefault="007B268D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77FF9B1F" w14:textId="77777777" w:rsidR="007B268D" w:rsidRDefault="007B268D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23EEE196" w14:textId="77777777" w:rsidR="007B268D" w:rsidRDefault="00686E28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7B268D" w14:paraId="4A95B3D9" w14:textId="77777777" w:rsidTr="0031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2169FCBC" w14:textId="4C701E57" w:rsidR="007B268D" w:rsidRDefault="007865BF" w:rsidP="00AC4028">
            <w:r>
              <w:t>T01</w:t>
            </w:r>
          </w:p>
        </w:tc>
        <w:tc>
          <w:tcPr>
            <w:tcW w:w="6279" w:type="dxa"/>
          </w:tcPr>
          <w:p w14:paraId="7A1170B7" w14:textId="2C5183B0" w:rsidR="007B268D" w:rsidRDefault="003D415C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 internal search input box</w:t>
            </w:r>
          </w:p>
        </w:tc>
        <w:tc>
          <w:tcPr>
            <w:tcW w:w="1080" w:type="dxa"/>
          </w:tcPr>
          <w:p w14:paraId="0A1E1412" w14:textId="560D7717" w:rsidR="007B268D" w:rsidRDefault="005417AC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3EF4A61E" w14:textId="5DB38599" w:rsidR="007B268D" w:rsidRDefault="008D21D9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</w:t>
            </w:r>
          </w:p>
        </w:tc>
      </w:tr>
      <w:tr w:rsidR="005C481A" w14:paraId="187C7627" w14:textId="77777777" w:rsidTr="00312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6E07364F" w14:textId="7E4BEDF9" w:rsidR="005C481A" w:rsidRDefault="005C481A" w:rsidP="00AC4028">
            <w:r>
              <w:t>T02</w:t>
            </w:r>
          </w:p>
        </w:tc>
        <w:tc>
          <w:tcPr>
            <w:tcW w:w="6279" w:type="dxa"/>
          </w:tcPr>
          <w:p w14:paraId="25BB6338" w14:textId="42A4155B" w:rsidR="005C481A" w:rsidRPr="003121A4" w:rsidRDefault="005C481A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ean up database (transform data into useful form)</w:t>
            </w:r>
          </w:p>
        </w:tc>
        <w:tc>
          <w:tcPr>
            <w:tcW w:w="1080" w:type="dxa"/>
          </w:tcPr>
          <w:p w14:paraId="20DA3230" w14:textId="3F42DDB8" w:rsidR="005C481A" w:rsidRDefault="005C481A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14:paraId="6DC422EB" w14:textId="4B192768" w:rsidR="005C481A" w:rsidRDefault="008D21D9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8D6D6A" w14:paraId="4DB46FCA" w14:textId="77777777" w:rsidTr="0031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7721C739" w14:textId="4F272FCD" w:rsidR="008D6D6A" w:rsidRDefault="005C481A" w:rsidP="003121A4">
            <w:r>
              <w:t>T0</w:t>
            </w:r>
            <w:r w:rsidR="008D21D9">
              <w:t>3</w:t>
            </w:r>
          </w:p>
        </w:tc>
        <w:tc>
          <w:tcPr>
            <w:tcW w:w="6279" w:type="dxa"/>
          </w:tcPr>
          <w:p w14:paraId="65E4BC5B" w14:textId="4ECE9794" w:rsidR="008D6D6A" w:rsidRDefault="005C481A" w:rsidP="003121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create HTML template for search results page</w:t>
            </w:r>
          </w:p>
        </w:tc>
        <w:tc>
          <w:tcPr>
            <w:tcW w:w="1080" w:type="dxa"/>
          </w:tcPr>
          <w:p w14:paraId="131AE992" w14:textId="3C431BB1" w:rsidR="008D6D6A" w:rsidRDefault="005C481A" w:rsidP="003121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14:paraId="0A7F38D8" w14:textId="2D3B207E" w:rsidR="008D6D6A" w:rsidRDefault="008D21D9" w:rsidP="003121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3121A4" w14:paraId="56E25752" w14:textId="77777777" w:rsidTr="00312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6B4A3BBB" w14:textId="19CCF4AC" w:rsidR="003121A4" w:rsidRDefault="003121A4" w:rsidP="003121A4">
            <w:r>
              <w:t>T0</w:t>
            </w:r>
            <w:r w:rsidR="008D21D9">
              <w:t>4</w:t>
            </w:r>
          </w:p>
        </w:tc>
        <w:tc>
          <w:tcPr>
            <w:tcW w:w="6279" w:type="dxa"/>
          </w:tcPr>
          <w:p w14:paraId="19E26375" w14:textId="6A6B202A" w:rsidR="003121A4" w:rsidRDefault="003121A4" w:rsidP="003121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pass search query through the user input</w:t>
            </w:r>
          </w:p>
        </w:tc>
        <w:tc>
          <w:tcPr>
            <w:tcW w:w="1080" w:type="dxa"/>
          </w:tcPr>
          <w:p w14:paraId="1D0E2FFC" w14:textId="62F73E38" w:rsidR="003121A4" w:rsidRDefault="005C481A" w:rsidP="003121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768" w:type="dxa"/>
          </w:tcPr>
          <w:p w14:paraId="44539E07" w14:textId="596EDE0A" w:rsidR="003121A4" w:rsidRDefault="008D21D9" w:rsidP="003121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3121A4" w14:paraId="0D216DA8" w14:textId="77777777" w:rsidTr="003121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63B79E76" w14:textId="4D7049AF" w:rsidR="003121A4" w:rsidRDefault="003121A4" w:rsidP="003121A4">
            <w:r>
              <w:t>T0</w:t>
            </w:r>
            <w:r w:rsidR="008D21D9">
              <w:t>5</w:t>
            </w:r>
          </w:p>
        </w:tc>
        <w:tc>
          <w:tcPr>
            <w:tcW w:w="6279" w:type="dxa"/>
          </w:tcPr>
          <w:p w14:paraId="16471260" w14:textId="6FB38D6C" w:rsidR="003121A4" w:rsidRDefault="003121A4" w:rsidP="003121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3F98A9DE" w14:textId="6C101799" w:rsidR="003121A4" w:rsidRDefault="003362BB" w:rsidP="003121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5EB97DF1" w14:textId="67C79AE2" w:rsidR="003121A4" w:rsidRDefault="008D21D9" w:rsidP="003121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3121A4" w14:paraId="13E88BD1" w14:textId="77777777" w:rsidTr="003121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443CCA64" w14:textId="77777777" w:rsidR="003121A4" w:rsidRDefault="003121A4" w:rsidP="003121A4"/>
        </w:tc>
        <w:tc>
          <w:tcPr>
            <w:tcW w:w="6279" w:type="dxa"/>
          </w:tcPr>
          <w:p w14:paraId="6B2D43DB" w14:textId="5EEE3D0B" w:rsidR="003121A4" w:rsidRDefault="003121A4" w:rsidP="003121A4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ory Points: </w:t>
            </w:r>
            <w:r w:rsidR="002F15F4">
              <w:t>8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4291071E" w14:textId="5D5E5B0A" w:rsidR="003121A4" w:rsidRDefault="00985924" w:rsidP="003121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768" w:type="dxa"/>
          </w:tcPr>
          <w:p w14:paraId="50CAECBA" w14:textId="4729B7D9" w:rsidR="003121A4" w:rsidRDefault="008D21D9" w:rsidP="003121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5</w:t>
            </w:r>
          </w:p>
        </w:tc>
      </w:tr>
    </w:tbl>
    <w:p w14:paraId="5B488826" w14:textId="59839F35" w:rsidR="007B268D" w:rsidRDefault="007B268D" w:rsidP="0072207D">
      <w:pPr>
        <w:pStyle w:val="Heading2"/>
        <w:spacing w:before="360"/>
      </w:pPr>
      <w:bookmarkStart w:id="13" w:name="_Toc426554730"/>
      <w:r>
        <w:t xml:space="preserve">Story </w:t>
      </w:r>
      <w:r w:rsidR="00A725B3">
        <w:t>02</w:t>
      </w:r>
      <w:r>
        <w:t xml:space="preserve">: </w:t>
      </w:r>
      <w:bookmarkEnd w:id="13"/>
      <w:r w:rsidR="007865BF">
        <w:t>Access Control</w:t>
      </w:r>
      <w:r w:rsidR="008B0312">
        <w:t xml:space="preserve"> Part 1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686E28" w14:paraId="69B53DAE" w14:textId="77777777" w:rsidTr="006804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089BEEA1" w14:textId="77777777" w:rsidR="00686E28" w:rsidRDefault="00686E28" w:rsidP="00AC4028">
            <w:r>
              <w:t>Task ID</w:t>
            </w:r>
          </w:p>
        </w:tc>
        <w:tc>
          <w:tcPr>
            <w:tcW w:w="6279" w:type="dxa"/>
          </w:tcPr>
          <w:p w14:paraId="611E3B47" w14:textId="77777777" w:rsidR="00686E28" w:rsidRDefault="00686E28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5FD4F3C0" w14:textId="77777777" w:rsidR="00686E28" w:rsidRDefault="00686E28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0797E83E" w14:textId="77777777" w:rsidR="00686E28" w:rsidRDefault="00686E28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686E28" w14:paraId="093EC065" w14:textId="77777777" w:rsidTr="006804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690C2E06" w14:textId="59FD4035" w:rsidR="00686E28" w:rsidRDefault="003D415C" w:rsidP="00AC4028">
            <w:r>
              <w:t>T01</w:t>
            </w:r>
          </w:p>
        </w:tc>
        <w:tc>
          <w:tcPr>
            <w:tcW w:w="6279" w:type="dxa"/>
          </w:tcPr>
          <w:p w14:paraId="134E9903" w14:textId="1FC10A5E" w:rsidR="00686E28" w:rsidRDefault="006804A7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 log-in UI</w:t>
            </w:r>
          </w:p>
        </w:tc>
        <w:tc>
          <w:tcPr>
            <w:tcW w:w="1080" w:type="dxa"/>
          </w:tcPr>
          <w:p w14:paraId="4950D318" w14:textId="14075DC4" w:rsidR="00686E28" w:rsidRDefault="003362BB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6</w:t>
            </w:r>
          </w:p>
        </w:tc>
        <w:tc>
          <w:tcPr>
            <w:tcW w:w="768" w:type="dxa"/>
          </w:tcPr>
          <w:p w14:paraId="3CBF12BD" w14:textId="5A664319" w:rsidR="00686E28" w:rsidRDefault="00CF0265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6804A7" w14:paraId="5A2B6927" w14:textId="77777777" w:rsidTr="006804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47678D1A" w14:textId="70CF8732" w:rsidR="006804A7" w:rsidRDefault="005C481A" w:rsidP="006804A7">
            <w:r>
              <w:t>T02</w:t>
            </w:r>
          </w:p>
        </w:tc>
        <w:tc>
          <w:tcPr>
            <w:tcW w:w="6279" w:type="dxa"/>
          </w:tcPr>
          <w:p w14:paraId="6A9CF0F0" w14:textId="20253978" w:rsidR="006804A7" w:rsidRDefault="006804A7" w:rsidP="006804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/populate the DB with the admin usernames and passwords</w:t>
            </w:r>
          </w:p>
        </w:tc>
        <w:tc>
          <w:tcPr>
            <w:tcW w:w="1080" w:type="dxa"/>
          </w:tcPr>
          <w:p w14:paraId="21D426DE" w14:textId="50E19CE4" w:rsidR="006804A7" w:rsidRDefault="003362BB" w:rsidP="006804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14:paraId="62E3D9E7" w14:textId="2028EF53" w:rsidR="006804A7" w:rsidRDefault="00CF0265" w:rsidP="006804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</w:tr>
      <w:tr w:rsidR="006804A7" w14:paraId="41118A26" w14:textId="77777777" w:rsidTr="006804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4E6DEF22" w14:textId="7F808572" w:rsidR="006804A7" w:rsidRDefault="005C481A" w:rsidP="006804A7">
            <w:r>
              <w:t>T03</w:t>
            </w:r>
          </w:p>
        </w:tc>
        <w:tc>
          <w:tcPr>
            <w:tcW w:w="6279" w:type="dxa"/>
          </w:tcPr>
          <w:p w14:paraId="6A7BCFC1" w14:textId="135858DC" w:rsidR="006804A7" w:rsidRDefault="006804A7" w:rsidP="00680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rite </w:t>
            </w:r>
            <w:r w:rsidR="00164780">
              <w:t>P</w:t>
            </w:r>
            <w:r>
              <w:t>ython authentication protocol code to grant access and maintain session</w:t>
            </w:r>
          </w:p>
        </w:tc>
        <w:tc>
          <w:tcPr>
            <w:tcW w:w="1080" w:type="dxa"/>
          </w:tcPr>
          <w:p w14:paraId="2ADE083D" w14:textId="2AC489A7" w:rsidR="006804A7" w:rsidRDefault="003362BB" w:rsidP="00680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68" w:type="dxa"/>
          </w:tcPr>
          <w:p w14:paraId="22EEDFEF" w14:textId="5D720370" w:rsidR="006804A7" w:rsidRDefault="00CF0265" w:rsidP="00680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705692" w14:paraId="4E9EF4AB" w14:textId="77777777" w:rsidTr="006804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1FB56017" w14:textId="24833625" w:rsidR="00705692" w:rsidRDefault="005C481A" w:rsidP="006804A7">
            <w:r>
              <w:t>T04</w:t>
            </w:r>
          </w:p>
        </w:tc>
        <w:tc>
          <w:tcPr>
            <w:tcW w:w="6279" w:type="dxa"/>
          </w:tcPr>
          <w:p w14:paraId="0C341904" w14:textId="6FAF1F75" w:rsidR="00705692" w:rsidRDefault="00705692" w:rsidP="006804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45B06CF1" w14:textId="3113FACA" w:rsidR="00705692" w:rsidRDefault="003362BB" w:rsidP="006804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1C504620" w14:textId="471F4FEC" w:rsidR="00705692" w:rsidRDefault="00CD42CC" w:rsidP="006804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6804A7" w14:paraId="3C76B1CF" w14:textId="77777777" w:rsidTr="006804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58EDA1BB" w14:textId="77777777" w:rsidR="006804A7" w:rsidRDefault="006804A7" w:rsidP="006804A7"/>
        </w:tc>
        <w:tc>
          <w:tcPr>
            <w:tcW w:w="6279" w:type="dxa"/>
          </w:tcPr>
          <w:p w14:paraId="2F62592D" w14:textId="74A8A77C" w:rsidR="006804A7" w:rsidRDefault="006804A7" w:rsidP="006804A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ory Points: </w:t>
            </w:r>
            <w:r w:rsidR="002F15F4">
              <w:t>4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6B03EFCF" w14:textId="40CB3510" w:rsidR="006804A7" w:rsidRDefault="00985924" w:rsidP="00680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.6</w:t>
            </w:r>
          </w:p>
        </w:tc>
        <w:tc>
          <w:tcPr>
            <w:tcW w:w="768" w:type="dxa"/>
          </w:tcPr>
          <w:p w14:paraId="1113B796" w14:textId="69F5D758" w:rsidR="006804A7" w:rsidRDefault="00CD42CC" w:rsidP="00680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1</w:t>
            </w:r>
          </w:p>
        </w:tc>
      </w:tr>
    </w:tbl>
    <w:p w14:paraId="30903482" w14:textId="1EA7803C" w:rsidR="00686E28" w:rsidRDefault="00686E28" w:rsidP="0072207D">
      <w:pPr>
        <w:pStyle w:val="Heading2"/>
        <w:spacing w:before="360"/>
      </w:pPr>
      <w:bookmarkStart w:id="14" w:name="_Toc426554731"/>
      <w:r>
        <w:t xml:space="preserve">Story </w:t>
      </w:r>
      <w:r w:rsidR="007865BF">
        <w:t>03</w:t>
      </w:r>
      <w:r>
        <w:t xml:space="preserve">: </w:t>
      </w:r>
      <w:bookmarkEnd w:id="14"/>
      <w:r w:rsidR="00E23421">
        <w:t>Vehicle Details Presentation</w:t>
      </w:r>
      <w:r w:rsidR="00985924">
        <w:t xml:space="preserve"> Part 1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686E28" w14:paraId="211B9AB1" w14:textId="77777777" w:rsidTr="007865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273B1EB1" w14:textId="77777777" w:rsidR="00686E28" w:rsidRDefault="00686E28" w:rsidP="00AC4028">
            <w:r>
              <w:t>Task ID</w:t>
            </w:r>
          </w:p>
        </w:tc>
        <w:tc>
          <w:tcPr>
            <w:tcW w:w="6279" w:type="dxa"/>
          </w:tcPr>
          <w:p w14:paraId="2215405F" w14:textId="77777777" w:rsidR="00686E28" w:rsidRDefault="00686E28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24534EB6" w14:textId="77777777" w:rsidR="00686E28" w:rsidRDefault="00686E28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2AFF598F" w14:textId="77777777" w:rsidR="00686E28" w:rsidRDefault="00686E28" w:rsidP="00AC40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686E28" w14:paraId="3B2D22A2" w14:textId="77777777" w:rsidTr="0078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3B0A46AD" w14:textId="3A49F6C3" w:rsidR="00686E28" w:rsidRDefault="003D415C" w:rsidP="00AC4028">
            <w:r>
              <w:t>T01</w:t>
            </w:r>
          </w:p>
        </w:tc>
        <w:tc>
          <w:tcPr>
            <w:tcW w:w="6279" w:type="dxa"/>
          </w:tcPr>
          <w:p w14:paraId="1446348A" w14:textId="2F3D75E2" w:rsidR="00686E28" w:rsidRDefault="00900AB0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format a</w:t>
            </w:r>
            <w:r w:rsidR="00636FC3">
              <w:t>n HTML</w:t>
            </w:r>
            <w:r>
              <w:t xml:space="preserve"> page for vehicle </w:t>
            </w:r>
            <w:r w:rsidR="00164780">
              <w:t>list</w:t>
            </w:r>
            <w:r>
              <w:t xml:space="preserve"> output</w:t>
            </w:r>
          </w:p>
        </w:tc>
        <w:tc>
          <w:tcPr>
            <w:tcW w:w="1080" w:type="dxa"/>
          </w:tcPr>
          <w:p w14:paraId="645A55DE" w14:textId="03A899E9" w:rsidR="00686E28" w:rsidRDefault="003362BB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14:paraId="789D0747" w14:textId="5E6262C5" w:rsidR="00686E28" w:rsidRDefault="00CD42CC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686E28" w14:paraId="685E4A41" w14:textId="77777777" w:rsidTr="007865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4D9673CC" w14:textId="5AE65C76" w:rsidR="00686E28" w:rsidRDefault="005C481A" w:rsidP="00AC4028">
            <w:r>
              <w:t>T02</w:t>
            </w:r>
          </w:p>
        </w:tc>
        <w:tc>
          <w:tcPr>
            <w:tcW w:w="6279" w:type="dxa"/>
          </w:tcPr>
          <w:p w14:paraId="1FE535DF" w14:textId="4343FB25" w:rsidR="00686E28" w:rsidRDefault="005C481A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Python code to query for</w:t>
            </w:r>
            <w:r w:rsidR="005759F8">
              <w:t xml:space="preserve"> </w:t>
            </w:r>
            <w:r w:rsidR="00164780">
              <w:t>list of vehicles</w:t>
            </w:r>
            <w:r w:rsidR="005759F8">
              <w:t xml:space="preserve"> from </w:t>
            </w:r>
            <w:r w:rsidR="00636FC3">
              <w:t xml:space="preserve">the </w:t>
            </w:r>
            <w:r>
              <w:t>database</w:t>
            </w:r>
          </w:p>
        </w:tc>
        <w:tc>
          <w:tcPr>
            <w:tcW w:w="1080" w:type="dxa"/>
          </w:tcPr>
          <w:p w14:paraId="375080E8" w14:textId="02E76F61" w:rsidR="00686E28" w:rsidRDefault="003362BB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68" w:type="dxa"/>
          </w:tcPr>
          <w:p w14:paraId="266E1668" w14:textId="4DC1C280" w:rsidR="00686E28" w:rsidRDefault="00CD42CC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05692" w14:paraId="3454C50A" w14:textId="77777777" w:rsidTr="0078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654E0365" w14:textId="12BDCF7B" w:rsidR="00705692" w:rsidRDefault="005C481A" w:rsidP="00AC4028">
            <w:r>
              <w:t>T03</w:t>
            </w:r>
          </w:p>
        </w:tc>
        <w:tc>
          <w:tcPr>
            <w:tcW w:w="6279" w:type="dxa"/>
          </w:tcPr>
          <w:p w14:paraId="7CE51660" w14:textId="6B0F2C2D" w:rsidR="00705692" w:rsidRDefault="00705692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7B985529" w14:textId="5E8DD476" w:rsidR="00705692" w:rsidRDefault="005C481A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1E080281" w14:textId="1D4F967F" w:rsidR="00705692" w:rsidRDefault="00CD42CC" w:rsidP="00AC40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686E28" w14:paraId="462AF306" w14:textId="77777777" w:rsidTr="007865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4F75A3DE" w14:textId="77777777" w:rsidR="00686E28" w:rsidRDefault="00686E28" w:rsidP="00AC4028"/>
        </w:tc>
        <w:tc>
          <w:tcPr>
            <w:tcW w:w="6279" w:type="dxa"/>
          </w:tcPr>
          <w:p w14:paraId="6F1C68BE" w14:textId="052E2DBF" w:rsidR="00686E28" w:rsidRDefault="00D3675A" w:rsidP="00D3675A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ory Points: </w:t>
            </w:r>
            <w:r w:rsidR="002F15F4">
              <w:t>4</w:t>
            </w:r>
            <w:r>
              <w:tab/>
              <w:t>Total Hours</w:t>
            </w:r>
            <w:r w:rsidR="000D34CC">
              <w:t>:</w:t>
            </w:r>
          </w:p>
        </w:tc>
        <w:tc>
          <w:tcPr>
            <w:tcW w:w="1080" w:type="dxa"/>
          </w:tcPr>
          <w:p w14:paraId="2FEB2CD9" w14:textId="500F178D" w:rsidR="00686E28" w:rsidRDefault="00985924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6</w:t>
            </w:r>
          </w:p>
        </w:tc>
        <w:tc>
          <w:tcPr>
            <w:tcW w:w="768" w:type="dxa"/>
          </w:tcPr>
          <w:p w14:paraId="6C2442FE" w14:textId="7F7405D7" w:rsidR="00686E28" w:rsidRDefault="00CD42CC" w:rsidP="00AC4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</w:tbl>
    <w:p w14:paraId="19D2AD49" w14:textId="77777777" w:rsidR="00C52EBF" w:rsidRDefault="00C52EBF" w:rsidP="00F32C03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</w:p>
    <w:p w14:paraId="70F7FDA6" w14:textId="0021377A" w:rsidR="007865BF" w:rsidRPr="00CC2BCD" w:rsidRDefault="00636FC3" w:rsidP="00F32C03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>Story 0</w:t>
      </w:r>
      <w:r w:rsidR="00A725B3">
        <w:rPr>
          <w:rFonts w:eastAsia="Times New Roman" w:cstheme="minorHAnsi"/>
          <w:b/>
          <w:color w:val="000000"/>
          <w:sz w:val="24"/>
          <w:szCs w:val="24"/>
          <w:lang w:val="en-US"/>
        </w:rPr>
        <w:t>4</w:t>
      </w: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: </w:t>
      </w:r>
      <w:r w:rsidR="00F32C03"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>Company Details Presentation</w:t>
      </w:r>
      <w:r w:rsidR="00985924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 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7865BF" w14:paraId="7AF1E5C9" w14:textId="77777777" w:rsidTr="00660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F6BCAFE" w14:textId="77777777" w:rsidR="007865BF" w:rsidRDefault="007865BF" w:rsidP="00800F21">
            <w:r>
              <w:t>Task ID</w:t>
            </w:r>
          </w:p>
        </w:tc>
        <w:tc>
          <w:tcPr>
            <w:tcW w:w="6277" w:type="dxa"/>
          </w:tcPr>
          <w:p w14:paraId="35573C74" w14:textId="77777777" w:rsidR="007865BF" w:rsidRDefault="007865BF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6EB7013C" w14:textId="77777777" w:rsidR="007865BF" w:rsidRDefault="007865BF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7DB7457E" w14:textId="77777777" w:rsidR="007865BF" w:rsidRDefault="007865BF" w:rsidP="00800F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7865BF" w14:paraId="4154A67D" w14:textId="77777777" w:rsidTr="00660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2D094954" w14:textId="403967A1" w:rsidR="007865BF" w:rsidRDefault="003D415C" w:rsidP="00800F21">
            <w:r>
              <w:t>T01</w:t>
            </w:r>
          </w:p>
        </w:tc>
        <w:tc>
          <w:tcPr>
            <w:tcW w:w="6277" w:type="dxa"/>
          </w:tcPr>
          <w:p w14:paraId="584EF85A" w14:textId="07C2D212" w:rsidR="007865BF" w:rsidRDefault="00636FC3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 and format an HTML page for </w:t>
            </w:r>
            <w:r w:rsidR="009401B0">
              <w:t>company details out</w:t>
            </w:r>
            <w:r w:rsidR="006F7B05">
              <w:t>put</w:t>
            </w:r>
          </w:p>
        </w:tc>
        <w:tc>
          <w:tcPr>
            <w:tcW w:w="1080" w:type="dxa"/>
          </w:tcPr>
          <w:p w14:paraId="689A708E" w14:textId="0E6D5181" w:rsidR="007865BF" w:rsidRDefault="003362BB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07DCEBF4" w14:textId="211106FD" w:rsidR="007865BF" w:rsidRDefault="00CD42CC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7865BF" w14:paraId="36DEC292" w14:textId="77777777" w:rsidTr="00660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6783E1C0" w14:textId="330C82E1" w:rsidR="007865BF" w:rsidRDefault="003D415C" w:rsidP="00800F21">
            <w:r>
              <w:t>T02</w:t>
            </w:r>
          </w:p>
        </w:tc>
        <w:tc>
          <w:tcPr>
            <w:tcW w:w="6277" w:type="dxa"/>
          </w:tcPr>
          <w:p w14:paraId="49786282" w14:textId="671FA507" w:rsidR="007865BF" w:rsidRDefault="009401B0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</w:t>
            </w:r>
            <w:r w:rsidR="00436817">
              <w:t>-</w:t>
            </w:r>
            <w:r>
              <w:t xml:space="preserve">up </w:t>
            </w:r>
            <w:r w:rsidR="00436817">
              <w:t xml:space="preserve">the </w:t>
            </w:r>
            <w:r>
              <w:t>policies, terms and condition</w:t>
            </w:r>
            <w:r w:rsidR="00436817">
              <w:t>s</w:t>
            </w:r>
            <w:r>
              <w:t>, procedures etc..</w:t>
            </w:r>
          </w:p>
        </w:tc>
        <w:tc>
          <w:tcPr>
            <w:tcW w:w="1080" w:type="dxa"/>
          </w:tcPr>
          <w:p w14:paraId="2A67F450" w14:textId="7ABEF973" w:rsidR="007865BF" w:rsidRDefault="003362BB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768" w:type="dxa"/>
          </w:tcPr>
          <w:p w14:paraId="711467CB" w14:textId="2545D162" w:rsidR="007865BF" w:rsidRDefault="00CD42CC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865BF" w14:paraId="35A728CA" w14:textId="77777777" w:rsidTr="00660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1ADB1D34" w14:textId="1D4181C5" w:rsidR="007865BF" w:rsidRDefault="003D415C" w:rsidP="00800F21">
            <w:r>
              <w:t>T03</w:t>
            </w:r>
          </w:p>
        </w:tc>
        <w:tc>
          <w:tcPr>
            <w:tcW w:w="6277" w:type="dxa"/>
          </w:tcPr>
          <w:p w14:paraId="62FC1646" w14:textId="61B4EDAE" w:rsidR="007865BF" w:rsidRDefault="009401B0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k the written legal resources to the standard HTML page</w:t>
            </w:r>
          </w:p>
        </w:tc>
        <w:tc>
          <w:tcPr>
            <w:tcW w:w="1080" w:type="dxa"/>
          </w:tcPr>
          <w:p w14:paraId="7BEF7915" w14:textId="1B0E4B59" w:rsidR="007865BF" w:rsidRDefault="003362BB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2D050BEC" w14:textId="65E19CC1" w:rsidR="007865BF" w:rsidRDefault="00CD42CC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</w:tr>
      <w:tr w:rsidR="00705692" w14:paraId="486B1BF3" w14:textId="77777777" w:rsidTr="00660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E282B1D" w14:textId="072BC71B" w:rsidR="00705692" w:rsidRDefault="00705692" w:rsidP="00800F21">
            <w:r>
              <w:t>T04</w:t>
            </w:r>
          </w:p>
        </w:tc>
        <w:tc>
          <w:tcPr>
            <w:tcW w:w="6277" w:type="dxa"/>
          </w:tcPr>
          <w:p w14:paraId="760AD4F8" w14:textId="1364AF12" w:rsidR="00705692" w:rsidRDefault="00705692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18991B58" w14:textId="21435729" w:rsidR="00705692" w:rsidRDefault="003362BB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44BAAC27" w14:textId="04E04BCC" w:rsidR="00705692" w:rsidRDefault="00CD42CC" w:rsidP="00800F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7865BF" w14:paraId="36A7584F" w14:textId="77777777" w:rsidTr="00660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68D48EDE" w14:textId="77777777" w:rsidR="007865BF" w:rsidRDefault="007865BF" w:rsidP="00800F21"/>
        </w:tc>
        <w:tc>
          <w:tcPr>
            <w:tcW w:w="6277" w:type="dxa"/>
          </w:tcPr>
          <w:p w14:paraId="3D79D169" w14:textId="56641421" w:rsidR="007865BF" w:rsidRDefault="007865BF" w:rsidP="00800F21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ory Points: </w:t>
            </w:r>
            <w:r w:rsidR="002F15F4">
              <w:t>1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05637F2B" w14:textId="1B2A23BD" w:rsidR="007865BF" w:rsidRDefault="00985924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4</w:t>
            </w:r>
          </w:p>
        </w:tc>
        <w:tc>
          <w:tcPr>
            <w:tcW w:w="768" w:type="dxa"/>
          </w:tcPr>
          <w:p w14:paraId="551235D0" w14:textId="19D32A70" w:rsidR="007865BF" w:rsidRDefault="00CD42CC" w:rsidP="00800F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4</w:t>
            </w:r>
          </w:p>
        </w:tc>
      </w:tr>
    </w:tbl>
    <w:p w14:paraId="2A320B5E" w14:textId="77777777" w:rsidR="00660D72" w:rsidRDefault="00660D72" w:rsidP="00660D72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</w:p>
    <w:p w14:paraId="5CEAD1EA" w14:textId="37772179" w:rsidR="00660D72" w:rsidRDefault="00660D72" w:rsidP="00660D72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</w:p>
    <w:p w14:paraId="704BECF4" w14:textId="77777777" w:rsidR="00E50C65" w:rsidRDefault="00E50C65" w:rsidP="00660D72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</w:p>
    <w:p w14:paraId="74C4DF27" w14:textId="1571F6AB" w:rsidR="00660D72" w:rsidRPr="005973C4" w:rsidRDefault="00660D72" w:rsidP="00660D72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5973C4">
        <w:rPr>
          <w:rFonts w:eastAsia="Times New Roman" w:cstheme="minorHAnsi"/>
          <w:b/>
          <w:color w:val="000000"/>
          <w:sz w:val="24"/>
          <w:szCs w:val="24"/>
          <w:lang w:val="en-US"/>
        </w:rPr>
        <w:lastRenderedPageBreak/>
        <w:t xml:space="preserve">Story </w:t>
      </w:r>
      <w:r w:rsidR="00A725B3">
        <w:rPr>
          <w:rFonts w:eastAsia="Times New Roman" w:cstheme="minorHAnsi"/>
          <w:b/>
          <w:color w:val="000000"/>
          <w:sz w:val="24"/>
          <w:szCs w:val="24"/>
          <w:lang w:val="en-US"/>
        </w:rPr>
        <w:t>05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: View Rental Trends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660D72" w14:paraId="1A316561" w14:textId="77777777" w:rsidTr="00012F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3FB1C9B0" w14:textId="77777777" w:rsidR="00660D72" w:rsidRDefault="00660D72" w:rsidP="00012F92">
            <w:r>
              <w:t>Task ID</w:t>
            </w:r>
          </w:p>
        </w:tc>
        <w:tc>
          <w:tcPr>
            <w:tcW w:w="6277" w:type="dxa"/>
          </w:tcPr>
          <w:p w14:paraId="22933BC8" w14:textId="77777777" w:rsidR="00660D72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05692F24" w14:textId="77777777" w:rsidR="00660D72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2F42367F" w14:textId="77777777" w:rsidR="00660D72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660D72" w14:paraId="63D51371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40AF966" w14:textId="42A981BC" w:rsidR="00660D72" w:rsidRDefault="00A725B3" w:rsidP="00012F92">
            <w:r>
              <w:t>T01</w:t>
            </w:r>
          </w:p>
        </w:tc>
        <w:tc>
          <w:tcPr>
            <w:tcW w:w="6277" w:type="dxa"/>
          </w:tcPr>
          <w:p w14:paraId="640EC2FA" w14:textId="3568A706" w:rsidR="00660D72" w:rsidRDefault="00A725B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format an HTML page fo</w:t>
            </w:r>
            <w:r w:rsidR="005E1DEC">
              <w:t>r rental trends</w:t>
            </w:r>
            <w:r>
              <w:t xml:space="preserve"> output</w:t>
            </w:r>
          </w:p>
        </w:tc>
        <w:tc>
          <w:tcPr>
            <w:tcW w:w="1080" w:type="dxa"/>
          </w:tcPr>
          <w:p w14:paraId="255AD3A7" w14:textId="096EDB87" w:rsidR="00660D72" w:rsidRDefault="000E7D30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2876778D" w14:textId="550FBCE3" w:rsidR="00660D72" w:rsidRDefault="00CD42CC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5E1DEC" w14:paraId="1E2EB54C" w14:textId="77777777" w:rsidTr="00012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A5D8D3C" w14:textId="7583F6A3" w:rsidR="005E1DEC" w:rsidRDefault="005E1DEC" w:rsidP="005E1DEC">
            <w:r>
              <w:t>T02</w:t>
            </w:r>
          </w:p>
        </w:tc>
        <w:tc>
          <w:tcPr>
            <w:tcW w:w="6277" w:type="dxa"/>
          </w:tcPr>
          <w:p w14:paraId="7200381F" w14:textId="4C86FFEC" w:rsidR="005E1DEC" w:rsidRDefault="005E1DEC" w:rsidP="005E1D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a function to parse through the database and collect information for the new rental trends table</w:t>
            </w:r>
          </w:p>
        </w:tc>
        <w:tc>
          <w:tcPr>
            <w:tcW w:w="1080" w:type="dxa"/>
          </w:tcPr>
          <w:p w14:paraId="0D75EAE3" w14:textId="7CE86DA1" w:rsidR="005E1DEC" w:rsidRDefault="000E7D30" w:rsidP="005E1D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7FC0B00C" w14:textId="265EAEC7" w:rsidR="005E1DEC" w:rsidRDefault="00641E5E" w:rsidP="005E1D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5E1DEC" w14:paraId="0EEB9F0C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B346757" w14:textId="70E4D3AF" w:rsidR="005E1DEC" w:rsidRDefault="005E1DEC" w:rsidP="005E1DEC">
            <w:r>
              <w:t>T03</w:t>
            </w:r>
          </w:p>
        </w:tc>
        <w:tc>
          <w:tcPr>
            <w:tcW w:w="6277" w:type="dxa"/>
          </w:tcPr>
          <w:p w14:paraId="246D7269" w14:textId="2A3E1FDF" w:rsidR="005E1DEC" w:rsidRDefault="005E1DEC" w:rsidP="005E1D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pulate the DB with the new rental trends</w:t>
            </w:r>
          </w:p>
        </w:tc>
        <w:tc>
          <w:tcPr>
            <w:tcW w:w="1080" w:type="dxa"/>
          </w:tcPr>
          <w:p w14:paraId="15CAFF16" w14:textId="7BC2C467" w:rsidR="005E1DEC" w:rsidRDefault="000E7D30" w:rsidP="005E1D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27A8B9C6" w14:textId="6BFC06D1" w:rsidR="005E1DEC" w:rsidRDefault="00641E5E" w:rsidP="005E1D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5E1DEC" w14:paraId="5C6B1FDF" w14:textId="77777777" w:rsidTr="00012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633EF012" w14:textId="0C8F0A9C" w:rsidR="005E1DEC" w:rsidRDefault="000E7D30" w:rsidP="005E1DEC">
            <w:r>
              <w:t>T04</w:t>
            </w:r>
          </w:p>
        </w:tc>
        <w:tc>
          <w:tcPr>
            <w:tcW w:w="6277" w:type="dxa"/>
          </w:tcPr>
          <w:p w14:paraId="008CD51C" w14:textId="0452B2E0" w:rsidR="005E1DEC" w:rsidRDefault="005E1DEC" w:rsidP="005E1D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35D83C3C" w14:textId="6F20A4C7" w:rsidR="005E1DEC" w:rsidRDefault="000E7D30" w:rsidP="005E1D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</w:t>
            </w:r>
          </w:p>
        </w:tc>
        <w:tc>
          <w:tcPr>
            <w:tcW w:w="768" w:type="dxa"/>
          </w:tcPr>
          <w:p w14:paraId="438B91F4" w14:textId="384E528F" w:rsidR="005E1DEC" w:rsidRDefault="00641E5E" w:rsidP="005E1D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</w:t>
            </w:r>
          </w:p>
        </w:tc>
      </w:tr>
      <w:tr w:rsidR="005E1DEC" w14:paraId="05EDEA37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057D13D" w14:textId="77777777" w:rsidR="005E1DEC" w:rsidRDefault="005E1DEC" w:rsidP="005E1DEC"/>
        </w:tc>
        <w:tc>
          <w:tcPr>
            <w:tcW w:w="6277" w:type="dxa"/>
          </w:tcPr>
          <w:p w14:paraId="4402B5F3" w14:textId="5D0B87D6" w:rsidR="005E1DEC" w:rsidRDefault="005E1DEC" w:rsidP="005E1DEC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5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370B0C3D" w14:textId="7EB93960" w:rsidR="005E1DEC" w:rsidRDefault="005E1DEC" w:rsidP="005E1D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8</w:t>
            </w:r>
          </w:p>
        </w:tc>
        <w:tc>
          <w:tcPr>
            <w:tcW w:w="768" w:type="dxa"/>
          </w:tcPr>
          <w:p w14:paraId="3DE143AC" w14:textId="53ED895E" w:rsidR="005E1DEC" w:rsidRDefault="00641E5E" w:rsidP="005E1D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8</w:t>
            </w:r>
          </w:p>
        </w:tc>
      </w:tr>
    </w:tbl>
    <w:p w14:paraId="133EF376" w14:textId="77777777" w:rsidR="00660D72" w:rsidRPr="005973C4" w:rsidRDefault="00660D72" w:rsidP="00660D72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</w:p>
    <w:p w14:paraId="710EA12C" w14:textId="2EDE2533" w:rsidR="00660D72" w:rsidRPr="005973C4" w:rsidRDefault="00660D72" w:rsidP="00660D72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 w:rsidR="00A725B3">
        <w:rPr>
          <w:rFonts w:eastAsia="Times New Roman" w:cstheme="minorHAnsi"/>
          <w:b/>
          <w:color w:val="000000"/>
          <w:sz w:val="24"/>
          <w:szCs w:val="24"/>
          <w:lang w:val="en-US"/>
        </w:rPr>
        <w:t>0</w:t>
      </w:r>
      <w:r w:rsidRP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>6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: View Store Trends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660D72" w14:paraId="6DDD2EDF" w14:textId="77777777" w:rsidTr="00012F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94A14BC" w14:textId="77777777" w:rsidR="00660D72" w:rsidRDefault="00660D72" w:rsidP="00012F92">
            <w:r>
              <w:t>Task ID</w:t>
            </w:r>
          </w:p>
        </w:tc>
        <w:tc>
          <w:tcPr>
            <w:tcW w:w="6277" w:type="dxa"/>
          </w:tcPr>
          <w:p w14:paraId="0A0A64F7" w14:textId="77777777" w:rsidR="00660D72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4BD00416" w14:textId="77777777" w:rsidR="00660D72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0639AE37" w14:textId="77777777" w:rsidR="00660D72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660D72" w14:paraId="05719844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95C185F" w14:textId="6BFA72F2" w:rsidR="00660D72" w:rsidRDefault="00A725B3" w:rsidP="00012F92">
            <w:r>
              <w:t>T01</w:t>
            </w:r>
          </w:p>
        </w:tc>
        <w:tc>
          <w:tcPr>
            <w:tcW w:w="6277" w:type="dxa"/>
          </w:tcPr>
          <w:p w14:paraId="3D1FDBFD" w14:textId="298CEA91" w:rsidR="00660D72" w:rsidRDefault="00A725B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 and format an HTML page for </w:t>
            </w:r>
            <w:r w:rsidR="005E1DEC">
              <w:t>store trends</w:t>
            </w:r>
            <w:r>
              <w:t xml:space="preserve"> output</w:t>
            </w:r>
          </w:p>
        </w:tc>
        <w:tc>
          <w:tcPr>
            <w:tcW w:w="1080" w:type="dxa"/>
          </w:tcPr>
          <w:p w14:paraId="0A474CD5" w14:textId="525E5722" w:rsidR="00660D72" w:rsidRDefault="000E7D30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6C5B4BA3" w14:textId="47EB9F53" w:rsidR="00660D72" w:rsidRDefault="00CD42CC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A725B3" w14:paraId="5E5EE4BE" w14:textId="77777777" w:rsidTr="00012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2001BD2C" w14:textId="069DE8B1" w:rsidR="00A725B3" w:rsidRDefault="00A725B3" w:rsidP="00012F92">
            <w:r>
              <w:t>T02</w:t>
            </w:r>
          </w:p>
        </w:tc>
        <w:tc>
          <w:tcPr>
            <w:tcW w:w="6277" w:type="dxa"/>
          </w:tcPr>
          <w:p w14:paraId="7DC30757" w14:textId="6C6336B4" w:rsidR="00A725B3" w:rsidRDefault="000E7D30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a function to parse through the database and collect information for the new store trends table</w:t>
            </w:r>
          </w:p>
        </w:tc>
        <w:tc>
          <w:tcPr>
            <w:tcW w:w="1080" w:type="dxa"/>
          </w:tcPr>
          <w:p w14:paraId="3DFD83F3" w14:textId="0841A279" w:rsidR="00A725B3" w:rsidRDefault="000E7D30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41BBD81F" w14:textId="5ABBC1B9" w:rsidR="00A725B3" w:rsidRDefault="00641E5E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A725B3" w14:paraId="0F77BBE6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3C8BC7FF" w14:textId="051F0140" w:rsidR="00A725B3" w:rsidRDefault="00A725B3" w:rsidP="00012F92">
            <w:r>
              <w:t>T03</w:t>
            </w:r>
          </w:p>
        </w:tc>
        <w:tc>
          <w:tcPr>
            <w:tcW w:w="6277" w:type="dxa"/>
          </w:tcPr>
          <w:p w14:paraId="598463F1" w14:textId="53FDB301" w:rsidR="00A725B3" w:rsidRDefault="000E7D30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pulate the DB with the new store trends</w:t>
            </w:r>
          </w:p>
        </w:tc>
        <w:tc>
          <w:tcPr>
            <w:tcW w:w="1080" w:type="dxa"/>
          </w:tcPr>
          <w:p w14:paraId="46FAFA61" w14:textId="5902BDBE" w:rsidR="00A725B3" w:rsidRDefault="000E7D30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25642F4F" w14:textId="7003C998" w:rsidR="00A725B3" w:rsidRDefault="00641E5E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A725B3" w14:paraId="6533E7C7" w14:textId="77777777" w:rsidTr="00012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0F3DC3E" w14:textId="512EBF54" w:rsidR="00A725B3" w:rsidRDefault="000E7D30" w:rsidP="00A725B3">
            <w:r>
              <w:t>T04</w:t>
            </w:r>
          </w:p>
        </w:tc>
        <w:tc>
          <w:tcPr>
            <w:tcW w:w="6277" w:type="dxa"/>
          </w:tcPr>
          <w:p w14:paraId="365522F2" w14:textId="3518277F" w:rsidR="00A725B3" w:rsidRDefault="00A725B3" w:rsidP="00A72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7B2A7162" w14:textId="6EB6377E" w:rsidR="00A725B3" w:rsidRDefault="000E7D30" w:rsidP="00A72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</w:t>
            </w:r>
          </w:p>
        </w:tc>
        <w:tc>
          <w:tcPr>
            <w:tcW w:w="768" w:type="dxa"/>
          </w:tcPr>
          <w:p w14:paraId="264CA3C8" w14:textId="5C59C1EE" w:rsidR="00A725B3" w:rsidRDefault="00641E5E" w:rsidP="00A72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A725B3" w14:paraId="144B5CC1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1EB197B" w14:textId="77777777" w:rsidR="00A725B3" w:rsidRDefault="00A725B3" w:rsidP="00A725B3"/>
        </w:tc>
        <w:tc>
          <w:tcPr>
            <w:tcW w:w="6277" w:type="dxa"/>
          </w:tcPr>
          <w:p w14:paraId="633D6709" w14:textId="1E66FC34" w:rsidR="00A725B3" w:rsidRDefault="00A725B3" w:rsidP="00A725B3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5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45A6BF14" w14:textId="6B67B469" w:rsidR="00A725B3" w:rsidRDefault="00A725B3" w:rsidP="00A72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8</w:t>
            </w:r>
          </w:p>
        </w:tc>
        <w:tc>
          <w:tcPr>
            <w:tcW w:w="768" w:type="dxa"/>
          </w:tcPr>
          <w:p w14:paraId="28FD30F1" w14:textId="7A71AF15" w:rsidR="00A725B3" w:rsidRDefault="00641E5E" w:rsidP="00A72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64E09B5C" w14:textId="17B512DC" w:rsidR="009818D9" w:rsidRDefault="009818D9" w:rsidP="00E05BD6">
      <w:pPr>
        <w:pStyle w:val="Heading1"/>
      </w:pPr>
    </w:p>
    <w:p w14:paraId="18A12DC2" w14:textId="7A6528EA" w:rsidR="009818D9" w:rsidRDefault="009818D9" w:rsidP="009818D9"/>
    <w:p w14:paraId="15DF971D" w14:textId="3DB501FC" w:rsidR="009818D9" w:rsidRDefault="009818D9" w:rsidP="009818D9"/>
    <w:p w14:paraId="641A0134" w14:textId="54AD0DDE" w:rsidR="009818D9" w:rsidRDefault="009818D9" w:rsidP="009818D9"/>
    <w:p w14:paraId="0DF9DFA8" w14:textId="4605F9FC" w:rsidR="009818D9" w:rsidRDefault="009818D9" w:rsidP="009818D9"/>
    <w:p w14:paraId="6E541D19" w14:textId="2BED3F25" w:rsidR="009818D9" w:rsidRDefault="009818D9" w:rsidP="009818D9"/>
    <w:p w14:paraId="479C3A0B" w14:textId="4F6B9C66" w:rsidR="009818D9" w:rsidRDefault="009818D9" w:rsidP="009818D9"/>
    <w:p w14:paraId="6E5BDE2D" w14:textId="55675E7B" w:rsidR="009818D9" w:rsidRDefault="009818D9" w:rsidP="009818D9"/>
    <w:p w14:paraId="79A07184" w14:textId="1B2FD72E" w:rsidR="009818D9" w:rsidRDefault="009818D9" w:rsidP="009818D9"/>
    <w:p w14:paraId="155ECDDD" w14:textId="710C5C11" w:rsidR="009818D9" w:rsidRDefault="009818D9" w:rsidP="009818D9"/>
    <w:p w14:paraId="0234EEA4" w14:textId="43B3C3CC" w:rsidR="009818D9" w:rsidRDefault="009818D9" w:rsidP="009818D9"/>
    <w:p w14:paraId="626B481E" w14:textId="48BAA407" w:rsidR="009818D9" w:rsidRDefault="009818D9" w:rsidP="009818D9"/>
    <w:p w14:paraId="3B33876C" w14:textId="42DEFCC5" w:rsidR="009818D9" w:rsidRDefault="009818D9" w:rsidP="009818D9"/>
    <w:p w14:paraId="7F93F6CA" w14:textId="6A6FB2CB" w:rsidR="009818D9" w:rsidRDefault="009818D9" w:rsidP="009818D9"/>
    <w:p w14:paraId="5A2B090F" w14:textId="77777777" w:rsidR="009818D9" w:rsidRPr="009818D9" w:rsidRDefault="009818D9" w:rsidP="009818D9"/>
    <w:p w14:paraId="30F057F9" w14:textId="63BD011D" w:rsidR="007865BF" w:rsidRDefault="00E05BD6" w:rsidP="00E05BD6">
      <w:pPr>
        <w:pStyle w:val="Heading1"/>
      </w:pPr>
      <w:r w:rsidRPr="00E05BD6">
        <w:lastRenderedPageBreak/>
        <w:t>Sprint 2</w:t>
      </w:r>
    </w:p>
    <w:p w14:paraId="78DB0A78" w14:textId="7E41499D" w:rsidR="009818D9" w:rsidRPr="009818D9" w:rsidRDefault="009818D9" w:rsidP="009818D9">
      <w:pPr>
        <w:tabs>
          <w:tab w:val="right" w:pos="9026"/>
        </w:tabs>
        <w:spacing w:after="0" w:line="240" w:lineRule="auto"/>
        <w:rPr>
          <w:sz w:val="24"/>
        </w:rPr>
      </w:pPr>
      <w:r w:rsidRPr="00D3675A">
        <w:rPr>
          <w:sz w:val="24"/>
        </w:rPr>
        <w:t>Total Story Points</w:t>
      </w:r>
      <w:r>
        <w:rPr>
          <w:sz w:val="24"/>
        </w:rPr>
        <w:t>: 2</w:t>
      </w:r>
      <w:r w:rsidR="00F16113">
        <w:rPr>
          <w:sz w:val="24"/>
        </w:rPr>
        <w:t>7</w:t>
      </w:r>
      <w:r>
        <w:rPr>
          <w:sz w:val="24"/>
        </w:rPr>
        <w:tab/>
        <w:t>Total Hours: 45.6</w:t>
      </w:r>
    </w:p>
    <w:p w14:paraId="4E849641" w14:textId="40077332" w:rsidR="00660D72" w:rsidRPr="00BF77F6" w:rsidRDefault="00660D72" w:rsidP="00660D72">
      <w:pPr>
        <w:pStyle w:val="Heading2"/>
        <w:spacing w:before="360"/>
      </w:pPr>
      <w:r>
        <w:t xml:space="preserve">Story </w:t>
      </w:r>
      <w:r w:rsidR="00A725B3">
        <w:t>07</w:t>
      </w:r>
      <w:r>
        <w:t xml:space="preserve">: </w:t>
      </w:r>
      <w:r>
        <w:rPr>
          <w:rFonts w:eastAsia="Times New Roman" w:cstheme="minorHAnsi"/>
          <w:color w:val="000000"/>
          <w:szCs w:val="24"/>
          <w:lang w:val="en-US"/>
        </w:rPr>
        <w:t>View Customer Details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660D72" w:rsidRPr="00BF77F6" w14:paraId="2474EC28" w14:textId="77777777" w:rsidTr="00012F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4F8514C7" w14:textId="77777777" w:rsidR="00660D72" w:rsidRPr="00BF77F6" w:rsidRDefault="00660D72" w:rsidP="00012F92">
            <w:r w:rsidRPr="00BF77F6">
              <w:t>Task ID</w:t>
            </w:r>
          </w:p>
        </w:tc>
        <w:tc>
          <w:tcPr>
            <w:tcW w:w="6279" w:type="dxa"/>
          </w:tcPr>
          <w:p w14:paraId="3F7AF5FA" w14:textId="77777777" w:rsidR="00660D72" w:rsidRPr="00BF77F6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F77F6">
              <w:t>Task Description</w:t>
            </w:r>
          </w:p>
        </w:tc>
        <w:tc>
          <w:tcPr>
            <w:tcW w:w="1080" w:type="dxa"/>
          </w:tcPr>
          <w:p w14:paraId="6B3B4FEF" w14:textId="77777777" w:rsidR="00660D72" w:rsidRPr="00BF77F6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F77F6">
              <w:t>Estimate</w:t>
            </w:r>
          </w:p>
        </w:tc>
        <w:tc>
          <w:tcPr>
            <w:tcW w:w="768" w:type="dxa"/>
          </w:tcPr>
          <w:p w14:paraId="5D76750A" w14:textId="77777777" w:rsidR="00660D72" w:rsidRPr="00BF77F6" w:rsidRDefault="00660D72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F77F6">
              <w:t>Taken</w:t>
            </w:r>
          </w:p>
        </w:tc>
      </w:tr>
      <w:tr w:rsidR="00660D72" w14:paraId="637EC0F1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3494871C" w14:textId="77777777" w:rsidR="00660D72" w:rsidRDefault="00660D72" w:rsidP="00012F92">
            <w:r>
              <w:t>T01</w:t>
            </w:r>
          </w:p>
        </w:tc>
        <w:tc>
          <w:tcPr>
            <w:tcW w:w="6279" w:type="dxa"/>
          </w:tcPr>
          <w:p w14:paraId="41100913" w14:textId="77777777" w:rsidR="00660D72" w:rsidRDefault="00660D72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format an HTML page for data and statistics output</w:t>
            </w:r>
          </w:p>
        </w:tc>
        <w:tc>
          <w:tcPr>
            <w:tcW w:w="1080" w:type="dxa"/>
          </w:tcPr>
          <w:p w14:paraId="1F38F7D2" w14:textId="77777777" w:rsidR="00660D72" w:rsidRDefault="00660D72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14:paraId="6787E590" w14:textId="6D893958" w:rsidR="00660D72" w:rsidRDefault="00117FF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660D72" w14:paraId="161FCEEB" w14:textId="77777777" w:rsidTr="00012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10BCD284" w14:textId="77777777" w:rsidR="00660D72" w:rsidRDefault="00660D72" w:rsidP="00012F92">
            <w:r>
              <w:t>T02</w:t>
            </w:r>
          </w:p>
        </w:tc>
        <w:tc>
          <w:tcPr>
            <w:tcW w:w="6279" w:type="dxa"/>
          </w:tcPr>
          <w:p w14:paraId="36E4DA2F" w14:textId="77777777" w:rsidR="00660D72" w:rsidRDefault="00660D72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Python code to query for customer/order details from the database</w:t>
            </w:r>
          </w:p>
        </w:tc>
        <w:tc>
          <w:tcPr>
            <w:tcW w:w="1080" w:type="dxa"/>
          </w:tcPr>
          <w:p w14:paraId="04931AD0" w14:textId="77777777" w:rsidR="00660D72" w:rsidRDefault="00660D72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68" w:type="dxa"/>
          </w:tcPr>
          <w:p w14:paraId="1A7859F5" w14:textId="20CE892B" w:rsidR="00660D72" w:rsidRDefault="00117FF3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660D72" w14:paraId="4C42649A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5D51C8B6" w14:textId="77777777" w:rsidR="00660D72" w:rsidRDefault="00660D72" w:rsidP="00012F92">
            <w:r>
              <w:t>T03</w:t>
            </w:r>
          </w:p>
        </w:tc>
        <w:tc>
          <w:tcPr>
            <w:tcW w:w="6279" w:type="dxa"/>
          </w:tcPr>
          <w:p w14:paraId="258DE8ED" w14:textId="77777777" w:rsidR="00660D72" w:rsidRDefault="00660D72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502D9AC6" w14:textId="77777777" w:rsidR="00660D72" w:rsidRDefault="00660D72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00976D22" w14:textId="68EFE6C8" w:rsidR="00660D72" w:rsidRDefault="00117FF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660D72" w14:paraId="34602393" w14:textId="77777777" w:rsidTr="00012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14:paraId="2A1A4B14" w14:textId="77777777" w:rsidR="00660D72" w:rsidRDefault="00660D72" w:rsidP="00012F92"/>
        </w:tc>
        <w:tc>
          <w:tcPr>
            <w:tcW w:w="6279" w:type="dxa"/>
          </w:tcPr>
          <w:p w14:paraId="4DBF091E" w14:textId="77777777" w:rsidR="00660D72" w:rsidRDefault="00660D72" w:rsidP="00012F92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: 4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34CDAF59" w14:textId="77777777" w:rsidR="00660D72" w:rsidRDefault="00660D72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6</w:t>
            </w:r>
          </w:p>
        </w:tc>
        <w:tc>
          <w:tcPr>
            <w:tcW w:w="768" w:type="dxa"/>
          </w:tcPr>
          <w:p w14:paraId="51CCAEF1" w14:textId="4F427C33" w:rsidR="00660D72" w:rsidRDefault="00117FF3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</w:t>
            </w:r>
          </w:p>
        </w:tc>
      </w:tr>
    </w:tbl>
    <w:p w14:paraId="52CAF0CC" w14:textId="77777777" w:rsidR="00660D72" w:rsidRPr="00660D72" w:rsidRDefault="00660D72" w:rsidP="00660D72"/>
    <w:p w14:paraId="60FF027C" w14:textId="612BA4BD" w:rsidR="00E05BD6" w:rsidRPr="005973C4" w:rsidRDefault="00E05BD6" w:rsidP="00E05BD6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 w:rsidR="00A725B3">
        <w:rPr>
          <w:rFonts w:eastAsia="Times New Roman" w:cstheme="minorHAnsi"/>
          <w:b/>
          <w:color w:val="000000"/>
          <w:sz w:val="24"/>
          <w:szCs w:val="24"/>
          <w:lang w:val="en-US"/>
        </w:rPr>
        <w:t>08</w:t>
      </w:r>
      <w:r w:rsid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>:</w:t>
      </w:r>
      <w:r w:rsidR="00660D72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 View</w:t>
      </w:r>
      <w:r w:rsid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 Vehicle Details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5973C4" w14:paraId="69CB8129" w14:textId="77777777" w:rsidTr="005973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44758A8" w14:textId="77777777" w:rsidR="005973C4" w:rsidRDefault="005973C4" w:rsidP="00012F92">
            <w:r>
              <w:t>Task ID</w:t>
            </w:r>
          </w:p>
        </w:tc>
        <w:tc>
          <w:tcPr>
            <w:tcW w:w="6277" w:type="dxa"/>
          </w:tcPr>
          <w:p w14:paraId="0020F4D6" w14:textId="77777777" w:rsidR="005973C4" w:rsidRDefault="005973C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0B5D5404" w14:textId="77777777" w:rsidR="005973C4" w:rsidRDefault="005973C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166CDF9E" w14:textId="77777777" w:rsidR="005973C4" w:rsidRDefault="005973C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5973C4" w14:paraId="23E877A5" w14:textId="77777777" w:rsidTr="00597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1750F3A5" w14:textId="246EEBC6" w:rsidR="005973C4" w:rsidRDefault="005145AD" w:rsidP="00012F92">
            <w:r>
              <w:t>T01</w:t>
            </w:r>
          </w:p>
        </w:tc>
        <w:tc>
          <w:tcPr>
            <w:tcW w:w="6277" w:type="dxa"/>
          </w:tcPr>
          <w:p w14:paraId="179FADC0" w14:textId="56B3BA25" w:rsidR="005145AD" w:rsidRDefault="005145AD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ormat </w:t>
            </w:r>
            <w:r w:rsidR="00117FF3">
              <w:t>HTML to show vehicle details in an orderly fashion</w:t>
            </w:r>
          </w:p>
        </w:tc>
        <w:tc>
          <w:tcPr>
            <w:tcW w:w="1080" w:type="dxa"/>
          </w:tcPr>
          <w:p w14:paraId="63D96A0D" w14:textId="3144BAB2" w:rsidR="005973C4" w:rsidRDefault="00117FF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26C6639E" w14:textId="4C2FAF77" w:rsidR="005973C4" w:rsidRDefault="00117FF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5145AD" w14:paraId="6F74D133" w14:textId="77777777" w:rsidTr="005973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3DB3D0F" w14:textId="518F2260" w:rsidR="005145AD" w:rsidRDefault="005145AD" w:rsidP="00012F92">
            <w:r>
              <w:t>T0</w:t>
            </w:r>
            <w:r w:rsidR="00117FF3">
              <w:t>2</w:t>
            </w:r>
          </w:p>
        </w:tc>
        <w:tc>
          <w:tcPr>
            <w:tcW w:w="6277" w:type="dxa"/>
          </w:tcPr>
          <w:p w14:paraId="0CC20AEB" w14:textId="294E05E4" w:rsidR="005145AD" w:rsidRDefault="005145AD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rite script for </w:t>
            </w:r>
            <w:r w:rsidR="00117FF3">
              <w:t>populating page with vehicle details</w:t>
            </w:r>
          </w:p>
        </w:tc>
        <w:tc>
          <w:tcPr>
            <w:tcW w:w="1080" w:type="dxa"/>
          </w:tcPr>
          <w:p w14:paraId="0B29A221" w14:textId="34BB015A" w:rsidR="005145AD" w:rsidRDefault="00117FF3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14:paraId="573D8DC6" w14:textId="5C6B41FE" w:rsidR="005145AD" w:rsidRDefault="00117FF3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17FF3" w14:paraId="127F8F65" w14:textId="77777777" w:rsidTr="00597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230975F" w14:textId="1C5EA887" w:rsidR="00117FF3" w:rsidRDefault="00117FF3" w:rsidP="00012F92">
            <w:r>
              <w:t>T03</w:t>
            </w:r>
          </w:p>
        </w:tc>
        <w:tc>
          <w:tcPr>
            <w:tcW w:w="6277" w:type="dxa"/>
          </w:tcPr>
          <w:p w14:paraId="2D2C07E8" w14:textId="1E826A39" w:rsidR="00117FF3" w:rsidRDefault="00117FF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a paginator for the vehicle list</w:t>
            </w:r>
          </w:p>
        </w:tc>
        <w:tc>
          <w:tcPr>
            <w:tcW w:w="1080" w:type="dxa"/>
          </w:tcPr>
          <w:p w14:paraId="0D381472" w14:textId="0C31C6C8" w:rsidR="00117FF3" w:rsidRDefault="00117FF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3B74FFA1" w14:textId="6CA3915D" w:rsidR="00117FF3" w:rsidRDefault="00117FF3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5145AD" w14:paraId="71D73EAB" w14:textId="77777777" w:rsidTr="005973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1C93A105" w14:textId="7B269C7B" w:rsidR="005145AD" w:rsidRDefault="005145AD" w:rsidP="00012F92">
            <w:r>
              <w:t>T0</w:t>
            </w:r>
            <w:r w:rsidR="00117FF3">
              <w:t>4</w:t>
            </w:r>
          </w:p>
        </w:tc>
        <w:tc>
          <w:tcPr>
            <w:tcW w:w="6277" w:type="dxa"/>
          </w:tcPr>
          <w:p w14:paraId="66950B7D" w14:textId="43483166" w:rsidR="005145AD" w:rsidRDefault="005145AD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7EE6AFF8" w14:textId="1C3A2BB9" w:rsidR="005145AD" w:rsidRDefault="00AE3AF1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72F9BD12" w14:textId="1B239BF3" w:rsidR="005145AD" w:rsidRDefault="00117FF3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5973C4" w14:paraId="1AD91BEF" w14:textId="77777777" w:rsidTr="005973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21837AB8" w14:textId="1AC56433" w:rsidR="005973C4" w:rsidRDefault="005973C4" w:rsidP="00012F92"/>
        </w:tc>
        <w:tc>
          <w:tcPr>
            <w:tcW w:w="6277" w:type="dxa"/>
          </w:tcPr>
          <w:p w14:paraId="4C07A6A1" w14:textId="37C4E59A" w:rsidR="005973C4" w:rsidRDefault="005973C4" w:rsidP="00012F92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ory Points: </w:t>
            </w:r>
            <w:r w:rsidR="00012F92">
              <w:t>4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5C905AC2" w14:textId="4BC5B14D" w:rsidR="005973C4" w:rsidRDefault="00AE3AF1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5</w:t>
            </w:r>
          </w:p>
        </w:tc>
        <w:tc>
          <w:tcPr>
            <w:tcW w:w="768" w:type="dxa"/>
          </w:tcPr>
          <w:p w14:paraId="28F6B060" w14:textId="38CFAC62" w:rsidR="005973C4" w:rsidRDefault="00AE3AF1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.5</w:t>
            </w:r>
          </w:p>
        </w:tc>
      </w:tr>
    </w:tbl>
    <w:p w14:paraId="3E0E43AF" w14:textId="77777777" w:rsidR="005973C4" w:rsidRDefault="005973C4" w:rsidP="00E05BD6"/>
    <w:p w14:paraId="01C2EFE6" w14:textId="625BDBC5" w:rsidR="005973C4" w:rsidRPr="005973C4" w:rsidRDefault="00E05BD6" w:rsidP="00E05BD6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 w:rsidR="00A725B3">
        <w:rPr>
          <w:rFonts w:eastAsia="Times New Roman" w:cstheme="minorHAnsi"/>
          <w:b/>
          <w:color w:val="000000"/>
          <w:sz w:val="24"/>
          <w:szCs w:val="24"/>
          <w:lang w:val="en-US"/>
        </w:rPr>
        <w:t>0</w:t>
      </w:r>
      <w:r w:rsidRP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>9</w:t>
      </w:r>
      <w:r w:rsidR="005973C4">
        <w:rPr>
          <w:rFonts w:eastAsia="Times New Roman" w:cstheme="minorHAnsi"/>
          <w:b/>
          <w:color w:val="000000"/>
          <w:sz w:val="24"/>
          <w:szCs w:val="24"/>
          <w:lang w:val="en-US"/>
        </w:rPr>
        <w:t>: View Vehicle Image</w:t>
      </w:r>
      <w:r w:rsidR="00660D72">
        <w:rPr>
          <w:rFonts w:eastAsia="Times New Roman" w:cstheme="minorHAnsi"/>
          <w:b/>
          <w:color w:val="000000"/>
          <w:sz w:val="24"/>
          <w:szCs w:val="24"/>
          <w:lang w:val="en-US"/>
        </w:rPr>
        <w:t>s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5973C4" w14:paraId="1C824588" w14:textId="77777777" w:rsidTr="00012F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16EE4349" w14:textId="77777777" w:rsidR="005973C4" w:rsidRDefault="005973C4" w:rsidP="00012F92">
            <w:r>
              <w:t>Task ID</w:t>
            </w:r>
          </w:p>
        </w:tc>
        <w:tc>
          <w:tcPr>
            <w:tcW w:w="6277" w:type="dxa"/>
          </w:tcPr>
          <w:p w14:paraId="4D97FF0A" w14:textId="77777777" w:rsidR="005973C4" w:rsidRDefault="005973C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5B201353" w14:textId="77777777" w:rsidR="005973C4" w:rsidRDefault="005973C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7892382E" w14:textId="77777777" w:rsidR="005973C4" w:rsidRDefault="005973C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5973C4" w14:paraId="4AEACE7D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CB23FF5" w14:textId="6E1143FA" w:rsidR="005973C4" w:rsidRDefault="00D92796" w:rsidP="00012F92">
            <w:r>
              <w:t>T01</w:t>
            </w:r>
          </w:p>
        </w:tc>
        <w:tc>
          <w:tcPr>
            <w:tcW w:w="6277" w:type="dxa"/>
          </w:tcPr>
          <w:p w14:paraId="6D4C73C4" w14:textId="2769C7BB" w:rsidR="005973C4" w:rsidRDefault="00D92796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pulate specific vehicle pages with car images</w:t>
            </w:r>
          </w:p>
        </w:tc>
        <w:tc>
          <w:tcPr>
            <w:tcW w:w="1080" w:type="dxa"/>
          </w:tcPr>
          <w:p w14:paraId="29021746" w14:textId="1214F64F" w:rsidR="005973C4" w:rsidRDefault="00AE3AF1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50438FA7" w14:textId="1843FD5C" w:rsidR="005973C4" w:rsidRDefault="00AE3AF1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D92796" w14:paraId="481B4B78" w14:textId="77777777" w:rsidTr="00012F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60C2FBC9" w14:textId="5A2B1541" w:rsidR="00D92796" w:rsidRDefault="00D92796" w:rsidP="00012F92">
            <w:r>
              <w:t>T02</w:t>
            </w:r>
          </w:p>
        </w:tc>
        <w:tc>
          <w:tcPr>
            <w:tcW w:w="6277" w:type="dxa"/>
          </w:tcPr>
          <w:p w14:paraId="33423CC4" w14:textId="41DB5693" w:rsidR="00D92796" w:rsidRDefault="00D92796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0F21F084" w14:textId="40D075CD" w:rsidR="00D92796" w:rsidRDefault="00AE3AF1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2414AC1B" w14:textId="633050C0" w:rsidR="00D92796" w:rsidRDefault="00AE3AF1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5973C4" w14:paraId="7DADD0A0" w14:textId="77777777" w:rsidTr="00012F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2D005C91" w14:textId="77777777" w:rsidR="005973C4" w:rsidRDefault="005973C4" w:rsidP="00012F92"/>
        </w:tc>
        <w:tc>
          <w:tcPr>
            <w:tcW w:w="6277" w:type="dxa"/>
          </w:tcPr>
          <w:p w14:paraId="01EBE146" w14:textId="17A92694" w:rsidR="005973C4" w:rsidRDefault="005973C4" w:rsidP="00012F92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ory Points: </w:t>
            </w:r>
            <w:r w:rsidR="00012F92">
              <w:t>1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512DEF8E" w14:textId="43F9FDCD" w:rsidR="005973C4" w:rsidRDefault="00AE3AF1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5</w:t>
            </w:r>
          </w:p>
        </w:tc>
        <w:tc>
          <w:tcPr>
            <w:tcW w:w="768" w:type="dxa"/>
          </w:tcPr>
          <w:p w14:paraId="6A4BEC1C" w14:textId="08B23B72" w:rsidR="005973C4" w:rsidRDefault="00AE3AF1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5</w:t>
            </w:r>
          </w:p>
        </w:tc>
      </w:tr>
    </w:tbl>
    <w:p w14:paraId="16115720" w14:textId="77777777" w:rsidR="005973C4" w:rsidRDefault="005973C4" w:rsidP="00E05BD6"/>
    <w:p w14:paraId="0856FFDF" w14:textId="6D385E88" w:rsidR="00660D72" w:rsidRPr="009818D9" w:rsidRDefault="00660D72" w:rsidP="00E05BD6">
      <w:pPr>
        <w:rPr>
          <w:b/>
          <w:sz w:val="24"/>
        </w:rPr>
      </w:pPr>
      <w:r w:rsidRPr="009818D9">
        <w:rPr>
          <w:b/>
          <w:sz w:val="24"/>
        </w:rPr>
        <w:t xml:space="preserve">Story </w:t>
      </w:r>
      <w:r w:rsidR="00A725B3" w:rsidRPr="009818D9">
        <w:rPr>
          <w:b/>
          <w:sz w:val="24"/>
        </w:rPr>
        <w:t>10</w:t>
      </w:r>
      <w:r w:rsidRPr="009818D9">
        <w:rPr>
          <w:b/>
          <w:sz w:val="24"/>
        </w:rPr>
        <w:t>: Vehicle Recommendation</w:t>
      </w:r>
      <w:r w:rsidR="006674B4">
        <w:rPr>
          <w:b/>
          <w:sz w:val="24"/>
        </w:rPr>
        <w:t xml:space="preserve"> Service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55"/>
        <w:gridCol w:w="6089"/>
        <w:gridCol w:w="1073"/>
        <w:gridCol w:w="989"/>
      </w:tblGrid>
      <w:tr w:rsidR="00432784" w14:paraId="59E0EB77" w14:textId="63A227EB" w:rsidTr="004327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34EE1320" w14:textId="360D8F6B" w:rsidR="00432784" w:rsidRDefault="00432784" w:rsidP="005145AD">
            <w:r>
              <w:t>Task ID</w:t>
            </w:r>
          </w:p>
        </w:tc>
        <w:tc>
          <w:tcPr>
            <w:tcW w:w="6089" w:type="dxa"/>
          </w:tcPr>
          <w:p w14:paraId="2C609336" w14:textId="62A11654" w:rsidR="00432784" w:rsidRDefault="00432784" w:rsidP="005145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73" w:type="dxa"/>
          </w:tcPr>
          <w:p w14:paraId="0FFC3744" w14:textId="07228C03" w:rsidR="00432784" w:rsidRDefault="00432784" w:rsidP="005145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989" w:type="dxa"/>
          </w:tcPr>
          <w:p w14:paraId="5EE2437A" w14:textId="1A14B389" w:rsidR="00432784" w:rsidRDefault="00432784" w:rsidP="005145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432784" w14:paraId="067FFDC6" w14:textId="294388BF" w:rsidTr="004327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24B6242D" w14:textId="70BFCBFF" w:rsidR="00432784" w:rsidRDefault="00432784" w:rsidP="00AE3AF1">
            <w:r>
              <w:t>T01</w:t>
            </w:r>
          </w:p>
        </w:tc>
        <w:tc>
          <w:tcPr>
            <w:tcW w:w="6089" w:type="dxa"/>
          </w:tcPr>
          <w:p w14:paraId="7A96940E" w14:textId="5FD9B1DF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format an HTML page for recommend a vehicle form</w:t>
            </w:r>
          </w:p>
        </w:tc>
        <w:tc>
          <w:tcPr>
            <w:tcW w:w="1073" w:type="dxa"/>
          </w:tcPr>
          <w:p w14:paraId="7DBAE8C0" w14:textId="56B0B28B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89" w:type="dxa"/>
          </w:tcPr>
          <w:p w14:paraId="1EE1D0AB" w14:textId="3C12FAE8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432784" w14:paraId="6BCED331" w14:textId="580EFC52" w:rsidTr="004327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1A8DC66B" w14:textId="7888E394" w:rsidR="00432784" w:rsidRDefault="00432784" w:rsidP="00AE3AF1">
            <w:r>
              <w:t>T02</w:t>
            </w:r>
          </w:p>
        </w:tc>
        <w:tc>
          <w:tcPr>
            <w:tcW w:w="6089" w:type="dxa"/>
          </w:tcPr>
          <w:p w14:paraId="4C01AED8" w14:textId="205CD24A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Python query to filter results individually</w:t>
            </w:r>
          </w:p>
        </w:tc>
        <w:tc>
          <w:tcPr>
            <w:tcW w:w="1073" w:type="dxa"/>
          </w:tcPr>
          <w:p w14:paraId="779D623E" w14:textId="53BE594F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989" w:type="dxa"/>
          </w:tcPr>
          <w:p w14:paraId="51F2CB93" w14:textId="3F306269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32784" w14:paraId="63FECD43" w14:textId="6A78B4EB" w:rsidTr="004327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3D55CBF1" w14:textId="3E61DC60" w:rsidR="00432784" w:rsidRDefault="00432784" w:rsidP="00AE3AF1">
            <w:r>
              <w:t>T03</w:t>
            </w:r>
          </w:p>
        </w:tc>
        <w:tc>
          <w:tcPr>
            <w:tcW w:w="6089" w:type="dxa"/>
          </w:tcPr>
          <w:p w14:paraId="1F7DB0FF" w14:textId="0F32ABDB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format an HTML page for the recommend a vehicle results page</w:t>
            </w:r>
          </w:p>
        </w:tc>
        <w:tc>
          <w:tcPr>
            <w:tcW w:w="1073" w:type="dxa"/>
          </w:tcPr>
          <w:p w14:paraId="33FBF550" w14:textId="2FAA37EB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989" w:type="dxa"/>
          </w:tcPr>
          <w:p w14:paraId="33C19881" w14:textId="6BB74F19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432784" w14:paraId="08DEE1AF" w14:textId="25044D61" w:rsidTr="004327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37690D0A" w14:textId="6C09A7B2" w:rsidR="00432784" w:rsidRDefault="00432784" w:rsidP="00AE3AF1">
            <w:r>
              <w:t>T04</w:t>
            </w:r>
          </w:p>
        </w:tc>
        <w:tc>
          <w:tcPr>
            <w:tcW w:w="6089" w:type="dxa"/>
          </w:tcPr>
          <w:p w14:paraId="54261CE3" w14:textId="763B7A47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Python query to populate the results page</w:t>
            </w:r>
          </w:p>
        </w:tc>
        <w:tc>
          <w:tcPr>
            <w:tcW w:w="1073" w:type="dxa"/>
          </w:tcPr>
          <w:p w14:paraId="552F0BA7" w14:textId="302FF6B5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89" w:type="dxa"/>
          </w:tcPr>
          <w:p w14:paraId="311944C7" w14:textId="2AECCF15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432784" w14:paraId="0B08DF21" w14:textId="31704529" w:rsidTr="004327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2ADC44BF" w14:textId="6ABFFCB4" w:rsidR="00432784" w:rsidRDefault="00432784" w:rsidP="00AE3AF1">
            <w:r>
              <w:t>T0</w:t>
            </w:r>
            <w:r w:rsidR="00ED1556">
              <w:t>5</w:t>
            </w:r>
          </w:p>
        </w:tc>
        <w:tc>
          <w:tcPr>
            <w:tcW w:w="6089" w:type="dxa"/>
          </w:tcPr>
          <w:p w14:paraId="5F462116" w14:textId="2801C583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73" w:type="dxa"/>
          </w:tcPr>
          <w:p w14:paraId="207030B2" w14:textId="3B184A68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89" w:type="dxa"/>
          </w:tcPr>
          <w:p w14:paraId="3B19F895" w14:textId="59D133E4" w:rsidR="00432784" w:rsidRDefault="00432784" w:rsidP="00AE3A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432784" w14:paraId="78993724" w14:textId="6E6238EE" w:rsidTr="004327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77373752" w14:textId="77777777" w:rsidR="00432784" w:rsidRDefault="00432784" w:rsidP="00AE3AF1"/>
        </w:tc>
        <w:tc>
          <w:tcPr>
            <w:tcW w:w="6089" w:type="dxa"/>
          </w:tcPr>
          <w:p w14:paraId="1C522CF1" w14:textId="169517D4" w:rsidR="00432784" w:rsidRDefault="00432784" w:rsidP="00AE3AF1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: 8</w:t>
            </w:r>
            <w:r>
              <w:tab/>
              <w:t>Total Hours:</w:t>
            </w:r>
          </w:p>
        </w:tc>
        <w:tc>
          <w:tcPr>
            <w:tcW w:w="1073" w:type="dxa"/>
          </w:tcPr>
          <w:p w14:paraId="1792DF9D" w14:textId="0FE68DE3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5</w:t>
            </w:r>
          </w:p>
        </w:tc>
        <w:tc>
          <w:tcPr>
            <w:tcW w:w="989" w:type="dxa"/>
          </w:tcPr>
          <w:p w14:paraId="492EE345" w14:textId="7E42EBCB" w:rsidR="00432784" w:rsidRDefault="00432784" w:rsidP="00AE3A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5</w:t>
            </w:r>
          </w:p>
        </w:tc>
      </w:tr>
    </w:tbl>
    <w:p w14:paraId="69842EA9" w14:textId="7B7188A8" w:rsidR="00660D72" w:rsidRDefault="00660D72" w:rsidP="00E05BD6"/>
    <w:p w14:paraId="4D948A4B" w14:textId="568A436D" w:rsidR="003952C8" w:rsidRDefault="003952C8" w:rsidP="00E05BD6"/>
    <w:p w14:paraId="114980D2" w14:textId="4BDFB20F" w:rsidR="003952C8" w:rsidRDefault="003952C8" w:rsidP="00E05BD6"/>
    <w:p w14:paraId="5FBEC503" w14:textId="77777777" w:rsidR="003952C8" w:rsidRDefault="003952C8" w:rsidP="00E05BD6"/>
    <w:p w14:paraId="754BEE18" w14:textId="5A7E5D2B" w:rsidR="005973C4" w:rsidRPr="009818D9" w:rsidRDefault="00660D72" w:rsidP="00E05BD6">
      <w:pPr>
        <w:rPr>
          <w:b/>
          <w:sz w:val="24"/>
        </w:rPr>
      </w:pPr>
      <w:r w:rsidRPr="009818D9">
        <w:rPr>
          <w:b/>
          <w:sz w:val="24"/>
        </w:rPr>
        <w:lastRenderedPageBreak/>
        <w:t xml:space="preserve">Story </w:t>
      </w:r>
      <w:r w:rsidR="00A725B3" w:rsidRPr="009818D9">
        <w:rPr>
          <w:b/>
          <w:sz w:val="24"/>
        </w:rPr>
        <w:t>11</w:t>
      </w:r>
      <w:r w:rsidRPr="009818D9">
        <w:rPr>
          <w:b/>
          <w:sz w:val="24"/>
        </w:rPr>
        <w:t>: Finding Store Feature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55"/>
        <w:gridCol w:w="6089"/>
        <w:gridCol w:w="1073"/>
        <w:gridCol w:w="989"/>
      </w:tblGrid>
      <w:tr w:rsidR="00432784" w14:paraId="07F936D9" w14:textId="1E02C297" w:rsidTr="004327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212F7E99" w14:textId="77777777" w:rsidR="00432784" w:rsidRDefault="00432784" w:rsidP="00012F92">
            <w:r>
              <w:t>Task ID</w:t>
            </w:r>
          </w:p>
        </w:tc>
        <w:tc>
          <w:tcPr>
            <w:tcW w:w="6089" w:type="dxa"/>
          </w:tcPr>
          <w:p w14:paraId="36186F27" w14:textId="77777777" w:rsidR="00432784" w:rsidRDefault="0043278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73" w:type="dxa"/>
          </w:tcPr>
          <w:p w14:paraId="626CEE27" w14:textId="77777777" w:rsidR="00432784" w:rsidRDefault="0043278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989" w:type="dxa"/>
          </w:tcPr>
          <w:p w14:paraId="6AEFEA21" w14:textId="3FE473B5" w:rsidR="00432784" w:rsidRDefault="00432784" w:rsidP="00012F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432784" w14:paraId="33803943" w14:textId="10F5D493" w:rsidTr="004327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7EB9CCCA" w14:textId="67030ADA" w:rsidR="00432784" w:rsidRDefault="00432784" w:rsidP="00012F92">
            <w:r>
              <w:t>T01</w:t>
            </w:r>
          </w:p>
        </w:tc>
        <w:tc>
          <w:tcPr>
            <w:tcW w:w="6089" w:type="dxa"/>
          </w:tcPr>
          <w:p w14:paraId="38F256CC" w14:textId="284F9CD4" w:rsidR="00432784" w:rsidRDefault="00432784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at Stores Page to show the location of each store’s state</w:t>
            </w:r>
          </w:p>
        </w:tc>
        <w:tc>
          <w:tcPr>
            <w:tcW w:w="1073" w:type="dxa"/>
          </w:tcPr>
          <w:p w14:paraId="43F89BDD" w14:textId="114041DE" w:rsidR="00432784" w:rsidRDefault="00432784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89" w:type="dxa"/>
          </w:tcPr>
          <w:p w14:paraId="41E8C420" w14:textId="2738470B" w:rsidR="00432784" w:rsidRDefault="00432784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432784" w14:paraId="5C57F5BD" w14:textId="19B8C65C" w:rsidTr="004327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68AFC1CE" w14:textId="357B409B" w:rsidR="00432784" w:rsidRDefault="00432784" w:rsidP="00012F92">
            <w:r>
              <w:t>T02</w:t>
            </w:r>
          </w:p>
        </w:tc>
        <w:tc>
          <w:tcPr>
            <w:tcW w:w="6089" w:type="dxa"/>
          </w:tcPr>
          <w:p w14:paraId="39AADBD2" w14:textId="546A5831" w:rsidR="00432784" w:rsidRDefault="00432784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73" w:type="dxa"/>
          </w:tcPr>
          <w:p w14:paraId="6ABFD4EA" w14:textId="51A5318B" w:rsidR="00432784" w:rsidRDefault="00432784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989" w:type="dxa"/>
          </w:tcPr>
          <w:p w14:paraId="609E7CE1" w14:textId="6F08CBCE" w:rsidR="00432784" w:rsidRDefault="00432784" w:rsidP="00012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432784" w14:paraId="72709CA1" w14:textId="3B29AC30" w:rsidTr="004327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</w:tcPr>
          <w:p w14:paraId="5921A039" w14:textId="77777777" w:rsidR="00432784" w:rsidRDefault="00432784" w:rsidP="00012F92"/>
        </w:tc>
        <w:tc>
          <w:tcPr>
            <w:tcW w:w="6089" w:type="dxa"/>
          </w:tcPr>
          <w:p w14:paraId="7A0C7F39" w14:textId="6535D3CF" w:rsidR="00432784" w:rsidRDefault="00432784" w:rsidP="00012F92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4</w:t>
            </w:r>
            <w:r>
              <w:tab/>
              <w:t>Total Hours:</w:t>
            </w:r>
          </w:p>
        </w:tc>
        <w:tc>
          <w:tcPr>
            <w:tcW w:w="1073" w:type="dxa"/>
          </w:tcPr>
          <w:p w14:paraId="4C79A9B7" w14:textId="4DF93519" w:rsidR="00432784" w:rsidRDefault="00432784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989" w:type="dxa"/>
          </w:tcPr>
          <w:p w14:paraId="48BF8F38" w14:textId="1A129A28" w:rsidR="00432784" w:rsidRDefault="00432784" w:rsidP="00012F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</w:t>
            </w:r>
          </w:p>
        </w:tc>
      </w:tr>
    </w:tbl>
    <w:p w14:paraId="74C38A8A" w14:textId="77777777" w:rsidR="005145AD" w:rsidRDefault="005145AD" w:rsidP="00E05BD6"/>
    <w:p w14:paraId="646830C5" w14:textId="2639E86B" w:rsidR="0025433D" w:rsidRPr="00CC2BCD" w:rsidRDefault="0025433D" w:rsidP="0025433D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1</w:t>
      </w:r>
      <w:r w:rsidR="00AE3AF1">
        <w:rPr>
          <w:rFonts w:eastAsia="Times New Roman" w:cstheme="minorHAnsi"/>
          <w:b/>
          <w:color w:val="000000"/>
          <w:sz w:val="24"/>
          <w:szCs w:val="24"/>
          <w:lang w:val="en-US"/>
        </w:rPr>
        <w:t>2</w:t>
      </w: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: 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FAQs Page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25433D" w14:paraId="003AF101" w14:textId="77777777" w:rsidTr="00AF3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C23DA0C" w14:textId="77777777" w:rsidR="0025433D" w:rsidRDefault="0025433D" w:rsidP="00AF358A">
            <w:r>
              <w:t>Task ID</w:t>
            </w:r>
          </w:p>
        </w:tc>
        <w:tc>
          <w:tcPr>
            <w:tcW w:w="6277" w:type="dxa"/>
          </w:tcPr>
          <w:p w14:paraId="5670C816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3FB8EA01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33F6056D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25433D" w14:paraId="05399ADE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03C74FF" w14:textId="77777777" w:rsidR="0025433D" w:rsidRDefault="0025433D" w:rsidP="00AF358A">
            <w:r>
              <w:t>T01</w:t>
            </w:r>
          </w:p>
        </w:tc>
        <w:tc>
          <w:tcPr>
            <w:tcW w:w="6277" w:type="dxa"/>
          </w:tcPr>
          <w:p w14:paraId="5A615F56" w14:textId="5FA1A3D5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format an HTML page for FAQs output</w:t>
            </w:r>
          </w:p>
        </w:tc>
        <w:tc>
          <w:tcPr>
            <w:tcW w:w="1080" w:type="dxa"/>
          </w:tcPr>
          <w:p w14:paraId="6493427A" w14:textId="177EE603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768" w:type="dxa"/>
          </w:tcPr>
          <w:p w14:paraId="006A332B" w14:textId="206A0291" w:rsidR="0025433D" w:rsidRDefault="00432784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25433D" w14:paraId="2D32F85E" w14:textId="77777777" w:rsidTr="00AF35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DF6EA81" w14:textId="77777777" w:rsidR="0025433D" w:rsidRDefault="0025433D" w:rsidP="00AF358A">
            <w:r>
              <w:t>T02</w:t>
            </w:r>
          </w:p>
        </w:tc>
        <w:tc>
          <w:tcPr>
            <w:tcW w:w="6277" w:type="dxa"/>
          </w:tcPr>
          <w:p w14:paraId="548F0A25" w14:textId="31FD1ABD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-up the FAQs and answers…</w:t>
            </w:r>
          </w:p>
        </w:tc>
        <w:tc>
          <w:tcPr>
            <w:tcW w:w="1080" w:type="dxa"/>
          </w:tcPr>
          <w:p w14:paraId="0E851F9E" w14:textId="25F8FC21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241AA4DA" w14:textId="0DB03F8D" w:rsidR="0025433D" w:rsidRDefault="00432784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5433D" w14:paraId="704363B8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287D86C8" w14:textId="1737E9CC" w:rsidR="0025433D" w:rsidRDefault="0025433D" w:rsidP="00AF358A">
            <w:r>
              <w:t>T03</w:t>
            </w:r>
          </w:p>
        </w:tc>
        <w:tc>
          <w:tcPr>
            <w:tcW w:w="6277" w:type="dxa"/>
          </w:tcPr>
          <w:p w14:paraId="72A87FAB" w14:textId="77777777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4536BB3B" w14:textId="3845CAB1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5FB9A6DD" w14:textId="71774457" w:rsidR="0025433D" w:rsidRDefault="00432784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25433D" w14:paraId="35F8ECF4" w14:textId="77777777" w:rsidTr="00AF35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64557836" w14:textId="77777777" w:rsidR="0025433D" w:rsidRDefault="0025433D" w:rsidP="00AF358A"/>
        </w:tc>
        <w:tc>
          <w:tcPr>
            <w:tcW w:w="6277" w:type="dxa"/>
          </w:tcPr>
          <w:p w14:paraId="3DF19EE3" w14:textId="77777777" w:rsidR="0025433D" w:rsidRDefault="0025433D" w:rsidP="00AF358A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: 1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79693A2F" w14:textId="71D5FFBF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768" w:type="dxa"/>
          </w:tcPr>
          <w:p w14:paraId="54EA2777" w14:textId="161C0AD4" w:rsidR="0025433D" w:rsidRDefault="00432784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</w:t>
            </w:r>
          </w:p>
        </w:tc>
      </w:tr>
    </w:tbl>
    <w:p w14:paraId="0EFEF3B9" w14:textId="18501DD6" w:rsidR="00660D72" w:rsidRDefault="00660D72" w:rsidP="00E05BD6"/>
    <w:p w14:paraId="008A3923" w14:textId="160906CC" w:rsidR="0025433D" w:rsidRPr="00CC2BCD" w:rsidRDefault="0025433D" w:rsidP="0025433D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1</w:t>
      </w:r>
      <w:r w:rsidR="00AE3AF1">
        <w:rPr>
          <w:rFonts w:eastAsia="Times New Roman" w:cstheme="minorHAnsi"/>
          <w:b/>
          <w:color w:val="000000"/>
          <w:sz w:val="24"/>
          <w:szCs w:val="24"/>
          <w:lang w:val="en-US"/>
        </w:rPr>
        <w:t>3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: Contacts Page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25433D" w14:paraId="1AF80B8A" w14:textId="77777777" w:rsidTr="00AF3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1BEB2E1" w14:textId="77777777" w:rsidR="0025433D" w:rsidRDefault="0025433D" w:rsidP="00AF358A">
            <w:r>
              <w:t>Task ID</w:t>
            </w:r>
          </w:p>
        </w:tc>
        <w:tc>
          <w:tcPr>
            <w:tcW w:w="6277" w:type="dxa"/>
          </w:tcPr>
          <w:p w14:paraId="1BE1404D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2B6C91C1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7F207366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25433D" w14:paraId="7EA7E2DE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38DF6DCC" w14:textId="77777777" w:rsidR="0025433D" w:rsidRDefault="0025433D" w:rsidP="00AF358A">
            <w:r>
              <w:t>T01</w:t>
            </w:r>
          </w:p>
        </w:tc>
        <w:tc>
          <w:tcPr>
            <w:tcW w:w="6277" w:type="dxa"/>
          </w:tcPr>
          <w:p w14:paraId="6E83FB94" w14:textId="2DAC9826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and format an HTML page for contact details output</w:t>
            </w:r>
          </w:p>
        </w:tc>
        <w:tc>
          <w:tcPr>
            <w:tcW w:w="1080" w:type="dxa"/>
          </w:tcPr>
          <w:p w14:paraId="5857601D" w14:textId="3A1044B6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768" w:type="dxa"/>
          </w:tcPr>
          <w:p w14:paraId="2B0F2269" w14:textId="08FCE8EC" w:rsidR="0025433D" w:rsidRDefault="00432784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5433D" w14:paraId="11BEC4E1" w14:textId="77777777" w:rsidTr="00AF35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9B75EDB" w14:textId="77777777" w:rsidR="0025433D" w:rsidRDefault="0025433D" w:rsidP="00AF358A">
            <w:r>
              <w:t>T02</w:t>
            </w:r>
          </w:p>
        </w:tc>
        <w:tc>
          <w:tcPr>
            <w:tcW w:w="6277" w:type="dxa"/>
          </w:tcPr>
          <w:p w14:paraId="5ABEA2F1" w14:textId="435B9C94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-up the contact details…</w:t>
            </w:r>
          </w:p>
        </w:tc>
        <w:tc>
          <w:tcPr>
            <w:tcW w:w="1080" w:type="dxa"/>
          </w:tcPr>
          <w:p w14:paraId="5E7DD7E8" w14:textId="3F52F277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</w:t>
            </w:r>
          </w:p>
        </w:tc>
        <w:tc>
          <w:tcPr>
            <w:tcW w:w="768" w:type="dxa"/>
          </w:tcPr>
          <w:p w14:paraId="1CD0CFC0" w14:textId="3BE23642" w:rsidR="0025433D" w:rsidRDefault="00432784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</w:t>
            </w:r>
          </w:p>
        </w:tc>
      </w:tr>
      <w:tr w:rsidR="0025433D" w14:paraId="2633FAEC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E93B431" w14:textId="77777777" w:rsidR="0025433D" w:rsidRDefault="0025433D" w:rsidP="00AF358A">
            <w:r>
              <w:t>T03</w:t>
            </w:r>
          </w:p>
        </w:tc>
        <w:tc>
          <w:tcPr>
            <w:tcW w:w="6277" w:type="dxa"/>
          </w:tcPr>
          <w:p w14:paraId="6374AE70" w14:textId="7B76B459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k the social media sites to their respective URLs</w:t>
            </w:r>
          </w:p>
        </w:tc>
        <w:tc>
          <w:tcPr>
            <w:tcW w:w="1080" w:type="dxa"/>
          </w:tcPr>
          <w:p w14:paraId="0E54FB72" w14:textId="73F03C8F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768" w:type="dxa"/>
          </w:tcPr>
          <w:p w14:paraId="6D3F0872" w14:textId="315E9401" w:rsidR="0025433D" w:rsidRDefault="00432784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1</w:t>
            </w:r>
          </w:p>
        </w:tc>
      </w:tr>
      <w:tr w:rsidR="0025433D" w14:paraId="41613704" w14:textId="77777777" w:rsidTr="00AF35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332DECCD" w14:textId="77777777" w:rsidR="0025433D" w:rsidRDefault="0025433D" w:rsidP="00AF358A">
            <w:r>
              <w:t>T04</w:t>
            </w:r>
          </w:p>
        </w:tc>
        <w:tc>
          <w:tcPr>
            <w:tcW w:w="6277" w:type="dxa"/>
          </w:tcPr>
          <w:p w14:paraId="03E24FBD" w14:textId="77777777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1C19C248" w14:textId="054F80D8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768" w:type="dxa"/>
          </w:tcPr>
          <w:p w14:paraId="233EF59C" w14:textId="635C6EAB" w:rsidR="0025433D" w:rsidRDefault="00432784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25433D" w14:paraId="0A2692F9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9886A05" w14:textId="77777777" w:rsidR="0025433D" w:rsidRDefault="0025433D" w:rsidP="00AF358A"/>
        </w:tc>
        <w:tc>
          <w:tcPr>
            <w:tcW w:w="6277" w:type="dxa"/>
          </w:tcPr>
          <w:p w14:paraId="11582C4B" w14:textId="77777777" w:rsidR="0025433D" w:rsidRDefault="0025433D" w:rsidP="00AF358A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1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7EA7F0FD" w14:textId="4D5AFA96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0BD51F83" w14:textId="3FEDC9F8" w:rsidR="0025433D" w:rsidRDefault="00432784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6</w:t>
            </w:r>
          </w:p>
        </w:tc>
      </w:tr>
    </w:tbl>
    <w:p w14:paraId="54955928" w14:textId="6C33FD48" w:rsidR="0025433D" w:rsidRDefault="0025433D" w:rsidP="00E05BD6"/>
    <w:p w14:paraId="13D6F5DA" w14:textId="58BF3A97" w:rsidR="0025433D" w:rsidRPr="00CC2BCD" w:rsidRDefault="0025433D" w:rsidP="0025433D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1</w:t>
      </w:r>
      <w:r w:rsidR="00AE3AF1">
        <w:rPr>
          <w:rFonts w:eastAsia="Times New Roman" w:cstheme="minorHAnsi"/>
          <w:b/>
          <w:color w:val="000000"/>
          <w:sz w:val="24"/>
          <w:szCs w:val="24"/>
          <w:lang w:val="en-US"/>
        </w:rPr>
        <w:t>4</w:t>
      </w: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: 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Register Page 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25433D" w14:paraId="724FEC21" w14:textId="77777777" w:rsidTr="00AF35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38A26F1B" w14:textId="77777777" w:rsidR="0025433D" w:rsidRDefault="0025433D" w:rsidP="00AF358A">
            <w:r>
              <w:t>Task ID</w:t>
            </w:r>
          </w:p>
        </w:tc>
        <w:tc>
          <w:tcPr>
            <w:tcW w:w="6277" w:type="dxa"/>
          </w:tcPr>
          <w:p w14:paraId="4A8D4084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27F0DC66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5E4403BA" w14:textId="77777777" w:rsidR="0025433D" w:rsidRDefault="0025433D" w:rsidP="00AF35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25433D" w14:paraId="30C0FF5B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F22ADF6" w14:textId="77777777" w:rsidR="0025433D" w:rsidRDefault="0025433D" w:rsidP="00AF358A">
            <w:r>
              <w:t>T01</w:t>
            </w:r>
          </w:p>
        </w:tc>
        <w:tc>
          <w:tcPr>
            <w:tcW w:w="6277" w:type="dxa"/>
          </w:tcPr>
          <w:p w14:paraId="7078BFDC" w14:textId="7EFAA850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 and format an HTML page for </w:t>
            </w:r>
            <w:r w:rsidR="00942231">
              <w:t>register page</w:t>
            </w:r>
          </w:p>
        </w:tc>
        <w:tc>
          <w:tcPr>
            <w:tcW w:w="1080" w:type="dxa"/>
          </w:tcPr>
          <w:p w14:paraId="636540BF" w14:textId="508F0C68" w:rsidR="0025433D" w:rsidRDefault="00942231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3E71D9E5" w14:textId="2C7617A5" w:rsidR="0025433D" w:rsidRDefault="00432784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25433D" w14:paraId="3DE68241" w14:textId="77777777" w:rsidTr="00AF35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71125BD" w14:textId="77777777" w:rsidR="0025433D" w:rsidRDefault="0025433D" w:rsidP="00AF358A">
            <w:r>
              <w:t>T02</w:t>
            </w:r>
          </w:p>
        </w:tc>
        <w:tc>
          <w:tcPr>
            <w:tcW w:w="6277" w:type="dxa"/>
          </w:tcPr>
          <w:p w14:paraId="67E1C223" w14:textId="2D0B8D7A" w:rsidR="0025433D" w:rsidRDefault="00942231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Models</w:t>
            </w:r>
            <w:r w:rsidR="00F81DF7">
              <w:t xml:space="preserve"> for Users</w:t>
            </w:r>
          </w:p>
        </w:tc>
        <w:tc>
          <w:tcPr>
            <w:tcW w:w="1080" w:type="dxa"/>
          </w:tcPr>
          <w:p w14:paraId="5AE1A9EE" w14:textId="4CFC847D" w:rsidR="0025433D" w:rsidRDefault="00942231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1E40FAE9" w14:textId="19DF8047" w:rsidR="0025433D" w:rsidRDefault="00432784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25433D" w14:paraId="6AC5C50F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F1FC7A3" w14:textId="77777777" w:rsidR="0025433D" w:rsidRDefault="0025433D" w:rsidP="00AF358A">
            <w:r>
              <w:t>T03</w:t>
            </w:r>
          </w:p>
        </w:tc>
        <w:tc>
          <w:tcPr>
            <w:tcW w:w="6277" w:type="dxa"/>
          </w:tcPr>
          <w:p w14:paraId="113A91C2" w14:textId="1D328C16" w:rsidR="0025433D" w:rsidRDefault="00942231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Python query</w:t>
            </w:r>
            <w:r w:rsidR="00F81DF7">
              <w:t xml:space="preserve"> to store and edit the Users database</w:t>
            </w:r>
          </w:p>
        </w:tc>
        <w:tc>
          <w:tcPr>
            <w:tcW w:w="1080" w:type="dxa"/>
          </w:tcPr>
          <w:p w14:paraId="0EF67547" w14:textId="207A013E" w:rsidR="0025433D" w:rsidRDefault="00942231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1FFDE84E" w14:textId="386171F2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5433D" w14:paraId="49D3283D" w14:textId="77777777" w:rsidTr="00AF35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025D0A7" w14:textId="77777777" w:rsidR="0025433D" w:rsidRDefault="0025433D" w:rsidP="00AF358A">
            <w:r>
              <w:t>T04</w:t>
            </w:r>
          </w:p>
        </w:tc>
        <w:tc>
          <w:tcPr>
            <w:tcW w:w="6277" w:type="dxa"/>
          </w:tcPr>
          <w:p w14:paraId="05C2686B" w14:textId="77777777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0E2C8ADE" w14:textId="7B3317AB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  <w:r w:rsidR="00F81DF7">
              <w:t>.5</w:t>
            </w:r>
          </w:p>
        </w:tc>
        <w:tc>
          <w:tcPr>
            <w:tcW w:w="768" w:type="dxa"/>
          </w:tcPr>
          <w:p w14:paraId="5DD830C0" w14:textId="77777777" w:rsidR="0025433D" w:rsidRDefault="0025433D" w:rsidP="00AF35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5433D" w14:paraId="304523E3" w14:textId="77777777" w:rsidTr="00AF35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4BB9AFB" w14:textId="77777777" w:rsidR="0025433D" w:rsidRDefault="0025433D" w:rsidP="00AF358A"/>
        </w:tc>
        <w:tc>
          <w:tcPr>
            <w:tcW w:w="6277" w:type="dxa"/>
          </w:tcPr>
          <w:p w14:paraId="6C355B75" w14:textId="77777777" w:rsidR="0025433D" w:rsidRDefault="0025433D" w:rsidP="00AF358A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1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56029442" w14:textId="0478CA7E" w:rsidR="0025433D" w:rsidRDefault="00942231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768" w:type="dxa"/>
          </w:tcPr>
          <w:p w14:paraId="3BFE9273" w14:textId="77777777" w:rsidR="0025433D" w:rsidRDefault="0025433D" w:rsidP="00AF35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BF7FDF9" w14:textId="1A8DC3E3" w:rsidR="0025433D" w:rsidRDefault="0025433D" w:rsidP="00E05BD6"/>
    <w:p w14:paraId="68B56F70" w14:textId="6070340E" w:rsidR="005E1DEC" w:rsidRPr="00CC2BCD" w:rsidRDefault="005E1DEC" w:rsidP="005E1DEC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1</w:t>
      </w:r>
      <w:r w:rsidR="00AE3AF1">
        <w:rPr>
          <w:rFonts w:eastAsia="Times New Roman" w:cstheme="minorHAnsi"/>
          <w:b/>
          <w:color w:val="000000"/>
          <w:sz w:val="24"/>
          <w:szCs w:val="24"/>
          <w:lang w:val="en-US"/>
        </w:rPr>
        <w:t>5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: Individual Store</w:t>
      </w:r>
      <w:r w:rsidR="00AF1F70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 Page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5E1DEC" w14:paraId="56728194" w14:textId="77777777" w:rsidTr="00312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138107BD" w14:textId="77777777" w:rsidR="005E1DEC" w:rsidRDefault="005E1DEC" w:rsidP="003125B4">
            <w:r>
              <w:t>Task ID</w:t>
            </w:r>
          </w:p>
        </w:tc>
        <w:tc>
          <w:tcPr>
            <w:tcW w:w="6277" w:type="dxa"/>
          </w:tcPr>
          <w:p w14:paraId="58128E4A" w14:textId="77777777" w:rsidR="005E1DEC" w:rsidRDefault="005E1DEC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5AE9824D" w14:textId="77777777" w:rsidR="005E1DEC" w:rsidRDefault="005E1DEC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4B38A082" w14:textId="77777777" w:rsidR="005E1DEC" w:rsidRDefault="005E1DEC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5E1DEC" w14:paraId="1400EF6B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1E1E941" w14:textId="77777777" w:rsidR="005E1DEC" w:rsidRDefault="005E1DEC" w:rsidP="003125B4">
            <w:r>
              <w:t>T01</w:t>
            </w:r>
          </w:p>
        </w:tc>
        <w:tc>
          <w:tcPr>
            <w:tcW w:w="6277" w:type="dxa"/>
          </w:tcPr>
          <w:p w14:paraId="52BE17F6" w14:textId="6C07F202" w:rsidR="005E1DEC" w:rsidRDefault="005E1DEC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 and format an HTML page for </w:t>
            </w:r>
            <w:r w:rsidR="00F81DF7">
              <w:t>each individual store</w:t>
            </w:r>
          </w:p>
        </w:tc>
        <w:tc>
          <w:tcPr>
            <w:tcW w:w="1080" w:type="dxa"/>
          </w:tcPr>
          <w:p w14:paraId="61AA1ECB" w14:textId="42FFCD11" w:rsidR="005E1DEC" w:rsidRDefault="00F81DF7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566C4E33" w14:textId="579B5673" w:rsidR="005E1DEC" w:rsidRDefault="001F525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5E1DEC" w14:paraId="4FA069A0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2ED9D23" w14:textId="77777777" w:rsidR="005E1DEC" w:rsidRDefault="005E1DEC" w:rsidP="003125B4">
            <w:r>
              <w:t>T02</w:t>
            </w:r>
          </w:p>
        </w:tc>
        <w:tc>
          <w:tcPr>
            <w:tcW w:w="6277" w:type="dxa"/>
          </w:tcPr>
          <w:p w14:paraId="70B20335" w14:textId="0848793F" w:rsidR="005E1DEC" w:rsidRDefault="00F81DF7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he Python query to populate the individual store page with specific store details</w:t>
            </w:r>
          </w:p>
        </w:tc>
        <w:tc>
          <w:tcPr>
            <w:tcW w:w="1080" w:type="dxa"/>
          </w:tcPr>
          <w:p w14:paraId="7831EAA2" w14:textId="36B1CBBB" w:rsidR="005E1DEC" w:rsidRDefault="00F81DF7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14:paraId="2E034CA7" w14:textId="66B23F36" w:rsidR="005E1DEC" w:rsidRDefault="001F525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5E1DEC" w14:paraId="4E10D4EF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800F97D" w14:textId="77777777" w:rsidR="005E1DEC" w:rsidRDefault="005E1DEC" w:rsidP="003125B4">
            <w:r>
              <w:t>T03</w:t>
            </w:r>
          </w:p>
        </w:tc>
        <w:tc>
          <w:tcPr>
            <w:tcW w:w="6277" w:type="dxa"/>
          </w:tcPr>
          <w:p w14:paraId="38700C7F" w14:textId="034E5861" w:rsidR="005E1DEC" w:rsidRDefault="00F81DF7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HTML to display a map of each store’s state</w:t>
            </w:r>
          </w:p>
        </w:tc>
        <w:tc>
          <w:tcPr>
            <w:tcW w:w="1080" w:type="dxa"/>
          </w:tcPr>
          <w:p w14:paraId="3D9C470B" w14:textId="5552FDC5" w:rsidR="005E1DEC" w:rsidRDefault="00F81DF7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2F5E41D8" w14:textId="5F2FD547" w:rsidR="005E1DEC" w:rsidRDefault="001F525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5E1DEC" w14:paraId="204A24C3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76C5AA04" w14:textId="77777777" w:rsidR="005E1DEC" w:rsidRDefault="005E1DEC" w:rsidP="003125B4">
            <w:r>
              <w:t>T04</w:t>
            </w:r>
          </w:p>
        </w:tc>
        <w:tc>
          <w:tcPr>
            <w:tcW w:w="6277" w:type="dxa"/>
          </w:tcPr>
          <w:p w14:paraId="18184973" w14:textId="77777777" w:rsidR="005E1DEC" w:rsidRDefault="005E1DEC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76C68D20" w14:textId="6F61B919" w:rsidR="005E1DEC" w:rsidRDefault="00F81DF7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3A21085A" w14:textId="4CCE3C1E" w:rsidR="005E1DEC" w:rsidRDefault="001F525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5E1DEC" w14:paraId="48B88E06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57710BEE" w14:textId="77777777" w:rsidR="005E1DEC" w:rsidRDefault="005E1DEC" w:rsidP="003125B4"/>
        </w:tc>
        <w:tc>
          <w:tcPr>
            <w:tcW w:w="6277" w:type="dxa"/>
          </w:tcPr>
          <w:p w14:paraId="26E3810E" w14:textId="77777777" w:rsidR="005E1DEC" w:rsidRDefault="005E1DEC" w:rsidP="003125B4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1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00DAB687" w14:textId="29118343" w:rsidR="005E1DEC" w:rsidRDefault="001F525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768" w:type="dxa"/>
          </w:tcPr>
          <w:p w14:paraId="6199149C" w14:textId="1EE5165B" w:rsidR="005E1DEC" w:rsidRDefault="001F525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</w:tbl>
    <w:p w14:paraId="4BA08905" w14:textId="25D28651" w:rsidR="005E1DEC" w:rsidRDefault="005E1DEC" w:rsidP="00E05BD6"/>
    <w:p w14:paraId="3CF5DACC" w14:textId="0320C719" w:rsidR="005E1DEC" w:rsidRPr="00CC2BCD" w:rsidRDefault="005E1DEC" w:rsidP="005E1DEC">
      <w:pPr>
        <w:rPr>
          <w:rFonts w:eastAsia="Times New Roman" w:cstheme="minorHAnsi"/>
          <w:b/>
          <w:color w:val="000000"/>
          <w:sz w:val="24"/>
          <w:szCs w:val="24"/>
          <w:lang w:val="en-US"/>
        </w:rPr>
      </w:pPr>
      <w:r w:rsidRPr="00CC2BCD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Story 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1</w:t>
      </w:r>
      <w:r w:rsidR="00AE3AF1">
        <w:rPr>
          <w:rFonts w:eastAsia="Times New Roman" w:cstheme="minorHAnsi"/>
          <w:b/>
          <w:color w:val="000000"/>
          <w:sz w:val="24"/>
          <w:szCs w:val="24"/>
          <w:lang w:val="en-US"/>
        </w:rPr>
        <w:t>6</w:t>
      </w:r>
      <w:r>
        <w:rPr>
          <w:rFonts w:eastAsia="Times New Roman" w:cstheme="minorHAnsi"/>
          <w:b/>
          <w:color w:val="000000"/>
          <w:sz w:val="24"/>
          <w:szCs w:val="24"/>
          <w:lang w:val="en-US"/>
        </w:rPr>
        <w:t>: Rental History</w:t>
      </w:r>
      <w:r w:rsidR="00AF1F70">
        <w:rPr>
          <w:rFonts w:eastAsia="Times New Roman" w:cstheme="minorHAnsi"/>
          <w:b/>
          <w:color w:val="000000"/>
          <w:sz w:val="24"/>
          <w:szCs w:val="24"/>
          <w:lang w:val="en-US"/>
        </w:rPr>
        <w:t xml:space="preserve"> Page</w:t>
      </w:r>
    </w:p>
    <w:tbl>
      <w:tblPr>
        <w:tblStyle w:val="LightList-Accent4"/>
        <w:tblW w:w="0" w:type="auto"/>
        <w:tblLook w:val="04A0" w:firstRow="1" w:lastRow="0" w:firstColumn="1" w:lastColumn="0" w:noHBand="0" w:noVBand="1"/>
      </w:tblPr>
      <w:tblGrid>
        <w:gridCol w:w="881"/>
        <w:gridCol w:w="6277"/>
        <w:gridCol w:w="1080"/>
        <w:gridCol w:w="768"/>
      </w:tblGrid>
      <w:tr w:rsidR="005E1DEC" w14:paraId="7D039D2D" w14:textId="77777777" w:rsidTr="00312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3ED791CF" w14:textId="77777777" w:rsidR="005E1DEC" w:rsidRDefault="005E1DEC" w:rsidP="003125B4">
            <w:r>
              <w:lastRenderedPageBreak/>
              <w:t>Task ID</w:t>
            </w:r>
          </w:p>
        </w:tc>
        <w:tc>
          <w:tcPr>
            <w:tcW w:w="6277" w:type="dxa"/>
          </w:tcPr>
          <w:p w14:paraId="6F0199E6" w14:textId="77777777" w:rsidR="005E1DEC" w:rsidRDefault="005E1DEC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14:paraId="2B79F562" w14:textId="77777777" w:rsidR="005E1DEC" w:rsidRDefault="005E1DEC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14:paraId="00C76894" w14:textId="77777777" w:rsidR="005E1DEC" w:rsidRDefault="005E1DEC" w:rsidP="003125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5E1DEC" w14:paraId="0711A6F9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0EB1B605" w14:textId="77777777" w:rsidR="005E1DEC" w:rsidRDefault="005E1DEC" w:rsidP="003125B4">
            <w:r>
              <w:t>T01</w:t>
            </w:r>
          </w:p>
        </w:tc>
        <w:tc>
          <w:tcPr>
            <w:tcW w:w="6277" w:type="dxa"/>
          </w:tcPr>
          <w:p w14:paraId="52A0A7C5" w14:textId="667421FE" w:rsidR="005E1DEC" w:rsidRDefault="005E1DEC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 and format an HTML page for </w:t>
            </w:r>
            <w:r w:rsidR="00F81DF7">
              <w:t>rental history output</w:t>
            </w:r>
          </w:p>
        </w:tc>
        <w:tc>
          <w:tcPr>
            <w:tcW w:w="1080" w:type="dxa"/>
          </w:tcPr>
          <w:p w14:paraId="7851151E" w14:textId="12C5E3D8" w:rsidR="005E1DEC" w:rsidRDefault="00F81DF7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14:paraId="59A416F5" w14:textId="7920B41E" w:rsidR="005E1DEC" w:rsidRDefault="001F525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5E1DEC" w14:paraId="4CF3FAD9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4B3F5C7F" w14:textId="77777777" w:rsidR="005E1DEC" w:rsidRDefault="005E1DEC" w:rsidP="003125B4">
            <w:r>
              <w:t>T02</w:t>
            </w:r>
          </w:p>
        </w:tc>
        <w:tc>
          <w:tcPr>
            <w:tcW w:w="6277" w:type="dxa"/>
          </w:tcPr>
          <w:p w14:paraId="58CC5D43" w14:textId="269EE3C2" w:rsidR="005E1DEC" w:rsidRDefault="00F81DF7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Python query to populate the table with rental history details</w:t>
            </w:r>
          </w:p>
        </w:tc>
        <w:tc>
          <w:tcPr>
            <w:tcW w:w="1080" w:type="dxa"/>
          </w:tcPr>
          <w:p w14:paraId="3322A71C" w14:textId="313EFE81" w:rsidR="005E1DEC" w:rsidRDefault="00F81DF7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14:paraId="5371B9DB" w14:textId="407D181B" w:rsidR="005E1DEC" w:rsidRDefault="001F525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</w:p>
        </w:tc>
      </w:tr>
      <w:tr w:rsidR="005E1DEC" w14:paraId="25A741FD" w14:textId="77777777" w:rsidTr="003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6A91C8BA" w14:textId="2B016228" w:rsidR="005E1DEC" w:rsidRDefault="005E1DEC" w:rsidP="003125B4">
            <w:r>
              <w:t>T0</w:t>
            </w:r>
            <w:r w:rsidR="00F81DF7">
              <w:t>3</w:t>
            </w:r>
          </w:p>
        </w:tc>
        <w:tc>
          <w:tcPr>
            <w:tcW w:w="6277" w:type="dxa"/>
          </w:tcPr>
          <w:p w14:paraId="75CE81C7" w14:textId="77777777" w:rsidR="005E1DEC" w:rsidRDefault="005E1DEC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05692">
              <w:t>Verify story is complete (acceptance test)</w:t>
            </w:r>
          </w:p>
        </w:tc>
        <w:tc>
          <w:tcPr>
            <w:tcW w:w="1080" w:type="dxa"/>
          </w:tcPr>
          <w:p w14:paraId="0E5592F3" w14:textId="3AF990E9" w:rsidR="005E1DEC" w:rsidRDefault="00F81DF7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768" w:type="dxa"/>
          </w:tcPr>
          <w:p w14:paraId="03F33E3C" w14:textId="6F05F0DB" w:rsidR="005E1DEC" w:rsidRDefault="001F5253" w:rsidP="003125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5E1DEC" w14:paraId="4E74E86E" w14:textId="77777777" w:rsidTr="00312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dxa"/>
          </w:tcPr>
          <w:p w14:paraId="1C9B579C" w14:textId="77777777" w:rsidR="005E1DEC" w:rsidRDefault="005E1DEC" w:rsidP="003125B4"/>
        </w:tc>
        <w:tc>
          <w:tcPr>
            <w:tcW w:w="6277" w:type="dxa"/>
          </w:tcPr>
          <w:p w14:paraId="0E7CC734" w14:textId="77777777" w:rsidR="005E1DEC" w:rsidRDefault="005E1DEC" w:rsidP="003125B4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: 1</w:t>
            </w:r>
            <w:r>
              <w:tab/>
              <w:t>Total Hours:</w:t>
            </w:r>
          </w:p>
        </w:tc>
        <w:tc>
          <w:tcPr>
            <w:tcW w:w="1080" w:type="dxa"/>
          </w:tcPr>
          <w:p w14:paraId="63F2CCF6" w14:textId="40AE110C" w:rsidR="005E1DEC" w:rsidRDefault="001F525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768" w:type="dxa"/>
          </w:tcPr>
          <w:p w14:paraId="74ADE69C" w14:textId="1A12A046" w:rsidR="005E1DEC" w:rsidRDefault="001F5253" w:rsidP="003125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bookmarkEnd w:id="10"/>
    </w:tbl>
    <w:p w14:paraId="18778A00" w14:textId="77777777" w:rsidR="005E1DEC" w:rsidRPr="00E05BD6" w:rsidRDefault="005E1DEC" w:rsidP="00E05BD6"/>
    <w:sectPr w:rsidR="005E1DEC" w:rsidRPr="00E05BD6" w:rsidSect="0072207D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81B768" w14:textId="77777777" w:rsidR="00DA401C" w:rsidRDefault="00DA401C" w:rsidP="0072207D">
      <w:pPr>
        <w:spacing w:after="0" w:line="240" w:lineRule="auto"/>
      </w:pPr>
      <w:r>
        <w:separator/>
      </w:r>
    </w:p>
  </w:endnote>
  <w:endnote w:type="continuationSeparator" w:id="0">
    <w:p w14:paraId="0A8E0DFA" w14:textId="77777777" w:rsidR="00DA401C" w:rsidRDefault="00DA401C" w:rsidP="007220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87110"/>
      <w:docPartObj>
        <w:docPartGallery w:val="Page Numbers (Bottom of Page)"/>
        <w:docPartUnique/>
      </w:docPartObj>
    </w:sdtPr>
    <w:sdtEndPr/>
    <w:sdtContent>
      <w:p w14:paraId="5DBB84C0" w14:textId="77777777" w:rsidR="00AF358A" w:rsidRDefault="00AF35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DE09648" w14:textId="77777777" w:rsidR="00AF358A" w:rsidRDefault="00AF3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8143A" w14:textId="77777777" w:rsidR="00DA401C" w:rsidRDefault="00DA401C" w:rsidP="0072207D">
      <w:pPr>
        <w:spacing w:after="0" w:line="240" w:lineRule="auto"/>
      </w:pPr>
      <w:r>
        <w:separator/>
      </w:r>
    </w:p>
  </w:footnote>
  <w:footnote w:type="continuationSeparator" w:id="0">
    <w:p w14:paraId="0742753D" w14:textId="77777777" w:rsidR="00DA401C" w:rsidRDefault="00DA401C" w:rsidP="007220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sbA0NzQyNDI3MjdX0lEKTi0uzszPAykwqgUAVPGJLiwAAAA="/>
  </w:docVars>
  <w:rsids>
    <w:rsidRoot w:val="00565B60"/>
    <w:rsid w:val="000006DD"/>
    <w:rsid w:val="00011ED7"/>
    <w:rsid w:val="00012F92"/>
    <w:rsid w:val="00042665"/>
    <w:rsid w:val="00074DC2"/>
    <w:rsid w:val="000D34CC"/>
    <w:rsid w:val="000E7D30"/>
    <w:rsid w:val="00117EAA"/>
    <w:rsid w:val="00117FF3"/>
    <w:rsid w:val="00137E49"/>
    <w:rsid w:val="0015576E"/>
    <w:rsid w:val="00157790"/>
    <w:rsid w:val="00164780"/>
    <w:rsid w:val="001A4BB7"/>
    <w:rsid w:val="001B2F87"/>
    <w:rsid w:val="001C2B73"/>
    <w:rsid w:val="001F5253"/>
    <w:rsid w:val="00201A7E"/>
    <w:rsid w:val="00213FEE"/>
    <w:rsid w:val="00221761"/>
    <w:rsid w:val="0025433D"/>
    <w:rsid w:val="002820B4"/>
    <w:rsid w:val="002D0075"/>
    <w:rsid w:val="002D71FE"/>
    <w:rsid w:val="002F15F4"/>
    <w:rsid w:val="002F2C55"/>
    <w:rsid w:val="00301EF6"/>
    <w:rsid w:val="00303ED6"/>
    <w:rsid w:val="003121A4"/>
    <w:rsid w:val="003138FC"/>
    <w:rsid w:val="003362BB"/>
    <w:rsid w:val="003441DF"/>
    <w:rsid w:val="0034425B"/>
    <w:rsid w:val="003743F6"/>
    <w:rsid w:val="00391391"/>
    <w:rsid w:val="003952C8"/>
    <w:rsid w:val="003976E9"/>
    <w:rsid w:val="003A2175"/>
    <w:rsid w:val="003C4ECF"/>
    <w:rsid w:val="003D049E"/>
    <w:rsid w:val="003D415C"/>
    <w:rsid w:val="003E5010"/>
    <w:rsid w:val="00426B19"/>
    <w:rsid w:val="00432784"/>
    <w:rsid w:val="00436817"/>
    <w:rsid w:val="0049478B"/>
    <w:rsid w:val="004A1F5D"/>
    <w:rsid w:val="004C2F6C"/>
    <w:rsid w:val="004D7909"/>
    <w:rsid w:val="004E61B5"/>
    <w:rsid w:val="005145AD"/>
    <w:rsid w:val="00515F55"/>
    <w:rsid w:val="005417AC"/>
    <w:rsid w:val="00552D8E"/>
    <w:rsid w:val="00565B60"/>
    <w:rsid w:val="005759F8"/>
    <w:rsid w:val="005956E9"/>
    <w:rsid w:val="005973C4"/>
    <w:rsid w:val="005B1129"/>
    <w:rsid w:val="005B282F"/>
    <w:rsid w:val="005C481A"/>
    <w:rsid w:val="005E1DEC"/>
    <w:rsid w:val="00636FC3"/>
    <w:rsid w:val="00641E5E"/>
    <w:rsid w:val="00660D72"/>
    <w:rsid w:val="006674B4"/>
    <w:rsid w:val="006804A7"/>
    <w:rsid w:val="00686E28"/>
    <w:rsid w:val="006C0E7A"/>
    <w:rsid w:val="006D6838"/>
    <w:rsid w:val="006F7B05"/>
    <w:rsid w:val="00705692"/>
    <w:rsid w:val="00717234"/>
    <w:rsid w:val="0072207D"/>
    <w:rsid w:val="00752E2A"/>
    <w:rsid w:val="007623FF"/>
    <w:rsid w:val="00775EDA"/>
    <w:rsid w:val="007865BF"/>
    <w:rsid w:val="007B268D"/>
    <w:rsid w:val="007B62F5"/>
    <w:rsid w:val="007C430B"/>
    <w:rsid w:val="007D28DE"/>
    <w:rsid w:val="00800F21"/>
    <w:rsid w:val="0087158B"/>
    <w:rsid w:val="00875053"/>
    <w:rsid w:val="00876326"/>
    <w:rsid w:val="008B0312"/>
    <w:rsid w:val="008D21D9"/>
    <w:rsid w:val="008D6D6A"/>
    <w:rsid w:val="008E25B9"/>
    <w:rsid w:val="00900AB0"/>
    <w:rsid w:val="00910E20"/>
    <w:rsid w:val="009401B0"/>
    <w:rsid w:val="00942231"/>
    <w:rsid w:val="00953A02"/>
    <w:rsid w:val="009561F8"/>
    <w:rsid w:val="0096298B"/>
    <w:rsid w:val="009818D9"/>
    <w:rsid w:val="00983898"/>
    <w:rsid w:val="009854E1"/>
    <w:rsid w:val="00985924"/>
    <w:rsid w:val="009D0243"/>
    <w:rsid w:val="009D093B"/>
    <w:rsid w:val="00A2494C"/>
    <w:rsid w:val="00A56908"/>
    <w:rsid w:val="00A725B3"/>
    <w:rsid w:val="00AB03E3"/>
    <w:rsid w:val="00AC4028"/>
    <w:rsid w:val="00AE2003"/>
    <w:rsid w:val="00AE3AF1"/>
    <w:rsid w:val="00AF1F70"/>
    <w:rsid w:val="00AF358A"/>
    <w:rsid w:val="00AF6F0D"/>
    <w:rsid w:val="00B234D6"/>
    <w:rsid w:val="00B54649"/>
    <w:rsid w:val="00B708D8"/>
    <w:rsid w:val="00B71372"/>
    <w:rsid w:val="00B71C2A"/>
    <w:rsid w:val="00BD5D41"/>
    <w:rsid w:val="00BF1DE1"/>
    <w:rsid w:val="00BF2FDB"/>
    <w:rsid w:val="00BF77F6"/>
    <w:rsid w:val="00C52EBF"/>
    <w:rsid w:val="00C63220"/>
    <w:rsid w:val="00C950E6"/>
    <w:rsid w:val="00CC2BCD"/>
    <w:rsid w:val="00CC5A2B"/>
    <w:rsid w:val="00CD112A"/>
    <w:rsid w:val="00CD42CC"/>
    <w:rsid w:val="00CF0265"/>
    <w:rsid w:val="00CF2960"/>
    <w:rsid w:val="00D210A5"/>
    <w:rsid w:val="00D3675A"/>
    <w:rsid w:val="00D60D32"/>
    <w:rsid w:val="00D63171"/>
    <w:rsid w:val="00D92796"/>
    <w:rsid w:val="00DA00A3"/>
    <w:rsid w:val="00DA401C"/>
    <w:rsid w:val="00DC0AF0"/>
    <w:rsid w:val="00E05BD6"/>
    <w:rsid w:val="00E23421"/>
    <w:rsid w:val="00E50C65"/>
    <w:rsid w:val="00E77097"/>
    <w:rsid w:val="00E9402D"/>
    <w:rsid w:val="00EA2EF9"/>
    <w:rsid w:val="00EB105C"/>
    <w:rsid w:val="00ED1556"/>
    <w:rsid w:val="00EE3CE6"/>
    <w:rsid w:val="00EE7F3E"/>
    <w:rsid w:val="00F01B63"/>
    <w:rsid w:val="00F16113"/>
    <w:rsid w:val="00F319B5"/>
    <w:rsid w:val="00F32743"/>
    <w:rsid w:val="00F32C03"/>
    <w:rsid w:val="00F515E7"/>
    <w:rsid w:val="00F81DF7"/>
    <w:rsid w:val="00FA6D99"/>
    <w:rsid w:val="00FD73EF"/>
    <w:rsid w:val="00FF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9AB0A"/>
  <w15:docId w15:val="{BDBAEBBD-0AAC-4678-9082-449C6D798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75A"/>
    <w:pPr>
      <w:keepNext/>
      <w:tabs>
        <w:tab w:val="right" w:pos="9026"/>
      </w:tabs>
      <w:spacing w:before="480" w:after="120" w:line="240" w:lineRule="auto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028"/>
    <w:pPr>
      <w:keepNext/>
      <w:tabs>
        <w:tab w:val="right" w:pos="9026"/>
      </w:tabs>
      <w:spacing w:before="240" w:after="120" w:line="240" w:lineRule="auto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43F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5B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565B6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4">
    <w:name w:val="Light List Accent 4"/>
    <w:basedOn w:val="TableNormal"/>
    <w:uiPriority w:val="61"/>
    <w:rsid w:val="007B268D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BF1DE1"/>
    <w:pPr>
      <w:spacing w:after="480" w:line="240" w:lineRule="auto"/>
      <w:jc w:val="center"/>
    </w:pPr>
    <w:rPr>
      <w:b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BF1DE1"/>
    <w:rPr>
      <w:b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D3675A"/>
    <w:rPr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C4028"/>
    <w:rPr>
      <w:b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72207D"/>
    <w:pPr>
      <w:tabs>
        <w:tab w:val="right" w:leader="dot" w:pos="9016"/>
      </w:tabs>
      <w:spacing w:before="480" w:after="100"/>
    </w:pPr>
  </w:style>
  <w:style w:type="paragraph" w:styleId="TOC2">
    <w:name w:val="toc 2"/>
    <w:basedOn w:val="Normal"/>
    <w:next w:val="Normal"/>
    <w:autoRedefine/>
    <w:uiPriority w:val="39"/>
    <w:unhideWhenUsed/>
    <w:rsid w:val="003743F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743F6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43F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3743F6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43F6"/>
    <w:pPr>
      <w:keepLines/>
      <w:tabs>
        <w:tab w:val="clear" w:pos="9026"/>
      </w:tabs>
      <w:spacing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3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3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220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2207D"/>
  </w:style>
  <w:style w:type="paragraph" w:styleId="Footer">
    <w:name w:val="footer"/>
    <w:basedOn w:val="Normal"/>
    <w:link w:val="FooterChar"/>
    <w:uiPriority w:val="99"/>
    <w:unhideWhenUsed/>
    <w:rsid w:val="007220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6987F7-13A8-4AA4-B6E1-F1C382BB9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814</Words>
  <Characters>1034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omaco Consultancies</Company>
  <LinksUpToDate>false</LinksUpToDate>
  <CharactersWithSpaces>1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Thomas</dc:creator>
  <cp:lastModifiedBy>Kevin Lee</cp:lastModifiedBy>
  <cp:revision>2</cp:revision>
  <dcterms:created xsi:type="dcterms:W3CDTF">2018-10-23T09:57:00Z</dcterms:created>
  <dcterms:modified xsi:type="dcterms:W3CDTF">2018-10-23T09:57:00Z</dcterms:modified>
</cp:coreProperties>
</file>